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755057" w14:textId="77777777" w:rsidR="00C353B4" w:rsidRDefault="008C2B43" w:rsidP="00C353B4">
      <w:pPr>
        <w:pStyle w:val="MainTitle"/>
        <w:jc w:val="center"/>
        <w:rPr>
          <w:sz w:val="44"/>
          <w:szCs w:val="44"/>
          <w:lang w:val="fr-CA"/>
        </w:rPr>
      </w:pPr>
      <w:r w:rsidRPr="002E1B03">
        <w:rPr>
          <w:sz w:val="44"/>
          <w:szCs w:val="44"/>
          <w:lang w:val="fr-CA"/>
        </w:rPr>
        <w:t xml:space="preserve">Demande de permis </w:t>
      </w:r>
    </w:p>
    <w:p w14:paraId="61CC5F22" w14:textId="767B122D" w:rsidR="00A20822" w:rsidRPr="002E1B03" w:rsidRDefault="004566D8" w:rsidP="00C353B4">
      <w:pPr>
        <w:pStyle w:val="MainTitle"/>
        <w:jc w:val="center"/>
        <w:rPr>
          <w:sz w:val="44"/>
          <w:szCs w:val="44"/>
          <w:lang w:val="fr-CA"/>
        </w:rPr>
      </w:pPr>
      <w:proofErr w:type="gramStart"/>
      <w:r w:rsidRPr="002E1B03">
        <w:rPr>
          <w:sz w:val="44"/>
          <w:szCs w:val="44"/>
          <w:lang w:val="fr-CA"/>
        </w:rPr>
        <w:t>d</w:t>
      </w:r>
      <w:r w:rsidR="00102033">
        <w:rPr>
          <w:sz w:val="44"/>
          <w:szCs w:val="44"/>
          <w:lang w:val="fr-CA"/>
        </w:rPr>
        <w:t>’</w:t>
      </w:r>
      <w:r w:rsidR="00715C15" w:rsidRPr="002E1B03">
        <w:rPr>
          <w:sz w:val="44"/>
          <w:szCs w:val="44"/>
          <w:lang w:val="fr-CA"/>
        </w:rPr>
        <w:t>activités</w:t>
      </w:r>
      <w:proofErr w:type="gramEnd"/>
      <w:r w:rsidRPr="002E1B03">
        <w:rPr>
          <w:sz w:val="44"/>
          <w:szCs w:val="44"/>
          <w:lang w:val="fr-CA"/>
        </w:rPr>
        <w:t xml:space="preserve"> </w:t>
      </w:r>
      <w:r w:rsidR="008C2B43" w:rsidRPr="002E1B03">
        <w:rPr>
          <w:sz w:val="44"/>
          <w:szCs w:val="44"/>
          <w:lang w:val="fr-CA"/>
        </w:rPr>
        <w:t>de tournage</w:t>
      </w:r>
    </w:p>
    <w:p w14:paraId="013FAA49" w14:textId="0F299657" w:rsidR="002055B0" w:rsidRPr="002E1B03" w:rsidRDefault="00D83BE1" w:rsidP="00A20822">
      <w:pPr>
        <w:pStyle w:val="SecondaryTitle"/>
        <w:spacing w:before="240"/>
        <w:jc w:val="center"/>
        <w:rPr>
          <w:lang w:val="fr-CA"/>
        </w:rPr>
      </w:pPr>
      <w:r>
        <w:rPr>
          <w:lang w:val="fr-CA"/>
        </w:rPr>
        <w:t>Lieu historique</w:t>
      </w:r>
      <w:r w:rsidR="00AF58BB" w:rsidRPr="002E1B03">
        <w:rPr>
          <w:lang w:val="fr-CA"/>
        </w:rPr>
        <w:t xml:space="preserve"> nationa</w:t>
      </w:r>
      <w:r w:rsidR="00385F85" w:rsidRPr="002E1B03">
        <w:rPr>
          <w:lang w:val="fr-CA"/>
        </w:rPr>
        <w:t>l</w:t>
      </w:r>
      <w:r w:rsidR="00AF58BB" w:rsidRPr="002E1B03">
        <w:rPr>
          <w:lang w:val="fr-CA"/>
        </w:rPr>
        <w:t xml:space="preserve"> </w:t>
      </w:r>
      <w:r>
        <w:rPr>
          <w:lang w:val="fr-CA"/>
        </w:rPr>
        <w:t>du Phare-de-Pointe-au-Père</w:t>
      </w:r>
    </w:p>
    <w:p w14:paraId="027467CC" w14:textId="77777777" w:rsidR="00094234" w:rsidRPr="002E1B03" w:rsidRDefault="00094234" w:rsidP="00094234">
      <w:pPr>
        <w:spacing w:after="0" w:line="240" w:lineRule="auto"/>
        <w:rPr>
          <w:rFonts w:ascii="HelveticaNeue LT 65 Medium" w:hAnsi="HelveticaNeue LT 65 Medium"/>
          <w:sz w:val="36"/>
          <w:szCs w:val="36"/>
          <w:lang w:val="fr-CA"/>
        </w:rPr>
      </w:pPr>
    </w:p>
    <w:p w14:paraId="46BEB635" w14:textId="479BC101" w:rsidR="009B098E" w:rsidRPr="002E1B03" w:rsidRDefault="00AF58BB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>Les renseignements</w:t>
      </w:r>
      <w:r w:rsidR="004566D8" w:rsidRPr="002E1B03">
        <w:rPr>
          <w:sz w:val="22"/>
          <w:lang w:val="fr-CA"/>
        </w:rPr>
        <w:t xml:space="preserve"> fournis </w:t>
      </w:r>
      <w:r w:rsidRPr="002E1B03">
        <w:rPr>
          <w:sz w:val="22"/>
          <w:lang w:val="fr-CA"/>
        </w:rPr>
        <w:t>serv</w:t>
      </w:r>
      <w:r w:rsidR="004566D8" w:rsidRPr="002E1B03">
        <w:rPr>
          <w:sz w:val="22"/>
          <w:lang w:val="fr-CA"/>
        </w:rPr>
        <w:t>iront</w:t>
      </w:r>
      <w:r w:rsidRPr="002E1B03">
        <w:rPr>
          <w:sz w:val="22"/>
          <w:lang w:val="fr-CA"/>
        </w:rPr>
        <w:t xml:space="preserve"> à déterminer si un permis d’exploitation peut être délivré. Vous devez remplir toutes les sections du formulaire. Parcs Canada se réserve le droit de rejeter les demandes </w:t>
      </w:r>
      <w:r w:rsidR="004566D8" w:rsidRPr="002E1B03">
        <w:rPr>
          <w:sz w:val="22"/>
          <w:lang w:val="fr-CA"/>
        </w:rPr>
        <w:t xml:space="preserve">qui ne s’inscrivent pas dans </w:t>
      </w:r>
      <w:r w:rsidRPr="002E1B03">
        <w:rPr>
          <w:sz w:val="22"/>
          <w:lang w:val="fr-CA"/>
        </w:rPr>
        <w:t xml:space="preserve">son mandat, ses valeurs et ses principes, de même que </w:t>
      </w:r>
      <w:r w:rsidR="004566D8" w:rsidRPr="002E1B03">
        <w:rPr>
          <w:sz w:val="22"/>
          <w:lang w:val="fr-CA"/>
        </w:rPr>
        <w:t>celles qui</w:t>
      </w:r>
      <w:r w:rsidR="006E725F" w:rsidRPr="002E1B03">
        <w:rPr>
          <w:sz w:val="22"/>
          <w:lang w:val="fr-CA"/>
        </w:rPr>
        <w:t xml:space="preserve"> sont</w:t>
      </w:r>
      <w:r w:rsidR="004566D8" w:rsidRPr="002E1B03">
        <w:rPr>
          <w:sz w:val="22"/>
          <w:lang w:val="fr-CA"/>
        </w:rPr>
        <w:t xml:space="preserve"> </w:t>
      </w:r>
      <w:r w:rsidRPr="002E1B03">
        <w:rPr>
          <w:sz w:val="22"/>
          <w:lang w:val="fr-CA"/>
        </w:rPr>
        <w:t xml:space="preserve">incomplètes </w:t>
      </w:r>
      <w:r w:rsidR="00FA49CA">
        <w:rPr>
          <w:sz w:val="22"/>
          <w:lang w:val="fr-CA"/>
        </w:rPr>
        <w:t>ou</w:t>
      </w:r>
      <w:r w:rsidRPr="002E1B03">
        <w:rPr>
          <w:sz w:val="22"/>
          <w:lang w:val="fr-CA"/>
        </w:rPr>
        <w:t xml:space="preserve"> qui </w:t>
      </w:r>
      <w:r w:rsidR="00D97293" w:rsidRPr="002E1B03">
        <w:rPr>
          <w:sz w:val="22"/>
          <w:lang w:val="fr-CA"/>
        </w:rPr>
        <w:t xml:space="preserve">risquent de nuire à </w:t>
      </w:r>
      <w:r w:rsidR="00401C17" w:rsidRPr="002E1B03">
        <w:rPr>
          <w:sz w:val="22"/>
          <w:lang w:val="fr-CA"/>
        </w:rPr>
        <w:t>s</w:t>
      </w:r>
      <w:r w:rsidRPr="002E1B03">
        <w:rPr>
          <w:sz w:val="22"/>
          <w:lang w:val="fr-CA"/>
        </w:rPr>
        <w:t xml:space="preserve">es </w:t>
      </w:r>
      <w:r w:rsidR="00FA49CA">
        <w:rPr>
          <w:sz w:val="22"/>
          <w:lang w:val="fr-CA"/>
        </w:rPr>
        <w:t>activités</w:t>
      </w:r>
      <w:r w:rsidRPr="002E1B03">
        <w:rPr>
          <w:sz w:val="22"/>
          <w:lang w:val="fr-CA"/>
        </w:rPr>
        <w:t xml:space="preserve"> quotidiennes. </w:t>
      </w:r>
    </w:p>
    <w:p w14:paraId="1D60DDF7" w14:textId="77777777" w:rsidR="009B098E" w:rsidRPr="002E1B03" w:rsidRDefault="009B098E" w:rsidP="009B098E">
      <w:pPr>
        <w:pStyle w:val="Text"/>
        <w:rPr>
          <w:rStyle w:val="Lienhypertexte"/>
          <w:sz w:val="22"/>
          <w:lang w:val="fr-CA"/>
        </w:rPr>
      </w:pPr>
    </w:p>
    <w:p w14:paraId="28301BA2" w14:textId="3C3DDD23" w:rsidR="009B098E" w:rsidRPr="002E1B03" w:rsidRDefault="001119C2" w:rsidP="009B098E">
      <w:pPr>
        <w:pStyle w:val="Text"/>
        <w:rPr>
          <w:sz w:val="22"/>
          <w:lang w:val="fr-CA"/>
        </w:rPr>
      </w:pPr>
      <w:r w:rsidRPr="002E1B03">
        <w:rPr>
          <w:b/>
          <w:sz w:val="22"/>
          <w:lang w:val="fr-CA"/>
        </w:rPr>
        <w:t xml:space="preserve">Vous devez </w:t>
      </w:r>
      <w:r w:rsidR="00AF58BB" w:rsidRPr="002E1B03">
        <w:rPr>
          <w:b/>
          <w:sz w:val="22"/>
          <w:lang w:val="fr-CA"/>
        </w:rPr>
        <w:t xml:space="preserve">soumettre la demande dûment remplie au moins </w:t>
      </w:r>
      <w:r w:rsidR="00BB6738" w:rsidRPr="002E1B03">
        <w:rPr>
          <w:b/>
          <w:sz w:val="22"/>
          <w:lang w:val="fr-CA"/>
        </w:rPr>
        <w:t>20</w:t>
      </w:r>
      <w:r w:rsidR="00AF58BB" w:rsidRPr="002E1B03">
        <w:rPr>
          <w:b/>
          <w:sz w:val="22"/>
          <w:lang w:val="fr-CA"/>
        </w:rPr>
        <w:t xml:space="preserve"> jours ouvrables avant la première journée de tournage prévue</w:t>
      </w:r>
      <w:r w:rsidR="00AF58BB" w:rsidRPr="002E1B03">
        <w:rPr>
          <w:sz w:val="22"/>
          <w:lang w:val="fr-CA"/>
        </w:rPr>
        <w:t>, afin que Parcs Canada ait le temps de l’</w:t>
      </w:r>
      <w:r w:rsidR="00D97293" w:rsidRPr="002E1B03">
        <w:rPr>
          <w:sz w:val="22"/>
          <w:lang w:val="fr-CA"/>
        </w:rPr>
        <w:t>étudier</w:t>
      </w:r>
      <w:r w:rsidR="00AF58BB" w:rsidRPr="002E1B03">
        <w:rPr>
          <w:sz w:val="22"/>
          <w:lang w:val="fr-CA"/>
        </w:rPr>
        <w:t xml:space="preserve"> et de l’approuver. Les demandes incomplètes ne seront pas traitées. </w:t>
      </w:r>
    </w:p>
    <w:p w14:paraId="58A0D397" w14:textId="77777777" w:rsidR="009B098E" w:rsidRPr="002E1B03" w:rsidRDefault="009B098E" w:rsidP="009B098E">
      <w:pPr>
        <w:pStyle w:val="Text"/>
        <w:rPr>
          <w:sz w:val="22"/>
          <w:lang w:val="fr-CA"/>
        </w:rPr>
      </w:pPr>
    </w:p>
    <w:p w14:paraId="52ADB605" w14:textId="2069CE87" w:rsidR="009B098E" w:rsidRPr="002E1B03" w:rsidRDefault="009B098E" w:rsidP="009B098E">
      <w:pPr>
        <w:pStyle w:val="Sub-title"/>
        <w:rPr>
          <w:sz w:val="24"/>
          <w:lang w:val="fr-CA"/>
        </w:rPr>
      </w:pPr>
      <w:r w:rsidRPr="002E1B03">
        <w:rPr>
          <w:sz w:val="24"/>
          <w:lang w:val="fr-CA"/>
        </w:rPr>
        <w:t xml:space="preserve">Section </w:t>
      </w:r>
      <w:r w:rsidR="000C0653" w:rsidRPr="002E1B03">
        <w:rPr>
          <w:sz w:val="24"/>
          <w:lang w:val="fr-CA"/>
        </w:rPr>
        <w:t>1</w:t>
      </w:r>
      <w:r w:rsidRPr="002E1B03">
        <w:rPr>
          <w:sz w:val="24"/>
          <w:lang w:val="fr-CA"/>
        </w:rPr>
        <w:t xml:space="preserve"> – </w:t>
      </w:r>
      <w:r w:rsidR="00AF58BB" w:rsidRPr="002E1B03">
        <w:rPr>
          <w:sz w:val="24"/>
          <w:lang w:val="fr-CA"/>
        </w:rPr>
        <w:t xml:space="preserve">Renseignements sur l’entreprise </w:t>
      </w:r>
    </w:p>
    <w:p w14:paraId="6D2CB9E7" w14:textId="77777777" w:rsidR="009B098E" w:rsidRPr="002E1B03" w:rsidRDefault="009B098E" w:rsidP="009B098E">
      <w:pPr>
        <w:pStyle w:val="Sub-title"/>
        <w:rPr>
          <w:lang w:val="fr-CA"/>
        </w:rPr>
      </w:pPr>
    </w:p>
    <w:p w14:paraId="67E4B5D2" w14:textId="6D0B1867" w:rsidR="009B098E" w:rsidRPr="002E1B03" w:rsidRDefault="00AF58BB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 xml:space="preserve">Titre du projet </w:t>
      </w:r>
      <w:r w:rsidR="009B098E" w:rsidRPr="002E1B03">
        <w:rPr>
          <w:sz w:val="22"/>
          <w:lang w:val="fr-CA"/>
        </w:rPr>
        <w:t xml:space="preserve">: </w:t>
      </w:r>
      <w:r w:rsidR="009B098E" w:rsidRPr="002E1B03">
        <w:rPr>
          <w:sz w:val="22"/>
          <w:lang w:val="fr-CA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9B098E" w:rsidRPr="002E1B03">
        <w:rPr>
          <w:sz w:val="22"/>
          <w:lang w:val="fr-CA"/>
        </w:rPr>
        <w:instrText xml:space="preserve"> FORMTEXT </w:instrText>
      </w:r>
      <w:r w:rsidR="009B098E" w:rsidRPr="002E1B03">
        <w:rPr>
          <w:sz w:val="22"/>
          <w:lang w:val="fr-CA"/>
        </w:rPr>
      </w:r>
      <w:r w:rsidR="009B098E" w:rsidRPr="002E1B03">
        <w:rPr>
          <w:sz w:val="22"/>
          <w:lang w:val="fr-CA"/>
        </w:rPr>
        <w:fldChar w:fldCharType="separate"/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sz w:val="22"/>
          <w:lang w:val="fr-CA"/>
        </w:rPr>
        <w:fldChar w:fldCharType="end"/>
      </w:r>
      <w:bookmarkEnd w:id="0"/>
    </w:p>
    <w:p w14:paraId="4C203080" w14:textId="1DC19417" w:rsidR="009B098E" w:rsidRPr="002E1B03" w:rsidRDefault="00AF58BB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>Société de p</w:t>
      </w:r>
      <w:r w:rsidR="009B098E" w:rsidRPr="002E1B03">
        <w:rPr>
          <w:sz w:val="22"/>
          <w:lang w:val="fr-CA"/>
        </w:rPr>
        <w:t>roduction</w:t>
      </w:r>
      <w:r w:rsidRPr="002E1B03">
        <w:rPr>
          <w:sz w:val="22"/>
          <w:lang w:val="fr-CA"/>
        </w:rPr>
        <w:t xml:space="preserve"> </w:t>
      </w:r>
      <w:r w:rsidR="009B098E" w:rsidRPr="002E1B03">
        <w:rPr>
          <w:sz w:val="22"/>
          <w:lang w:val="fr-CA"/>
        </w:rPr>
        <w:t xml:space="preserve">: </w:t>
      </w:r>
      <w:r w:rsidR="009B098E" w:rsidRPr="002E1B03">
        <w:rPr>
          <w:sz w:val="22"/>
          <w:lang w:val="fr-CA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9B098E" w:rsidRPr="002E1B03">
        <w:rPr>
          <w:sz w:val="22"/>
          <w:lang w:val="fr-CA"/>
        </w:rPr>
        <w:instrText xml:space="preserve"> FORMTEXT </w:instrText>
      </w:r>
      <w:r w:rsidR="009B098E" w:rsidRPr="002E1B03">
        <w:rPr>
          <w:sz w:val="22"/>
          <w:lang w:val="fr-CA"/>
        </w:rPr>
      </w:r>
      <w:r w:rsidR="009B098E" w:rsidRPr="002E1B03">
        <w:rPr>
          <w:sz w:val="22"/>
          <w:lang w:val="fr-CA"/>
        </w:rPr>
        <w:fldChar w:fldCharType="separate"/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sz w:val="22"/>
          <w:lang w:val="fr-CA"/>
        </w:rPr>
        <w:fldChar w:fldCharType="end"/>
      </w:r>
      <w:bookmarkEnd w:id="1"/>
    </w:p>
    <w:p w14:paraId="09F177F8" w14:textId="3EC71BA3" w:rsidR="009B098E" w:rsidRPr="002E1B03" w:rsidRDefault="00AF58BB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 xml:space="preserve">Adresse postale </w:t>
      </w:r>
      <w:r w:rsidR="009B098E" w:rsidRPr="002E1B03">
        <w:rPr>
          <w:sz w:val="22"/>
          <w:lang w:val="fr-CA"/>
        </w:rPr>
        <w:t xml:space="preserve">: </w:t>
      </w:r>
      <w:r w:rsidR="009B098E" w:rsidRPr="002E1B03">
        <w:rPr>
          <w:sz w:val="22"/>
          <w:lang w:val="fr-CA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9B098E" w:rsidRPr="002E1B03">
        <w:rPr>
          <w:sz w:val="22"/>
          <w:lang w:val="fr-CA"/>
        </w:rPr>
        <w:instrText xml:space="preserve"> FORMTEXT </w:instrText>
      </w:r>
      <w:r w:rsidR="009B098E" w:rsidRPr="002E1B03">
        <w:rPr>
          <w:sz w:val="22"/>
          <w:lang w:val="fr-CA"/>
        </w:rPr>
      </w:r>
      <w:r w:rsidR="009B098E" w:rsidRPr="002E1B03">
        <w:rPr>
          <w:sz w:val="22"/>
          <w:lang w:val="fr-CA"/>
        </w:rPr>
        <w:fldChar w:fldCharType="separate"/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sz w:val="22"/>
          <w:lang w:val="fr-CA"/>
        </w:rPr>
        <w:fldChar w:fldCharType="end"/>
      </w:r>
      <w:bookmarkEnd w:id="2"/>
    </w:p>
    <w:p w14:paraId="0F9413ED" w14:textId="5ADFE3BB" w:rsidR="009B098E" w:rsidRPr="002E1B03" w:rsidRDefault="00AF58BB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>Direct</w:t>
      </w:r>
      <w:r w:rsidR="00FA49CA">
        <w:rPr>
          <w:sz w:val="22"/>
          <w:lang w:val="fr-CA"/>
        </w:rPr>
        <w:t>ion</w:t>
      </w:r>
      <w:r w:rsidRPr="002E1B03">
        <w:rPr>
          <w:sz w:val="22"/>
          <w:lang w:val="fr-CA"/>
        </w:rPr>
        <w:t xml:space="preserve"> de p</w:t>
      </w:r>
      <w:r w:rsidR="009B098E" w:rsidRPr="002E1B03">
        <w:rPr>
          <w:sz w:val="22"/>
          <w:lang w:val="fr-CA"/>
        </w:rPr>
        <w:t>roduction</w:t>
      </w:r>
      <w:r w:rsidR="00401C17" w:rsidRPr="002E1B03">
        <w:rPr>
          <w:sz w:val="22"/>
          <w:lang w:val="fr-CA"/>
        </w:rPr>
        <w:t>/</w:t>
      </w:r>
      <w:r w:rsidRPr="002E1B03">
        <w:rPr>
          <w:sz w:val="22"/>
          <w:lang w:val="fr-CA"/>
        </w:rPr>
        <w:t>réalisat</w:t>
      </w:r>
      <w:r w:rsidR="00FA49CA">
        <w:rPr>
          <w:sz w:val="22"/>
          <w:lang w:val="fr-CA"/>
        </w:rPr>
        <w:t>ion</w:t>
      </w:r>
      <w:r w:rsidRPr="002E1B03">
        <w:rPr>
          <w:sz w:val="22"/>
          <w:lang w:val="fr-CA"/>
        </w:rPr>
        <w:t xml:space="preserve"> </w:t>
      </w:r>
      <w:r w:rsidR="009B098E" w:rsidRPr="002E1B03">
        <w:rPr>
          <w:sz w:val="22"/>
          <w:lang w:val="fr-CA"/>
        </w:rPr>
        <w:t xml:space="preserve">: </w:t>
      </w:r>
      <w:r w:rsidR="009B098E" w:rsidRPr="002E1B03">
        <w:rPr>
          <w:sz w:val="22"/>
          <w:lang w:val="fr-CA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9B098E" w:rsidRPr="002E1B03">
        <w:rPr>
          <w:sz w:val="22"/>
          <w:lang w:val="fr-CA"/>
        </w:rPr>
        <w:instrText xml:space="preserve"> FORMTEXT </w:instrText>
      </w:r>
      <w:r w:rsidR="009B098E" w:rsidRPr="002E1B03">
        <w:rPr>
          <w:sz w:val="22"/>
          <w:lang w:val="fr-CA"/>
        </w:rPr>
      </w:r>
      <w:r w:rsidR="009B098E" w:rsidRPr="002E1B03">
        <w:rPr>
          <w:sz w:val="22"/>
          <w:lang w:val="fr-CA"/>
        </w:rPr>
        <w:fldChar w:fldCharType="separate"/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sz w:val="22"/>
          <w:lang w:val="fr-CA"/>
        </w:rPr>
        <w:fldChar w:fldCharType="end"/>
      </w:r>
      <w:bookmarkEnd w:id="3"/>
    </w:p>
    <w:p w14:paraId="3ECD32BB" w14:textId="3A21DE9F" w:rsidR="009B098E" w:rsidRPr="002E1B03" w:rsidRDefault="00AF58BB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 xml:space="preserve">Adresse courriel : </w:t>
      </w:r>
      <w:r w:rsidR="009B098E" w:rsidRPr="002E1B03">
        <w:rPr>
          <w:sz w:val="22"/>
          <w:lang w:val="fr-CA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9B098E" w:rsidRPr="002E1B03">
        <w:rPr>
          <w:sz w:val="22"/>
          <w:lang w:val="fr-CA"/>
        </w:rPr>
        <w:instrText xml:space="preserve"> FORMTEXT </w:instrText>
      </w:r>
      <w:r w:rsidR="009B098E" w:rsidRPr="002E1B03">
        <w:rPr>
          <w:sz w:val="22"/>
          <w:lang w:val="fr-CA"/>
        </w:rPr>
      </w:r>
      <w:r w:rsidR="009B098E" w:rsidRPr="002E1B03">
        <w:rPr>
          <w:sz w:val="22"/>
          <w:lang w:val="fr-CA"/>
        </w:rPr>
        <w:fldChar w:fldCharType="separate"/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sz w:val="22"/>
          <w:lang w:val="fr-CA"/>
        </w:rPr>
        <w:fldChar w:fldCharType="end"/>
      </w:r>
      <w:bookmarkEnd w:id="4"/>
    </w:p>
    <w:p w14:paraId="611FFC49" w14:textId="6F778E02" w:rsidR="009B098E" w:rsidRPr="002E1B03" w:rsidRDefault="00AF58BB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>N</w:t>
      </w:r>
      <w:r w:rsidRPr="002E1B03">
        <w:rPr>
          <w:sz w:val="22"/>
          <w:vertAlign w:val="superscript"/>
          <w:lang w:val="fr-CA"/>
        </w:rPr>
        <w:t>os</w:t>
      </w:r>
      <w:r w:rsidRPr="002E1B03">
        <w:rPr>
          <w:sz w:val="22"/>
          <w:lang w:val="fr-CA"/>
        </w:rPr>
        <w:t xml:space="preserve"> de téléphone – </w:t>
      </w:r>
      <w:proofErr w:type="spellStart"/>
      <w:r w:rsidRPr="002E1B03">
        <w:rPr>
          <w:sz w:val="22"/>
          <w:lang w:val="fr-CA"/>
        </w:rPr>
        <w:t>Cell</w:t>
      </w:r>
      <w:proofErr w:type="spellEnd"/>
      <w:r w:rsidRPr="002E1B03">
        <w:rPr>
          <w:sz w:val="22"/>
          <w:lang w:val="fr-CA"/>
        </w:rPr>
        <w:t>. :</w:t>
      </w:r>
      <w:r w:rsidR="009B098E" w:rsidRPr="002E1B03">
        <w:rPr>
          <w:sz w:val="22"/>
          <w:lang w:val="fr-CA"/>
        </w:rPr>
        <w:t xml:space="preserve"> </w:t>
      </w:r>
      <w:r w:rsidR="009B098E" w:rsidRPr="002E1B03">
        <w:rPr>
          <w:sz w:val="22"/>
          <w:lang w:val="fr-CA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="009B098E" w:rsidRPr="002E1B03">
        <w:rPr>
          <w:sz w:val="22"/>
          <w:lang w:val="fr-CA"/>
        </w:rPr>
        <w:instrText xml:space="preserve"> FORMTEXT </w:instrText>
      </w:r>
      <w:r w:rsidR="009B098E" w:rsidRPr="002E1B03">
        <w:rPr>
          <w:sz w:val="22"/>
          <w:lang w:val="fr-CA"/>
        </w:rPr>
      </w:r>
      <w:r w:rsidR="009B098E" w:rsidRPr="002E1B03">
        <w:rPr>
          <w:sz w:val="22"/>
          <w:lang w:val="fr-CA"/>
        </w:rPr>
        <w:fldChar w:fldCharType="separate"/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sz w:val="22"/>
          <w:lang w:val="fr-CA"/>
        </w:rPr>
        <w:fldChar w:fldCharType="end"/>
      </w:r>
      <w:bookmarkEnd w:id="5"/>
      <w:r w:rsidR="009B098E" w:rsidRPr="002E1B03">
        <w:rPr>
          <w:sz w:val="22"/>
          <w:lang w:val="fr-CA"/>
        </w:rPr>
        <w:t xml:space="preserve">   </w:t>
      </w:r>
      <w:r w:rsidR="009B098E" w:rsidRPr="002E1B03">
        <w:rPr>
          <w:sz w:val="22"/>
          <w:lang w:val="fr-CA"/>
        </w:rPr>
        <w:tab/>
      </w:r>
      <w:r w:rsidR="009B098E" w:rsidRPr="002E1B03">
        <w:rPr>
          <w:sz w:val="22"/>
          <w:lang w:val="fr-CA"/>
        </w:rPr>
        <w:tab/>
      </w:r>
      <w:r w:rsidRPr="002E1B03">
        <w:rPr>
          <w:sz w:val="22"/>
          <w:lang w:val="fr-CA"/>
        </w:rPr>
        <w:t xml:space="preserve">Bureau </w:t>
      </w:r>
      <w:r w:rsidR="009B098E" w:rsidRPr="002E1B03">
        <w:rPr>
          <w:sz w:val="22"/>
          <w:lang w:val="fr-CA"/>
        </w:rPr>
        <w:t xml:space="preserve">: </w:t>
      </w:r>
      <w:r w:rsidR="009B098E" w:rsidRPr="002E1B03">
        <w:rPr>
          <w:sz w:val="22"/>
          <w:lang w:val="fr-CA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 w:rsidR="009B098E" w:rsidRPr="002E1B03">
        <w:rPr>
          <w:sz w:val="22"/>
          <w:lang w:val="fr-CA"/>
        </w:rPr>
        <w:instrText xml:space="preserve"> FORMTEXT </w:instrText>
      </w:r>
      <w:r w:rsidR="009B098E" w:rsidRPr="002E1B03">
        <w:rPr>
          <w:sz w:val="22"/>
          <w:lang w:val="fr-CA"/>
        </w:rPr>
      </w:r>
      <w:r w:rsidR="009B098E" w:rsidRPr="002E1B03">
        <w:rPr>
          <w:sz w:val="22"/>
          <w:lang w:val="fr-CA"/>
        </w:rPr>
        <w:fldChar w:fldCharType="separate"/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sz w:val="22"/>
          <w:lang w:val="fr-CA"/>
        </w:rPr>
        <w:fldChar w:fldCharType="end"/>
      </w:r>
      <w:bookmarkEnd w:id="6"/>
    </w:p>
    <w:p w14:paraId="231E59E2" w14:textId="77777777" w:rsidR="009B098E" w:rsidRPr="002E1B03" w:rsidRDefault="009B098E" w:rsidP="009B098E">
      <w:pPr>
        <w:pStyle w:val="Text"/>
        <w:rPr>
          <w:sz w:val="22"/>
          <w:lang w:val="fr-CA"/>
        </w:rPr>
      </w:pPr>
    </w:p>
    <w:p w14:paraId="5E6AF304" w14:textId="559D19F3" w:rsidR="009B098E" w:rsidRPr="002E1B03" w:rsidRDefault="00AF58BB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>Représentant</w:t>
      </w:r>
      <w:r w:rsidR="00FA49CA">
        <w:rPr>
          <w:sz w:val="22"/>
          <w:lang w:val="fr-CA"/>
        </w:rPr>
        <w:t>(e)</w:t>
      </w:r>
      <w:r w:rsidRPr="002E1B03">
        <w:rPr>
          <w:sz w:val="22"/>
          <w:lang w:val="fr-CA"/>
        </w:rPr>
        <w:t xml:space="preserve"> de l’entreprise</w:t>
      </w:r>
      <w:r w:rsidR="00401C17" w:rsidRPr="002E1B03">
        <w:rPr>
          <w:sz w:val="22"/>
          <w:lang w:val="fr-CA"/>
        </w:rPr>
        <w:t>/</w:t>
      </w:r>
      <w:r w:rsidR="000C0653" w:rsidRPr="002E1B03">
        <w:rPr>
          <w:sz w:val="22"/>
          <w:lang w:val="fr-CA"/>
        </w:rPr>
        <w:t>régi</w:t>
      </w:r>
      <w:r w:rsidR="00FA49CA">
        <w:rPr>
          <w:sz w:val="22"/>
          <w:lang w:val="fr-CA"/>
        </w:rPr>
        <w:t>e</w:t>
      </w:r>
      <w:r w:rsidR="000C0653" w:rsidRPr="002E1B03">
        <w:rPr>
          <w:sz w:val="22"/>
          <w:lang w:val="fr-CA"/>
        </w:rPr>
        <w:t xml:space="preserve"> d’extérieurs</w:t>
      </w:r>
      <w:r w:rsidR="009B098E" w:rsidRPr="002E1B03">
        <w:rPr>
          <w:sz w:val="22"/>
          <w:lang w:val="fr-CA"/>
        </w:rPr>
        <w:t xml:space="preserve"> (</w:t>
      </w:r>
      <w:r w:rsidR="000C0653" w:rsidRPr="002E1B03">
        <w:rPr>
          <w:sz w:val="22"/>
          <w:lang w:val="fr-CA"/>
        </w:rPr>
        <w:t>sur place pendant le tournage</w:t>
      </w:r>
      <w:r w:rsidR="009B098E" w:rsidRPr="002E1B03">
        <w:rPr>
          <w:sz w:val="22"/>
          <w:lang w:val="fr-CA"/>
        </w:rPr>
        <w:t>)</w:t>
      </w:r>
      <w:r w:rsidR="000C0653" w:rsidRPr="002E1B03">
        <w:rPr>
          <w:sz w:val="22"/>
          <w:lang w:val="fr-CA"/>
        </w:rPr>
        <w:t xml:space="preserve"> </w:t>
      </w:r>
      <w:r w:rsidR="009B098E" w:rsidRPr="002E1B03">
        <w:rPr>
          <w:sz w:val="22"/>
          <w:lang w:val="fr-CA"/>
        </w:rPr>
        <w:t xml:space="preserve">: </w:t>
      </w:r>
      <w:r w:rsidR="009B098E" w:rsidRPr="002E1B03">
        <w:rPr>
          <w:sz w:val="22"/>
          <w:lang w:val="fr-CA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 w:rsidR="009B098E" w:rsidRPr="002E1B03">
        <w:rPr>
          <w:sz w:val="22"/>
          <w:lang w:val="fr-CA"/>
        </w:rPr>
        <w:instrText xml:space="preserve"> FORMTEXT </w:instrText>
      </w:r>
      <w:r w:rsidR="009B098E" w:rsidRPr="002E1B03">
        <w:rPr>
          <w:sz w:val="22"/>
          <w:lang w:val="fr-CA"/>
        </w:rPr>
      </w:r>
      <w:r w:rsidR="009B098E" w:rsidRPr="002E1B03">
        <w:rPr>
          <w:sz w:val="22"/>
          <w:lang w:val="fr-CA"/>
        </w:rPr>
        <w:fldChar w:fldCharType="separate"/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sz w:val="22"/>
          <w:lang w:val="fr-CA"/>
        </w:rPr>
        <w:fldChar w:fldCharType="end"/>
      </w:r>
      <w:bookmarkEnd w:id="7"/>
    </w:p>
    <w:p w14:paraId="47F9B7F8" w14:textId="3922E0B8" w:rsidR="009B098E" w:rsidRPr="002E1B03" w:rsidRDefault="000C0653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>N</w:t>
      </w:r>
      <w:r w:rsidRPr="002E1B03">
        <w:rPr>
          <w:sz w:val="22"/>
          <w:vertAlign w:val="superscript"/>
          <w:lang w:val="fr-CA"/>
        </w:rPr>
        <w:t>os</w:t>
      </w:r>
      <w:r w:rsidRPr="002E1B03">
        <w:rPr>
          <w:sz w:val="22"/>
          <w:lang w:val="fr-CA"/>
        </w:rPr>
        <w:t xml:space="preserve"> de téléphone –</w:t>
      </w:r>
      <w:r w:rsidR="009B098E" w:rsidRPr="002E1B03">
        <w:rPr>
          <w:sz w:val="22"/>
          <w:lang w:val="fr-CA"/>
        </w:rPr>
        <w:t xml:space="preserve"> </w:t>
      </w:r>
      <w:proofErr w:type="spellStart"/>
      <w:r w:rsidRPr="002E1B03">
        <w:rPr>
          <w:sz w:val="22"/>
          <w:lang w:val="fr-CA"/>
        </w:rPr>
        <w:t>C</w:t>
      </w:r>
      <w:r w:rsidR="009B098E" w:rsidRPr="002E1B03">
        <w:rPr>
          <w:sz w:val="22"/>
          <w:lang w:val="fr-CA"/>
        </w:rPr>
        <w:t>ell</w:t>
      </w:r>
      <w:proofErr w:type="spellEnd"/>
      <w:r w:rsidRPr="002E1B03">
        <w:rPr>
          <w:sz w:val="22"/>
          <w:lang w:val="fr-CA"/>
        </w:rPr>
        <w:t xml:space="preserve">. </w:t>
      </w:r>
      <w:r w:rsidR="009B098E" w:rsidRPr="002E1B03">
        <w:rPr>
          <w:sz w:val="22"/>
          <w:lang w:val="fr-CA"/>
        </w:rPr>
        <w:t xml:space="preserve">:  </w:t>
      </w:r>
      <w:r w:rsidR="009B098E" w:rsidRPr="002E1B03">
        <w:rPr>
          <w:sz w:val="22"/>
          <w:lang w:val="fr-CA"/>
        </w:rPr>
        <w:tab/>
      </w:r>
      <w:r w:rsidR="009B098E" w:rsidRPr="002E1B03">
        <w:rPr>
          <w:sz w:val="22"/>
          <w:lang w:val="fr-CA"/>
        </w:rPr>
        <w:tab/>
      </w:r>
      <w:r w:rsidRPr="002E1B03">
        <w:rPr>
          <w:sz w:val="22"/>
          <w:lang w:val="fr-CA"/>
        </w:rPr>
        <w:t xml:space="preserve">Bureau </w:t>
      </w:r>
      <w:r w:rsidR="009B098E" w:rsidRPr="002E1B03">
        <w:rPr>
          <w:sz w:val="22"/>
          <w:lang w:val="fr-CA"/>
        </w:rPr>
        <w:t xml:space="preserve">: </w:t>
      </w:r>
      <w:r w:rsidR="009B098E" w:rsidRPr="002E1B03">
        <w:rPr>
          <w:sz w:val="22"/>
          <w:lang w:val="fr-CA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8" w:name="Text10"/>
      <w:r w:rsidR="009B098E" w:rsidRPr="002E1B03">
        <w:rPr>
          <w:sz w:val="22"/>
          <w:lang w:val="fr-CA"/>
        </w:rPr>
        <w:instrText xml:space="preserve"> FORMTEXT </w:instrText>
      </w:r>
      <w:r w:rsidR="009B098E" w:rsidRPr="002E1B03">
        <w:rPr>
          <w:sz w:val="22"/>
          <w:lang w:val="fr-CA"/>
        </w:rPr>
      </w:r>
      <w:r w:rsidR="009B098E" w:rsidRPr="002E1B03">
        <w:rPr>
          <w:sz w:val="22"/>
          <w:lang w:val="fr-CA"/>
        </w:rPr>
        <w:fldChar w:fldCharType="separate"/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sz w:val="22"/>
          <w:lang w:val="fr-CA"/>
        </w:rPr>
        <w:fldChar w:fldCharType="end"/>
      </w:r>
      <w:bookmarkEnd w:id="8"/>
    </w:p>
    <w:p w14:paraId="521384ED" w14:textId="3B6190DD" w:rsidR="009B098E" w:rsidRPr="002E1B03" w:rsidRDefault="000C0653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>Adresse de courriel :</w:t>
      </w:r>
      <w:r w:rsidR="009B098E" w:rsidRPr="002E1B03">
        <w:rPr>
          <w:sz w:val="22"/>
          <w:lang w:val="fr-CA"/>
        </w:rPr>
        <w:t xml:space="preserve"> </w:t>
      </w:r>
      <w:r w:rsidR="009B098E" w:rsidRPr="002E1B03">
        <w:rPr>
          <w:sz w:val="22"/>
          <w:lang w:val="fr-CA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9" w:name="Text11"/>
      <w:r w:rsidR="009B098E" w:rsidRPr="002E1B03">
        <w:rPr>
          <w:sz w:val="22"/>
          <w:lang w:val="fr-CA"/>
        </w:rPr>
        <w:instrText xml:space="preserve"> FORMTEXT </w:instrText>
      </w:r>
      <w:r w:rsidR="009B098E" w:rsidRPr="002E1B03">
        <w:rPr>
          <w:sz w:val="22"/>
          <w:lang w:val="fr-CA"/>
        </w:rPr>
      </w:r>
      <w:r w:rsidR="009B098E" w:rsidRPr="002E1B03">
        <w:rPr>
          <w:sz w:val="22"/>
          <w:lang w:val="fr-CA"/>
        </w:rPr>
        <w:fldChar w:fldCharType="separate"/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noProof/>
          <w:sz w:val="22"/>
          <w:lang w:val="fr-CA"/>
        </w:rPr>
        <w:t> </w:t>
      </w:r>
      <w:r w:rsidR="009B098E" w:rsidRPr="002E1B03">
        <w:rPr>
          <w:sz w:val="22"/>
          <w:lang w:val="fr-CA"/>
        </w:rPr>
        <w:fldChar w:fldCharType="end"/>
      </w:r>
      <w:bookmarkEnd w:id="9"/>
    </w:p>
    <w:p w14:paraId="51DF5E26" w14:textId="77777777" w:rsidR="009B098E" w:rsidRPr="002E1B03" w:rsidRDefault="009B098E" w:rsidP="009B098E">
      <w:pPr>
        <w:pStyle w:val="Text"/>
        <w:rPr>
          <w:sz w:val="20"/>
          <w:lang w:val="fr-CA"/>
        </w:rPr>
      </w:pPr>
    </w:p>
    <w:p w14:paraId="012BC0C9" w14:textId="710A76D0" w:rsidR="009B098E" w:rsidRPr="002E1B03" w:rsidRDefault="000C0653" w:rsidP="009B098E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 xml:space="preserve">Vous devez fournir un document attestant que vous </w:t>
      </w:r>
      <w:r w:rsidR="00792B39" w:rsidRPr="002E1B03">
        <w:rPr>
          <w:sz w:val="22"/>
          <w:lang w:val="fr-CA"/>
        </w:rPr>
        <w:t xml:space="preserve">possédez </w:t>
      </w:r>
      <w:r w:rsidRPr="002E1B03">
        <w:rPr>
          <w:sz w:val="22"/>
          <w:lang w:val="fr-CA"/>
        </w:rPr>
        <w:t>une police combinée d’assurance</w:t>
      </w:r>
      <w:r w:rsidR="00E459F3" w:rsidRPr="002E1B03">
        <w:rPr>
          <w:sz w:val="22"/>
          <w:lang w:val="fr-CA"/>
        </w:rPr>
        <w:t>-</w:t>
      </w:r>
      <w:r w:rsidRPr="002E1B03">
        <w:rPr>
          <w:sz w:val="22"/>
          <w:lang w:val="fr-CA"/>
        </w:rPr>
        <w:t xml:space="preserve">responsabilité </w:t>
      </w:r>
      <w:r w:rsidR="004566D8" w:rsidRPr="002E1B03">
        <w:rPr>
          <w:sz w:val="22"/>
          <w:lang w:val="fr-CA"/>
        </w:rPr>
        <w:t xml:space="preserve">d’une valeur minimale de </w:t>
      </w:r>
      <w:r w:rsidRPr="002E1B03">
        <w:rPr>
          <w:sz w:val="22"/>
          <w:lang w:val="fr-CA"/>
        </w:rPr>
        <w:t xml:space="preserve">2 000 000 $ par incident </w:t>
      </w:r>
      <w:r w:rsidR="004566D8" w:rsidRPr="002E1B03">
        <w:rPr>
          <w:sz w:val="22"/>
          <w:lang w:val="fr-CA"/>
        </w:rPr>
        <w:t xml:space="preserve">qui confère à </w:t>
      </w:r>
      <w:r w:rsidRPr="002E1B03">
        <w:rPr>
          <w:i/>
          <w:sz w:val="22"/>
          <w:lang w:val="fr-CA"/>
        </w:rPr>
        <w:t>Sa Majesté l</w:t>
      </w:r>
      <w:r w:rsidR="00991B0B" w:rsidRPr="002E1B03">
        <w:rPr>
          <w:i/>
          <w:sz w:val="22"/>
          <w:lang w:val="fr-CA"/>
        </w:rPr>
        <w:t>e</w:t>
      </w:r>
      <w:r w:rsidRPr="002E1B03">
        <w:rPr>
          <w:i/>
          <w:sz w:val="22"/>
          <w:lang w:val="fr-CA"/>
        </w:rPr>
        <w:t xml:space="preserve"> R</w:t>
      </w:r>
      <w:r w:rsidR="00991B0B" w:rsidRPr="002E1B03">
        <w:rPr>
          <w:i/>
          <w:sz w:val="22"/>
          <w:lang w:val="fr-CA"/>
        </w:rPr>
        <w:t>oi</w:t>
      </w:r>
      <w:r w:rsidRPr="002E1B03">
        <w:rPr>
          <w:i/>
          <w:sz w:val="22"/>
          <w:lang w:val="fr-CA"/>
        </w:rPr>
        <w:t xml:space="preserve"> du chef du Canada, représenté par l’Agence Parcs Canada, </w:t>
      </w:r>
      <w:r w:rsidR="004566D8" w:rsidRPr="002E1B03">
        <w:rPr>
          <w:sz w:val="22"/>
          <w:lang w:val="fr-CA"/>
        </w:rPr>
        <w:t>le statut d’</w:t>
      </w:r>
      <w:r w:rsidR="00D97293" w:rsidRPr="002E1B03">
        <w:rPr>
          <w:sz w:val="22"/>
          <w:lang w:val="fr-CA"/>
        </w:rPr>
        <w:t xml:space="preserve">autre </w:t>
      </w:r>
      <w:r w:rsidRPr="002E1B03">
        <w:rPr>
          <w:sz w:val="22"/>
          <w:lang w:val="fr-CA"/>
        </w:rPr>
        <w:t>assuré</w:t>
      </w:r>
      <w:r w:rsidR="004F2A1C" w:rsidRPr="002E1B03">
        <w:rPr>
          <w:sz w:val="22"/>
          <w:lang w:val="fr-CA"/>
        </w:rPr>
        <w:t xml:space="preserve"> </w:t>
      </w:r>
      <w:r w:rsidR="00340C23" w:rsidRPr="002E1B03">
        <w:rPr>
          <w:sz w:val="22"/>
          <w:lang w:val="fr-CA"/>
        </w:rPr>
        <w:t xml:space="preserve">(ou </w:t>
      </w:r>
      <w:r w:rsidR="004F2A1C" w:rsidRPr="002E1B03">
        <w:rPr>
          <w:sz w:val="22"/>
          <w:lang w:val="fr-CA"/>
        </w:rPr>
        <w:t>assuré additionnel</w:t>
      </w:r>
      <w:r w:rsidR="00340C23" w:rsidRPr="002E1B03">
        <w:rPr>
          <w:sz w:val="22"/>
          <w:lang w:val="fr-CA"/>
        </w:rPr>
        <w:t>)</w:t>
      </w:r>
      <w:r w:rsidR="00D97293" w:rsidRPr="002E1B03">
        <w:rPr>
          <w:sz w:val="22"/>
          <w:lang w:val="fr-CA"/>
        </w:rPr>
        <w:t>.</w:t>
      </w:r>
      <w:r w:rsidRPr="002E1B03">
        <w:rPr>
          <w:sz w:val="22"/>
          <w:lang w:val="fr-CA"/>
        </w:rPr>
        <w:t xml:space="preserve"> Vous devez conserver cette police pendant toute la durée de vos activités de tournage </w:t>
      </w:r>
      <w:r w:rsidR="00FA49CA">
        <w:rPr>
          <w:sz w:val="22"/>
          <w:lang w:val="fr-CA"/>
        </w:rPr>
        <w:t>au</w:t>
      </w:r>
      <w:r w:rsidRPr="002E1B03">
        <w:rPr>
          <w:sz w:val="22"/>
          <w:lang w:val="fr-CA"/>
        </w:rPr>
        <w:t xml:space="preserve"> parc.</w:t>
      </w:r>
      <w:r w:rsidR="009B098E" w:rsidRPr="002E1B03">
        <w:rPr>
          <w:sz w:val="22"/>
          <w:lang w:val="fr-CA"/>
        </w:rPr>
        <w:t xml:space="preserve"> </w:t>
      </w:r>
      <w:r w:rsidRPr="002E1B03">
        <w:rPr>
          <w:sz w:val="22"/>
          <w:lang w:val="fr-CA"/>
        </w:rPr>
        <w:t xml:space="preserve">Votre demande sera jugée incomplète tant que Parcs Canada n’aura pas reçu votre preuve d’assurance. </w:t>
      </w:r>
    </w:p>
    <w:p w14:paraId="068F7E7E" w14:textId="0D8C9F6F" w:rsidR="009B098E" w:rsidRPr="002E1B03" w:rsidRDefault="009B098E" w:rsidP="009B098E">
      <w:pPr>
        <w:pStyle w:val="Text"/>
        <w:rPr>
          <w:sz w:val="22"/>
          <w:lang w:val="fr-CA" w:eastAsia="en-CA"/>
        </w:rPr>
      </w:pPr>
      <w:r w:rsidRPr="002E1B03">
        <w:rPr>
          <w:sz w:val="22"/>
          <w:lang w:val="fr-CA" w:eastAsia="en-C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"/>
      <w:r w:rsidRPr="002E1B03">
        <w:rPr>
          <w:sz w:val="22"/>
          <w:lang w:val="fr-CA" w:eastAsia="en-CA"/>
        </w:rPr>
        <w:instrText xml:space="preserve"> FORMCHECKBOX </w:instrText>
      </w:r>
      <w:r w:rsidRPr="002E1B03">
        <w:rPr>
          <w:sz w:val="22"/>
          <w:lang w:val="fr-CA" w:eastAsia="en-CA"/>
        </w:rPr>
      </w:r>
      <w:r w:rsidRPr="002E1B03">
        <w:rPr>
          <w:sz w:val="22"/>
          <w:lang w:val="fr-CA" w:eastAsia="en-CA"/>
        </w:rPr>
        <w:fldChar w:fldCharType="separate"/>
      </w:r>
      <w:r w:rsidRPr="002E1B03">
        <w:rPr>
          <w:sz w:val="22"/>
          <w:lang w:val="fr-CA" w:eastAsia="en-CA"/>
        </w:rPr>
        <w:fldChar w:fldCharType="end"/>
      </w:r>
      <w:bookmarkEnd w:id="10"/>
      <w:r w:rsidRPr="002E1B03">
        <w:rPr>
          <w:sz w:val="22"/>
          <w:lang w:val="fr-CA" w:eastAsia="en-CA"/>
        </w:rPr>
        <w:t xml:space="preserve"> </w:t>
      </w:r>
      <w:r w:rsidR="00792B39" w:rsidRPr="002E1B03">
        <w:rPr>
          <w:sz w:val="22"/>
          <w:lang w:val="fr-CA" w:eastAsia="en-CA"/>
        </w:rPr>
        <w:t xml:space="preserve">Preuve </w:t>
      </w:r>
      <w:r w:rsidR="000C0653" w:rsidRPr="002E1B03">
        <w:rPr>
          <w:sz w:val="22"/>
          <w:lang w:val="fr-CA" w:eastAsia="en-CA"/>
        </w:rPr>
        <w:t>ci</w:t>
      </w:r>
      <w:r w:rsidR="00E459F3" w:rsidRPr="002E1B03">
        <w:rPr>
          <w:sz w:val="22"/>
          <w:lang w:val="fr-CA" w:eastAsia="en-CA"/>
        </w:rPr>
        <w:t>-</w:t>
      </w:r>
      <w:r w:rsidR="000C0653" w:rsidRPr="002E1B03">
        <w:rPr>
          <w:sz w:val="22"/>
          <w:lang w:val="fr-CA" w:eastAsia="en-CA"/>
        </w:rPr>
        <w:t>joint</w:t>
      </w:r>
      <w:r w:rsidR="00792B39" w:rsidRPr="002E1B03">
        <w:rPr>
          <w:sz w:val="22"/>
          <w:lang w:val="fr-CA" w:eastAsia="en-CA"/>
        </w:rPr>
        <w:t>e</w:t>
      </w:r>
      <w:r w:rsidR="000C0653" w:rsidRPr="002E1B03">
        <w:rPr>
          <w:sz w:val="22"/>
          <w:lang w:val="fr-CA" w:eastAsia="en-CA"/>
        </w:rPr>
        <w:t xml:space="preserve"> </w:t>
      </w:r>
    </w:p>
    <w:p w14:paraId="49F46657" w14:textId="77777777" w:rsidR="009B098E" w:rsidRPr="002E1B03" w:rsidRDefault="009B098E" w:rsidP="009B098E">
      <w:pPr>
        <w:pStyle w:val="Text"/>
        <w:rPr>
          <w:rStyle w:val="Accentuationintense"/>
          <w:b w:val="0"/>
          <w:bCs w:val="0"/>
          <w:i w:val="0"/>
          <w:iCs w:val="0"/>
          <w:color w:val="auto"/>
          <w:sz w:val="20"/>
          <w:lang w:val="fr-CA"/>
        </w:rPr>
      </w:pPr>
    </w:p>
    <w:p w14:paraId="4006F047" w14:textId="1CDA0B5F" w:rsidR="009B098E" w:rsidRPr="002E1B03" w:rsidRDefault="009B098E" w:rsidP="009B098E">
      <w:pPr>
        <w:pStyle w:val="Sub-title"/>
        <w:rPr>
          <w:sz w:val="24"/>
          <w:lang w:val="fr-CA"/>
        </w:rPr>
      </w:pPr>
      <w:r w:rsidRPr="002E1B03">
        <w:rPr>
          <w:sz w:val="24"/>
          <w:lang w:val="fr-CA"/>
        </w:rPr>
        <w:t xml:space="preserve">Section </w:t>
      </w:r>
      <w:r w:rsidR="000C0653" w:rsidRPr="002E1B03">
        <w:rPr>
          <w:sz w:val="24"/>
          <w:lang w:val="fr-CA"/>
        </w:rPr>
        <w:t>2</w:t>
      </w:r>
      <w:r w:rsidRPr="002E1B03">
        <w:rPr>
          <w:sz w:val="24"/>
          <w:lang w:val="fr-CA"/>
        </w:rPr>
        <w:t xml:space="preserve"> – </w:t>
      </w:r>
      <w:r w:rsidR="000C0653" w:rsidRPr="002E1B03">
        <w:rPr>
          <w:sz w:val="24"/>
          <w:lang w:val="fr-CA"/>
        </w:rPr>
        <w:t xml:space="preserve">Renseignements sur le projet </w:t>
      </w:r>
    </w:p>
    <w:p w14:paraId="2EA45CBC" w14:textId="77777777" w:rsidR="00C012C5" w:rsidRPr="002E1B03" w:rsidRDefault="00C012C5" w:rsidP="009B098E">
      <w:pPr>
        <w:pStyle w:val="Sub-title"/>
        <w:rPr>
          <w:sz w:val="22"/>
          <w:lang w:val="fr-CA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666"/>
        <w:gridCol w:w="4684"/>
      </w:tblGrid>
      <w:tr w:rsidR="009B098E" w:rsidRPr="002E1B03" w14:paraId="7856B2B0" w14:textId="77777777" w:rsidTr="00AB053D">
        <w:tc>
          <w:tcPr>
            <w:tcW w:w="4666" w:type="dxa"/>
            <w:shd w:val="clear" w:color="auto" w:fill="A6A6A6" w:themeFill="background1" w:themeFillShade="A6"/>
          </w:tcPr>
          <w:p w14:paraId="327DB439" w14:textId="77777777" w:rsidR="009B098E" w:rsidRPr="002E1B03" w:rsidRDefault="0053709A" w:rsidP="00792B39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 xml:space="preserve">Type </w:t>
            </w:r>
            <w:r w:rsidR="000C0653" w:rsidRPr="002E1B03">
              <w:rPr>
                <w:sz w:val="22"/>
                <w:lang w:val="fr-CA"/>
              </w:rPr>
              <w:t>d</w:t>
            </w:r>
            <w:r w:rsidR="00792B39" w:rsidRPr="002E1B03">
              <w:rPr>
                <w:sz w:val="22"/>
                <w:lang w:val="fr-CA"/>
              </w:rPr>
              <w:t xml:space="preserve">’entreprise </w:t>
            </w:r>
          </w:p>
          <w:p w14:paraId="653CB81F" w14:textId="6E083480" w:rsidR="00A20822" w:rsidRPr="002E1B03" w:rsidRDefault="00A20822" w:rsidP="00792B39">
            <w:pPr>
              <w:pStyle w:val="Text"/>
              <w:rPr>
                <w:sz w:val="22"/>
                <w:lang w:val="fr-CA"/>
              </w:rPr>
            </w:pPr>
          </w:p>
        </w:tc>
        <w:tc>
          <w:tcPr>
            <w:tcW w:w="4684" w:type="dxa"/>
          </w:tcPr>
          <w:p w14:paraId="65705F6A" w14:textId="0E09BD49" w:rsidR="009B098E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2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11"/>
            <w:r w:rsidRPr="002E1B03">
              <w:rPr>
                <w:sz w:val="22"/>
                <w:lang w:val="fr-CA"/>
              </w:rPr>
              <w:t xml:space="preserve"> </w:t>
            </w:r>
            <w:r w:rsidR="00792B39" w:rsidRPr="002E1B03">
              <w:rPr>
                <w:sz w:val="22"/>
                <w:lang w:val="fr-CA"/>
              </w:rPr>
              <w:t xml:space="preserve">Entreprise </w:t>
            </w:r>
            <w:r w:rsidR="000C0653" w:rsidRPr="002E1B03">
              <w:rPr>
                <w:sz w:val="22"/>
                <w:lang w:val="fr-CA"/>
              </w:rPr>
              <w:t>commercial</w:t>
            </w:r>
            <w:r w:rsidR="00792B39" w:rsidRPr="002E1B03">
              <w:rPr>
                <w:sz w:val="22"/>
                <w:lang w:val="fr-CA"/>
              </w:rPr>
              <w:t>e</w:t>
            </w:r>
            <w:r w:rsidR="009B098E" w:rsidRPr="002E1B03">
              <w:rPr>
                <w:sz w:val="22"/>
                <w:lang w:val="fr-CA"/>
              </w:rPr>
              <w:t xml:space="preserve"> </w:t>
            </w:r>
          </w:p>
          <w:p w14:paraId="230963C4" w14:textId="125F0C38" w:rsidR="009B098E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3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12"/>
            <w:r w:rsidRPr="002E1B03">
              <w:rPr>
                <w:sz w:val="22"/>
                <w:lang w:val="fr-CA"/>
              </w:rPr>
              <w:t xml:space="preserve"> </w:t>
            </w:r>
            <w:r w:rsidR="00792B39" w:rsidRPr="002E1B03">
              <w:rPr>
                <w:sz w:val="22"/>
                <w:lang w:val="fr-CA"/>
              </w:rPr>
              <w:t>Fonction publique</w:t>
            </w:r>
            <w:r w:rsidR="009B098E" w:rsidRPr="002E1B03">
              <w:rPr>
                <w:sz w:val="22"/>
                <w:lang w:val="fr-CA"/>
              </w:rPr>
              <w:t xml:space="preserve"> </w:t>
            </w:r>
          </w:p>
          <w:p w14:paraId="3A450C27" w14:textId="77B32847" w:rsidR="009B098E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4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13"/>
            <w:r w:rsidRPr="002E1B03">
              <w:rPr>
                <w:sz w:val="22"/>
                <w:lang w:val="fr-CA"/>
              </w:rPr>
              <w:t xml:space="preserve"> </w:t>
            </w:r>
            <w:r w:rsidR="000C0653" w:rsidRPr="002E1B03">
              <w:rPr>
                <w:sz w:val="22"/>
                <w:lang w:val="fr-CA"/>
              </w:rPr>
              <w:t>Projet étudiant</w:t>
            </w:r>
          </w:p>
          <w:p w14:paraId="05F0059E" w14:textId="0E13668D" w:rsidR="009B098E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5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14"/>
            <w:r w:rsidRPr="002E1B03">
              <w:rPr>
                <w:sz w:val="22"/>
                <w:lang w:val="fr-CA"/>
              </w:rPr>
              <w:t xml:space="preserve"> </w:t>
            </w:r>
            <w:r w:rsidR="00792B39" w:rsidRPr="002E1B03">
              <w:rPr>
                <w:sz w:val="22"/>
                <w:lang w:val="fr-CA"/>
              </w:rPr>
              <w:t>O</w:t>
            </w:r>
            <w:r w:rsidR="002D6D65" w:rsidRPr="002E1B03">
              <w:rPr>
                <w:sz w:val="22"/>
                <w:lang w:val="fr-CA"/>
              </w:rPr>
              <w:t>r</w:t>
            </w:r>
            <w:r w:rsidR="000C0653" w:rsidRPr="002E1B03">
              <w:rPr>
                <w:sz w:val="22"/>
                <w:lang w:val="fr-CA"/>
              </w:rPr>
              <w:t xml:space="preserve">ganisme sans but lucratif </w:t>
            </w:r>
            <w:r w:rsidR="009B098E" w:rsidRPr="002E1B03">
              <w:rPr>
                <w:sz w:val="22"/>
                <w:lang w:val="fr-CA"/>
              </w:rPr>
              <w:t>(</w:t>
            </w:r>
            <w:r w:rsidR="000C0653" w:rsidRPr="002E1B03">
              <w:rPr>
                <w:sz w:val="22"/>
                <w:lang w:val="fr-CA"/>
              </w:rPr>
              <w:t>veuillez fournir le numéro d’enregistrement</w:t>
            </w:r>
            <w:r w:rsidR="00792B39" w:rsidRPr="002E1B03">
              <w:rPr>
                <w:sz w:val="22"/>
                <w:lang w:val="fr-CA"/>
              </w:rPr>
              <w:t>)</w:t>
            </w:r>
            <w:r w:rsidR="000C0653" w:rsidRPr="002E1B03">
              <w:rPr>
                <w:sz w:val="22"/>
                <w:lang w:val="fr-CA"/>
              </w:rPr>
              <w:t> :</w:t>
            </w:r>
            <w:r w:rsidR="009B098E" w:rsidRPr="002E1B03">
              <w:rPr>
                <w:sz w:val="22"/>
                <w:lang w:val="fr-CA"/>
              </w:rPr>
              <w:t xml:space="preserve"> </w:t>
            </w:r>
            <w:r w:rsidR="009B098E" w:rsidRPr="002E1B03">
              <w:rPr>
                <w:sz w:val="22"/>
                <w:lang w:val="fr-CA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5" w:name="Text13"/>
            <w:r w:rsidR="009B098E" w:rsidRPr="002E1B03">
              <w:rPr>
                <w:sz w:val="22"/>
                <w:lang w:val="fr-CA"/>
              </w:rPr>
              <w:instrText xml:space="preserve"> FORMTEXT </w:instrText>
            </w:r>
            <w:r w:rsidR="009B098E" w:rsidRPr="002E1B03">
              <w:rPr>
                <w:sz w:val="22"/>
                <w:lang w:val="fr-CA"/>
              </w:rPr>
            </w:r>
            <w:r w:rsidR="009B098E" w:rsidRPr="002E1B03">
              <w:rPr>
                <w:sz w:val="22"/>
                <w:lang w:val="fr-CA"/>
              </w:rPr>
              <w:fldChar w:fldCharType="separate"/>
            </w:r>
            <w:r w:rsidR="009B098E" w:rsidRPr="002E1B03">
              <w:rPr>
                <w:noProof/>
                <w:sz w:val="22"/>
                <w:lang w:val="fr-CA"/>
              </w:rPr>
              <w:t> </w:t>
            </w:r>
            <w:r w:rsidR="009B098E" w:rsidRPr="002E1B03">
              <w:rPr>
                <w:noProof/>
                <w:sz w:val="22"/>
                <w:lang w:val="fr-CA"/>
              </w:rPr>
              <w:t> </w:t>
            </w:r>
            <w:r w:rsidR="009B098E" w:rsidRPr="002E1B03">
              <w:rPr>
                <w:noProof/>
                <w:sz w:val="22"/>
                <w:lang w:val="fr-CA"/>
              </w:rPr>
              <w:t> </w:t>
            </w:r>
            <w:r w:rsidR="009B098E" w:rsidRPr="002E1B03">
              <w:rPr>
                <w:noProof/>
                <w:sz w:val="22"/>
                <w:lang w:val="fr-CA"/>
              </w:rPr>
              <w:t> </w:t>
            </w:r>
            <w:r w:rsidR="009B098E" w:rsidRPr="002E1B03">
              <w:rPr>
                <w:noProof/>
                <w:sz w:val="22"/>
                <w:lang w:val="fr-CA"/>
              </w:rPr>
              <w:t> </w:t>
            </w:r>
            <w:r w:rsidR="009B098E" w:rsidRPr="002E1B03">
              <w:rPr>
                <w:sz w:val="22"/>
                <w:lang w:val="fr-CA"/>
              </w:rPr>
              <w:fldChar w:fldCharType="end"/>
            </w:r>
            <w:bookmarkEnd w:id="15"/>
            <w:r w:rsidR="009B098E" w:rsidRPr="002E1B03">
              <w:rPr>
                <w:sz w:val="22"/>
                <w:lang w:val="fr-CA"/>
              </w:rPr>
              <w:t xml:space="preserve"> </w:t>
            </w:r>
          </w:p>
          <w:p w14:paraId="4ED0B994" w14:textId="77777777" w:rsidR="009B098E" w:rsidRPr="002E1B03" w:rsidRDefault="000C0653" w:rsidP="00792B39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>Autre</w:t>
            </w:r>
            <w:r w:rsidR="009B098E" w:rsidRPr="002E1B03">
              <w:rPr>
                <w:sz w:val="22"/>
                <w:lang w:val="fr-CA"/>
              </w:rPr>
              <w:t xml:space="preserve"> (</w:t>
            </w:r>
            <w:r w:rsidRPr="002E1B03">
              <w:rPr>
                <w:sz w:val="22"/>
                <w:lang w:val="fr-CA"/>
              </w:rPr>
              <w:t>veuillez préciser</w:t>
            </w:r>
            <w:r w:rsidR="00792B39" w:rsidRPr="002E1B03">
              <w:rPr>
                <w:sz w:val="22"/>
                <w:lang w:val="fr-CA"/>
              </w:rPr>
              <w:t>)</w:t>
            </w:r>
            <w:r w:rsidRPr="002E1B03">
              <w:rPr>
                <w:sz w:val="22"/>
                <w:lang w:val="fr-CA"/>
              </w:rPr>
              <w:t xml:space="preserve"> : </w:t>
            </w:r>
            <w:r w:rsidR="009B098E" w:rsidRPr="002E1B03">
              <w:rPr>
                <w:sz w:val="22"/>
                <w:lang w:val="fr-CA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6" w:name="Text12"/>
            <w:r w:rsidR="009B098E" w:rsidRPr="002E1B03">
              <w:rPr>
                <w:sz w:val="22"/>
                <w:lang w:val="fr-CA"/>
              </w:rPr>
              <w:instrText xml:space="preserve"> FORMTEXT </w:instrText>
            </w:r>
            <w:r w:rsidR="009B098E" w:rsidRPr="002E1B03">
              <w:rPr>
                <w:sz w:val="22"/>
                <w:lang w:val="fr-CA"/>
              </w:rPr>
            </w:r>
            <w:r w:rsidR="009B098E" w:rsidRPr="002E1B03">
              <w:rPr>
                <w:sz w:val="22"/>
                <w:lang w:val="fr-CA"/>
              </w:rPr>
              <w:fldChar w:fldCharType="separate"/>
            </w:r>
            <w:r w:rsidR="009B098E" w:rsidRPr="002E1B03">
              <w:rPr>
                <w:noProof/>
                <w:sz w:val="22"/>
                <w:lang w:val="fr-CA"/>
              </w:rPr>
              <w:t> </w:t>
            </w:r>
            <w:r w:rsidR="009B098E" w:rsidRPr="002E1B03">
              <w:rPr>
                <w:noProof/>
                <w:sz w:val="22"/>
                <w:lang w:val="fr-CA"/>
              </w:rPr>
              <w:t> </w:t>
            </w:r>
            <w:r w:rsidR="009B098E" w:rsidRPr="002E1B03">
              <w:rPr>
                <w:noProof/>
                <w:sz w:val="22"/>
                <w:lang w:val="fr-CA"/>
              </w:rPr>
              <w:t> </w:t>
            </w:r>
            <w:r w:rsidR="009B098E" w:rsidRPr="002E1B03">
              <w:rPr>
                <w:noProof/>
                <w:sz w:val="22"/>
                <w:lang w:val="fr-CA"/>
              </w:rPr>
              <w:t> </w:t>
            </w:r>
            <w:r w:rsidR="009B098E" w:rsidRPr="002E1B03">
              <w:rPr>
                <w:noProof/>
                <w:sz w:val="22"/>
                <w:lang w:val="fr-CA"/>
              </w:rPr>
              <w:t> </w:t>
            </w:r>
            <w:r w:rsidR="009B098E" w:rsidRPr="002E1B03">
              <w:rPr>
                <w:sz w:val="22"/>
                <w:lang w:val="fr-CA"/>
              </w:rPr>
              <w:fldChar w:fldCharType="end"/>
            </w:r>
            <w:bookmarkEnd w:id="16"/>
          </w:p>
          <w:p w14:paraId="641442E2" w14:textId="2B08FA3E" w:rsidR="00A20822" w:rsidRPr="002E1B03" w:rsidRDefault="00A20822" w:rsidP="00792B39">
            <w:pPr>
              <w:pStyle w:val="Text"/>
              <w:rPr>
                <w:sz w:val="22"/>
                <w:lang w:val="fr-CA"/>
              </w:rPr>
            </w:pPr>
          </w:p>
        </w:tc>
      </w:tr>
      <w:tr w:rsidR="009B098E" w:rsidRPr="00322D27" w14:paraId="29E2C5CA" w14:textId="77777777" w:rsidTr="00AB053D">
        <w:tc>
          <w:tcPr>
            <w:tcW w:w="4666" w:type="dxa"/>
            <w:shd w:val="clear" w:color="auto" w:fill="A6A6A6" w:themeFill="background1" w:themeFillShade="A6"/>
          </w:tcPr>
          <w:p w14:paraId="3111FAEE" w14:textId="43E168EA" w:rsidR="009B098E" w:rsidRPr="002E1B03" w:rsidRDefault="000C0653" w:rsidP="000C065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>Vocation première des séquences filmées</w:t>
            </w:r>
          </w:p>
        </w:tc>
        <w:tc>
          <w:tcPr>
            <w:tcW w:w="4684" w:type="dxa"/>
          </w:tcPr>
          <w:p w14:paraId="19D45301" w14:textId="52279832" w:rsidR="009B098E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6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17"/>
            <w:r w:rsidRPr="002E1B03">
              <w:rPr>
                <w:sz w:val="22"/>
                <w:lang w:val="fr-CA"/>
              </w:rPr>
              <w:t xml:space="preserve"> </w:t>
            </w:r>
            <w:r w:rsidR="000C0653" w:rsidRPr="002E1B03">
              <w:rPr>
                <w:sz w:val="22"/>
                <w:lang w:val="fr-CA"/>
              </w:rPr>
              <w:t>Promotion touristique</w:t>
            </w:r>
            <w:r w:rsidRPr="002E1B03">
              <w:rPr>
                <w:sz w:val="22"/>
                <w:lang w:val="fr-CA"/>
              </w:rPr>
              <w:t xml:space="preserve"> </w:t>
            </w:r>
          </w:p>
          <w:p w14:paraId="01811F57" w14:textId="588B3CDE" w:rsidR="0053709A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7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18"/>
            <w:r w:rsidRPr="002E1B03">
              <w:rPr>
                <w:sz w:val="22"/>
                <w:lang w:val="fr-CA"/>
              </w:rPr>
              <w:t xml:space="preserve"> </w:t>
            </w:r>
            <w:r w:rsidR="002D6D65" w:rsidRPr="002E1B03">
              <w:rPr>
                <w:sz w:val="22"/>
                <w:lang w:val="fr-CA"/>
              </w:rPr>
              <w:t>Pédagogie</w:t>
            </w:r>
            <w:r w:rsidR="000C0653" w:rsidRPr="002E1B03">
              <w:rPr>
                <w:sz w:val="22"/>
                <w:lang w:val="fr-CA"/>
              </w:rPr>
              <w:t>/documentaire</w:t>
            </w:r>
          </w:p>
          <w:p w14:paraId="519BF524" w14:textId="7D1CC12B" w:rsidR="0053709A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8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19"/>
            <w:r w:rsidRPr="002E1B03">
              <w:rPr>
                <w:sz w:val="22"/>
                <w:lang w:val="fr-CA"/>
              </w:rPr>
              <w:t xml:space="preserve"> </w:t>
            </w:r>
            <w:r w:rsidR="000C0653" w:rsidRPr="002E1B03">
              <w:rPr>
                <w:sz w:val="22"/>
                <w:lang w:val="fr-CA"/>
              </w:rPr>
              <w:t>Divertissement</w:t>
            </w:r>
            <w:r w:rsidRPr="002E1B03">
              <w:rPr>
                <w:sz w:val="22"/>
                <w:lang w:val="fr-CA"/>
              </w:rPr>
              <w:t xml:space="preserve"> </w:t>
            </w:r>
          </w:p>
          <w:p w14:paraId="67184A2E" w14:textId="49ED7C92" w:rsidR="0053709A" w:rsidRPr="002E1B03" w:rsidRDefault="0053709A" w:rsidP="000C065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9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20"/>
            <w:r w:rsidRPr="002E1B03">
              <w:rPr>
                <w:sz w:val="22"/>
                <w:lang w:val="fr-CA"/>
              </w:rPr>
              <w:t xml:space="preserve"> </w:t>
            </w:r>
            <w:r w:rsidR="000C0653" w:rsidRPr="002E1B03">
              <w:rPr>
                <w:sz w:val="22"/>
                <w:lang w:val="fr-CA"/>
              </w:rPr>
              <w:t xml:space="preserve">Autre </w:t>
            </w:r>
          </w:p>
        </w:tc>
      </w:tr>
      <w:tr w:rsidR="006B2AE3" w:rsidRPr="00322D27" w14:paraId="58CCBFB4" w14:textId="77777777" w:rsidTr="00AB053D">
        <w:tc>
          <w:tcPr>
            <w:tcW w:w="4666" w:type="dxa"/>
            <w:shd w:val="clear" w:color="auto" w:fill="A6A6A6" w:themeFill="background1" w:themeFillShade="A6"/>
          </w:tcPr>
          <w:p w14:paraId="3B793AF7" w14:textId="14470E35" w:rsidR="006B2AE3" w:rsidRPr="002E1B03" w:rsidRDefault="000C0653" w:rsidP="000C065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lastRenderedPageBreak/>
              <w:t>Description du projet</w:t>
            </w:r>
          </w:p>
        </w:tc>
        <w:tc>
          <w:tcPr>
            <w:tcW w:w="4684" w:type="dxa"/>
          </w:tcPr>
          <w:p w14:paraId="157143A0" w14:textId="1BCC64BF" w:rsidR="006B2AE3" w:rsidRPr="002E1B03" w:rsidRDefault="00792B39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>D</w:t>
            </w:r>
            <w:r w:rsidR="000C0653" w:rsidRPr="002E1B03">
              <w:rPr>
                <w:sz w:val="22"/>
                <w:lang w:val="fr-CA"/>
              </w:rPr>
              <w:t>écri</w:t>
            </w:r>
            <w:r w:rsidRPr="002E1B03">
              <w:rPr>
                <w:sz w:val="22"/>
                <w:lang w:val="fr-CA"/>
              </w:rPr>
              <w:t>vez</w:t>
            </w:r>
            <w:r w:rsidR="000C0653" w:rsidRPr="002E1B03">
              <w:rPr>
                <w:sz w:val="22"/>
                <w:lang w:val="fr-CA"/>
              </w:rPr>
              <w:t xml:space="preserve"> le projet </w:t>
            </w:r>
            <w:r w:rsidR="006B2AE3" w:rsidRPr="002E1B03">
              <w:rPr>
                <w:sz w:val="22"/>
                <w:lang w:val="fr-CA"/>
              </w:rPr>
              <w:t>(</w:t>
            </w:r>
            <w:r w:rsidR="000C0653" w:rsidRPr="002E1B03">
              <w:rPr>
                <w:sz w:val="22"/>
                <w:lang w:val="fr-CA"/>
              </w:rPr>
              <w:t>qui</w:t>
            </w:r>
            <w:r w:rsidR="006B2AE3" w:rsidRPr="002E1B03">
              <w:rPr>
                <w:sz w:val="22"/>
                <w:lang w:val="fr-CA"/>
              </w:rPr>
              <w:t xml:space="preserve">, </w:t>
            </w:r>
            <w:r w:rsidR="000C0653" w:rsidRPr="002E1B03">
              <w:rPr>
                <w:sz w:val="22"/>
                <w:lang w:val="fr-CA"/>
              </w:rPr>
              <w:t>quoi</w:t>
            </w:r>
            <w:r w:rsidR="006B2AE3" w:rsidRPr="002E1B03">
              <w:rPr>
                <w:sz w:val="22"/>
                <w:lang w:val="fr-CA"/>
              </w:rPr>
              <w:t xml:space="preserve">, </w:t>
            </w:r>
            <w:r w:rsidR="000C0653" w:rsidRPr="002E1B03">
              <w:rPr>
                <w:sz w:val="22"/>
                <w:lang w:val="fr-CA"/>
              </w:rPr>
              <w:t>où</w:t>
            </w:r>
            <w:r w:rsidR="006B2AE3" w:rsidRPr="002E1B03">
              <w:rPr>
                <w:sz w:val="22"/>
                <w:lang w:val="fr-CA"/>
              </w:rPr>
              <w:t xml:space="preserve">, </w:t>
            </w:r>
            <w:r w:rsidR="000C0653" w:rsidRPr="002E1B03">
              <w:rPr>
                <w:sz w:val="22"/>
                <w:lang w:val="fr-CA"/>
              </w:rPr>
              <w:t>quand</w:t>
            </w:r>
            <w:r w:rsidR="006B2AE3" w:rsidRPr="002E1B03">
              <w:rPr>
                <w:sz w:val="22"/>
                <w:lang w:val="fr-CA"/>
              </w:rPr>
              <w:t xml:space="preserve"> </w:t>
            </w:r>
            <w:r w:rsidR="000C0653" w:rsidRPr="002E1B03">
              <w:rPr>
                <w:sz w:val="22"/>
                <w:lang w:val="fr-CA"/>
              </w:rPr>
              <w:t>et pourquoi; maximum de 200 mots) :</w:t>
            </w:r>
            <w:r w:rsidR="006B2AE3" w:rsidRPr="002E1B03">
              <w:rPr>
                <w:sz w:val="22"/>
                <w:lang w:val="fr-CA"/>
              </w:rPr>
              <w:t xml:space="preserve"> </w:t>
            </w:r>
            <w:r w:rsidR="006B2AE3" w:rsidRPr="002E1B03">
              <w:rPr>
                <w:sz w:val="22"/>
                <w:lang w:val="fr-CA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6B2AE3" w:rsidRPr="002E1B03">
              <w:rPr>
                <w:sz w:val="22"/>
                <w:lang w:val="fr-CA"/>
              </w:rPr>
              <w:instrText xml:space="preserve"> FORMTEXT </w:instrText>
            </w:r>
            <w:r w:rsidR="006B2AE3" w:rsidRPr="002E1B03">
              <w:rPr>
                <w:sz w:val="22"/>
                <w:lang w:val="fr-CA"/>
              </w:rPr>
            </w:r>
            <w:r w:rsidR="006B2AE3" w:rsidRPr="002E1B03">
              <w:rPr>
                <w:sz w:val="22"/>
                <w:lang w:val="fr-CA"/>
              </w:rPr>
              <w:fldChar w:fldCharType="separate"/>
            </w:r>
            <w:r w:rsidR="006B2AE3" w:rsidRPr="002E1B03">
              <w:rPr>
                <w:noProof/>
                <w:sz w:val="22"/>
                <w:lang w:val="fr-CA"/>
              </w:rPr>
              <w:t> </w:t>
            </w:r>
            <w:r w:rsidR="006B2AE3" w:rsidRPr="002E1B03">
              <w:rPr>
                <w:noProof/>
                <w:sz w:val="22"/>
                <w:lang w:val="fr-CA"/>
              </w:rPr>
              <w:t> </w:t>
            </w:r>
            <w:r w:rsidR="006B2AE3" w:rsidRPr="002E1B03">
              <w:rPr>
                <w:noProof/>
                <w:sz w:val="22"/>
                <w:lang w:val="fr-CA"/>
              </w:rPr>
              <w:t> </w:t>
            </w:r>
            <w:r w:rsidR="006B2AE3" w:rsidRPr="002E1B03">
              <w:rPr>
                <w:noProof/>
                <w:sz w:val="22"/>
                <w:lang w:val="fr-CA"/>
              </w:rPr>
              <w:t> </w:t>
            </w:r>
            <w:r w:rsidR="006B2AE3" w:rsidRPr="002E1B03">
              <w:rPr>
                <w:noProof/>
                <w:sz w:val="22"/>
                <w:lang w:val="fr-CA"/>
              </w:rPr>
              <w:t> </w:t>
            </w:r>
            <w:r w:rsidR="006B2AE3" w:rsidRPr="002E1B03">
              <w:rPr>
                <w:sz w:val="22"/>
                <w:lang w:val="fr-CA"/>
              </w:rPr>
              <w:fldChar w:fldCharType="end"/>
            </w:r>
          </w:p>
          <w:p w14:paraId="353C049A" w14:textId="77777777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  <w:p w14:paraId="5A89599E" w14:textId="77777777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  <w:p w14:paraId="623FDBC9" w14:textId="77777777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  <w:p w14:paraId="0C6E066E" w14:textId="77777777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  <w:p w14:paraId="4F8086A3" w14:textId="77777777" w:rsidR="00D2342C" w:rsidRPr="002E1B03" w:rsidRDefault="00D2342C" w:rsidP="0053709A">
            <w:pPr>
              <w:pStyle w:val="Text"/>
              <w:rPr>
                <w:sz w:val="22"/>
                <w:lang w:val="fr-CA"/>
              </w:rPr>
            </w:pPr>
          </w:p>
          <w:p w14:paraId="73F94F92" w14:textId="77777777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  <w:p w14:paraId="3E6E9B49" w14:textId="77777777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  <w:p w14:paraId="34D7E083" w14:textId="4541AB60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</w:tc>
      </w:tr>
      <w:tr w:rsidR="009B098E" w:rsidRPr="00322D27" w14:paraId="6F59FAF1" w14:textId="77777777" w:rsidTr="00AB053D">
        <w:tc>
          <w:tcPr>
            <w:tcW w:w="4666" w:type="dxa"/>
            <w:shd w:val="clear" w:color="auto" w:fill="A6A6A6" w:themeFill="background1" w:themeFillShade="A6"/>
          </w:tcPr>
          <w:p w14:paraId="7BCAB29E" w14:textId="3E4D4575" w:rsidR="009B098E" w:rsidRPr="002E1B03" w:rsidRDefault="006B2AE3" w:rsidP="000C065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 xml:space="preserve"> </w:t>
            </w:r>
            <w:r w:rsidR="000C0653" w:rsidRPr="002E1B03">
              <w:rPr>
                <w:sz w:val="22"/>
                <w:lang w:val="fr-CA"/>
              </w:rPr>
              <w:t xml:space="preserve">Public et segment démographique ciblés </w:t>
            </w:r>
          </w:p>
        </w:tc>
        <w:tc>
          <w:tcPr>
            <w:tcW w:w="4684" w:type="dxa"/>
          </w:tcPr>
          <w:p w14:paraId="2A33483E" w14:textId="70C51CCA" w:rsidR="009B098E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10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21"/>
            <w:r w:rsidRPr="002E1B03">
              <w:rPr>
                <w:sz w:val="22"/>
                <w:lang w:val="fr-CA"/>
              </w:rPr>
              <w:t xml:space="preserve"> Canadi</w:t>
            </w:r>
            <w:r w:rsidR="000C0653" w:rsidRPr="002E1B03">
              <w:rPr>
                <w:sz w:val="22"/>
                <w:lang w:val="fr-CA"/>
              </w:rPr>
              <w:t>ens</w:t>
            </w:r>
            <w:r w:rsidRPr="002E1B03">
              <w:rPr>
                <w:sz w:val="22"/>
                <w:lang w:val="fr-CA"/>
              </w:rPr>
              <w:t xml:space="preserve"> (</w:t>
            </w:r>
            <w:r w:rsidR="000C0653" w:rsidRPr="002E1B03">
              <w:rPr>
                <w:sz w:val="22"/>
                <w:lang w:val="fr-CA"/>
              </w:rPr>
              <w:t>veuillez préciser le segment démographique</w:t>
            </w:r>
            <w:r w:rsidR="00792B39" w:rsidRPr="002E1B03">
              <w:rPr>
                <w:sz w:val="22"/>
                <w:lang w:val="fr-CA"/>
              </w:rPr>
              <w:t>)</w:t>
            </w:r>
            <w:r w:rsidR="000C0653" w:rsidRPr="002E1B03">
              <w:rPr>
                <w:sz w:val="22"/>
                <w:lang w:val="fr-CA"/>
              </w:rPr>
              <w:t> :</w:t>
            </w:r>
            <w:r w:rsidRPr="002E1B03">
              <w:rPr>
                <w:sz w:val="22"/>
                <w:lang w:val="fr-CA"/>
              </w:rPr>
              <w:t xml:space="preserve"> </w:t>
            </w:r>
            <w:r w:rsidRPr="002E1B03">
              <w:rPr>
                <w:sz w:val="22"/>
                <w:lang w:val="fr-CA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2" w:name="Text14"/>
            <w:r w:rsidRPr="002E1B03">
              <w:rPr>
                <w:sz w:val="22"/>
                <w:lang w:val="fr-CA"/>
              </w:rPr>
              <w:instrText xml:space="preserve"> FORMTEXT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sz w:val="22"/>
                <w:lang w:val="fr-CA"/>
              </w:rPr>
              <w:fldChar w:fldCharType="end"/>
            </w:r>
            <w:bookmarkEnd w:id="22"/>
            <w:r w:rsidRPr="002E1B03">
              <w:rPr>
                <w:sz w:val="22"/>
                <w:lang w:val="fr-CA"/>
              </w:rPr>
              <w:t xml:space="preserve"> </w:t>
            </w:r>
          </w:p>
          <w:p w14:paraId="0564F38A" w14:textId="5AA7F7E4" w:rsidR="0053709A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11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23"/>
            <w:r w:rsidRPr="002E1B03">
              <w:rPr>
                <w:sz w:val="22"/>
                <w:lang w:val="fr-CA"/>
              </w:rPr>
              <w:t xml:space="preserve"> </w:t>
            </w:r>
            <w:r w:rsidR="000C0653" w:rsidRPr="002E1B03">
              <w:rPr>
                <w:sz w:val="22"/>
                <w:lang w:val="fr-CA"/>
              </w:rPr>
              <w:t>Étrangers</w:t>
            </w:r>
            <w:r w:rsidRPr="002E1B03">
              <w:rPr>
                <w:sz w:val="22"/>
                <w:lang w:val="fr-CA"/>
              </w:rPr>
              <w:t xml:space="preserve"> (</w:t>
            </w:r>
            <w:r w:rsidR="000C0653" w:rsidRPr="002E1B03">
              <w:rPr>
                <w:sz w:val="22"/>
                <w:lang w:val="fr-CA"/>
              </w:rPr>
              <w:t>veuillez préciser le segment démographique</w:t>
            </w:r>
            <w:r w:rsidR="00792B39" w:rsidRPr="002E1B03">
              <w:rPr>
                <w:sz w:val="22"/>
                <w:lang w:val="fr-CA"/>
              </w:rPr>
              <w:t>)</w:t>
            </w:r>
            <w:r w:rsidR="000C0653" w:rsidRPr="002E1B03">
              <w:rPr>
                <w:sz w:val="22"/>
                <w:lang w:val="fr-CA"/>
              </w:rPr>
              <w:t xml:space="preserve"> : </w:t>
            </w:r>
            <w:r w:rsidRPr="002E1B03">
              <w:rPr>
                <w:sz w:val="22"/>
                <w:lang w:val="fr-CA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4" w:name="Text15"/>
            <w:r w:rsidRPr="002E1B03">
              <w:rPr>
                <w:sz w:val="22"/>
                <w:lang w:val="fr-CA"/>
              </w:rPr>
              <w:instrText xml:space="preserve"> FORMTEXT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sz w:val="22"/>
                <w:lang w:val="fr-CA"/>
              </w:rPr>
              <w:fldChar w:fldCharType="end"/>
            </w:r>
            <w:bookmarkEnd w:id="24"/>
          </w:p>
          <w:p w14:paraId="0C673B48" w14:textId="77777777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</w:tc>
      </w:tr>
      <w:tr w:rsidR="009B098E" w:rsidRPr="002E1B03" w14:paraId="5B46215D" w14:textId="77777777" w:rsidTr="00AB053D">
        <w:tc>
          <w:tcPr>
            <w:tcW w:w="4666" w:type="dxa"/>
            <w:shd w:val="clear" w:color="auto" w:fill="A6A6A6" w:themeFill="background1" w:themeFillShade="A6"/>
          </w:tcPr>
          <w:p w14:paraId="69FCDBD2" w14:textId="6AEF2CAE" w:rsidR="009B098E" w:rsidRPr="002E1B03" w:rsidRDefault="000C0653" w:rsidP="002D6D65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 xml:space="preserve">Nombre estimatif de spectateurs </w:t>
            </w:r>
            <w:r w:rsidR="0053709A" w:rsidRPr="002E1B03">
              <w:rPr>
                <w:sz w:val="22"/>
                <w:lang w:val="fr-CA"/>
              </w:rPr>
              <w:t>(circulation</w:t>
            </w:r>
            <w:r w:rsidR="002D6D65" w:rsidRPr="002E1B03">
              <w:rPr>
                <w:sz w:val="22"/>
                <w:lang w:val="fr-CA"/>
              </w:rPr>
              <w:t xml:space="preserve"> et</w:t>
            </w:r>
            <w:r w:rsidR="0053709A"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>portée</w:t>
            </w:r>
            <w:r w:rsidR="0053709A" w:rsidRPr="002E1B03">
              <w:rPr>
                <w:sz w:val="22"/>
                <w:lang w:val="fr-CA"/>
              </w:rPr>
              <w:t>)</w:t>
            </w:r>
          </w:p>
        </w:tc>
        <w:tc>
          <w:tcPr>
            <w:tcW w:w="4684" w:type="dxa"/>
          </w:tcPr>
          <w:p w14:paraId="08E6346D" w14:textId="77777777" w:rsidR="009B098E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5" w:name="Text16"/>
            <w:r w:rsidRPr="002E1B03">
              <w:rPr>
                <w:sz w:val="22"/>
                <w:lang w:val="fr-CA"/>
              </w:rPr>
              <w:instrText xml:space="preserve"> FORMTEXT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sz w:val="22"/>
                <w:lang w:val="fr-CA"/>
              </w:rPr>
              <w:fldChar w:fldCharType="end"/>
            </w:r>
            <w:bookmarkEnd w:id="25"/>
          </w:p>
          <w:p w14:paraId="7A77C441" w14:textId="77777777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  <w:p w14:paraId="39477D24" w14:textId="77777777" w:rsidR="00B26B85" w:rsidRDefault="00B26B85" w:rsidP="0053709A">
            <w:pPr>
              <w:pStyle w:val="Text"/>
              <w:rPr>
                <w:sz w:val="22"/>
                <w:lang w:val="fr-CA"/>
              </w:rPr>
            </w:pPr>
          </w:p>
          <w:p w14:paraId="2489F343" w14:textId="77777777" w:rsidR="00D74491" w:rsidRPr="002E1B03" w:rsidRDefault="00D74491" w:rsidP="0053709A">
            <w:pPr>
              <w:pStyle w:val="Text"/>
              <w:rPr>
                <w:sz w:val="22"/>
                <w:lang w:val="fr-CA"/>
              </w:rPr>
            </w:pPr>
          </w:p>
        </w:tc>
      </w:tr>
      <w:tr w:rsidR="009B098E" w:rsidRPr="00322D27" w14:paraId="0468DEEA" w14:textId="77777777" w:rsidTr="00AB053D">
        <w:tc>
          <w:tcPr>
            <w:tcW w:w="4666" w:type="dxa"/>
            <w:shd w:val="clear" w:color="auto" w:fill="A6A6A6" w:themeFill="background1" w:themeFillShade="A6"/>
          </w:tcPr>
          <w:p w14:paraId="79771C1E" w14:textId="7231D837" w:rsidR="009B098E" w:rsidRPr="002E1B03" w:rsidRDefault="004566D8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>Produit final</w:t>
            </w:r>
          </w:p>
          <w:p w14:paraId="661B0A2C" w14:textId="77777777" w:rsidR="00271072" w:rsidRPr="002E1B03" w:rsidRDefault="00271072" w:rsidP="0053709A">
            <w:pPr>
              <w:pStyle w:val="Text"/>
              <w:rPr>
                <w:sz w:val="22"/>
                <w:lang w:val="fr-CA"/>
              </w:rPr>
            </w:pPr>
          </w:p>
          <w:p w14:paraId="2C7AC653" w14:textId="73B1370C" w:rsidR="00271072" w:rsidRPr="002E1B03" w:rsidRDefault="00271072" w:rsidP="004566D8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 xml:space="preserve">** </w:t>
            </w:r>
            <w:r w:rsidR="004566D8" w:rsidRPr="002E1B03">
              <w:rPr>
                <w:sz w:val="22"/>
                <w:lang w:val="fr-CA"/>
              </w:rPr>
              <w:t>Un exemplaire du produit final doit être fourni en vertu des conditions du permis</w:t>
            </w:r>
            <w:r w:rsidR="008B27A5" w:rsidRPr="002E1B03">
              <w:rPr>
                <w:sz w:val="22"/>
                <w:lang w:val="fr-CA"/>
              </w:rPr>
              <w:t>. *</w:t>
            </w:r>
            <w:r w:rsidRPr="002E1B03">
              <w:rPr>
                <w:sz w:val="22"/>
                <w:lang w:val="fr-CA"/>
              </w:rPr>
              <w:t>*</w:t>
            </w:r>
          </w:p>
        </w:tc>
        <w:tc>
          <w:tcPr>
            <w:tcW w:w="4684" w:type="dxa"/>
          </w:tcPr>
          <w:p w14:paraId="7D173A50" w14:textId="494213C0" w:rsidR="009B098E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12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26"/>
            <w:r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>Revue</w:t>
            </w:r>
            <w:r w:rsidRPr="002E1B03">
              <w:rPr>
                <w:sz w:val="22"/>
                <w:lang w:val="fr-CA"/>
              </w:rPr>
              <w:t xml:space="preserve"> </w:t>
            </w:r>
          </w:p>
          <w:p w14:paraId="7F24F8EF" w14:textId="2139FB3A" w:rsidR="0053709A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13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27"/>
            <w:r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>Site Web</w:t>
            </w:r>
            <w:r w:rsidRPr="002E1B03">
              <w:rPr>
                <w:sz w:val="22"/>
                <w:lang w:val="fr-CA"/>
              </w:rPr>
              <w:t xml:space="preserve"> </w:t>
            </w:r>
          </w:p>
          <w:p w14:paraId="49DE8166" w14:textId="60B38656" w:rsidR="006B2AE3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17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28"/>
            <w:r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 xml:space="preserve">Émission </w:t>
            </w:r>
            <w:r w:rsidR="0068791E" w:rsidRPr="002E1B03">
              <w:rPr>
                <w:sz w:val="22"/>
                <w:lang w:val="fr-CA"/>
              </w:rPr>
              <w:t>de télévision</w:t>
            </w:r>
          </w:p>
          <w:p w14:paraId="7B922758" w14:textId="7E9CA352" w:rsidR="0053709A" w:rsidRPr="002E1B03" w:rsidRDefault="006B2AE3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r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>Annonce</w:t>
            </w:r>
          </w:p>
          <w:p w14:paraId="0704FDB3" w14:textId="1954A263" w:rsidR="006B2AE3" w:rsidRPr="002E1B03" w:rsidRDefault="006B2AE3" w:rsidP="006B2AE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r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>Médias sociaux</w:t>
            </w:r>
            <w:r w:rsidR="00271072" w:rsidRPr="002E1B03">
              <w:rPr>
                <w:sz w:val="22"/>
                <w:lang w:val="fr-CA"/>
              </w:rPr>
              <w:t xml:space="preserve"> (YouTube, Facebook</w:t>
            </w:r>
            <w:r w:rsidRPr="002E1B03">
              <w:rPr>
                <w:sz w:val="22"/>
                <w:lang w:val="fr-CA"/>
              </w:rPr>
              <w:t xml:space="preserve">, </w:t>
            </w:r>
            <w:r w:rsidR="004566D8" w:rsidRPr="002E1B03">
              <w:rPr>
                <w:sz w:val="22"/>
                <w:lang w:val="fr-CA"/>
              </w:rPr>
              <w:t>blogues</w:t>
            </w:r>
            <w:r w:rsidRPr="002E1B03">
              <w:rPr>
                <w:sz w:val="22"/>
                <w:lang w:val="fr-CA"/>
              </w:rPr>
              <w:t>, etc.)</w:t>
            </w:r>
          </w:p>
          <w:p w14:paraId="658561F0" w14:textId="5F43B956" w:rsidR="006B2AE3" w:rsidRPr="002E1B03" w:rsidRDefault="00D232FF" w:rsidP="006B2AE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16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29"/>
            <w:r w:rsidR="006B2AE3" w:rsidRPr="002E1B03">
              <w:rPr>
                <w:sz w:val="22"/>
                <w:lang w:val="fr-CA"/>
              </w:rPr>
              <w:t xml:space="preserve"> Documenta</w:t>
            </w:r>
            <w:r w:rsidR="004566D8" w:rsidRPr="002E1B03">
              <w:rPr>
                <w:sz w:val="22"/>
                <w:lang w:val="fr-CA"/>
              </w:rPr>
              <w:t>ire</w:t>
            </w:r>
          </w:p>
          <w:p w14:paraId="7444B27B" w14:textId="50E8180C" w:rsidR="00271072" w:rsidRPr="002E1B03" w:rsidRDefault="00271072" w:rsidP="006B2AE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r w:rsidRPr="002E1B03">
              <w:rPr>
                <w:sz w:val="22"/>
                <w:lang w:val="fr-CA"/>
              </w:rPr>
              <w:t xml:space="preserve"> DVD</w:t>
            </w:r>
          </w:p>
          <w:p w14:paraId="4711023A" w14:textId="474A47B2" w:rsidR="006B2AE3" w:rsidRPr="002E1B03" w:rsidRDefault="006B2AE3" w:rsidP="006B2AE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r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>Dépliant</w:t>
            </w:r>
            <w:r w:rsidRPr="002E1B03">
              <w:rPr>
                <w:sz w:val="22"/>
                <w:lang w:val="fr-CA"/>
              </w:rPr>
              <w:t xml:space="preserve"> </w:t>
            </w:r>
          </w:p>
          <w:p w14:paraId="490B30F1" w14:textId="1D4DC85C" w:rsidR="006B2AE3" w:rsidRPr="002E1B03" w:rsidRDefault="006B2AE3" w:rsidP="006B2AE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r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>Livre</w:t>
            </w:r>
          </w:p>
          <w:p w14:paraId="392C51A3" w14:textId="2BF5CB3E" w:rsidR="00271072" w:rsidRPr="002E1B03" w:rsidRDefault="006B2AE3" w:rsidP="006B2AE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r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>Vidéoclip</w:t>
            </w:r>
          </w:p>
          <w:p w14:paraId="4D6177F3" w14:textId="5225ED86" w:rsidR="006B2AE3" w:rsidRPr="002E1B03" w:rsidRDefault="006B2AE3" w:rsidP="006B2AE3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r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>Images d’archives</w:t>
            </w:r>
          </w:p>
          <w:p w14:paraId="30FC4C69" w14:textId="0D22B388" w:rsidR="0053709A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18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30"/>
            <w:r w:rsidRPr="002E1B03">
              <w:rPr>
                <w:sz w:val="22"/>
                <w:lang w:val="fr-CA"/>
              </w:rPr>
              <w:t xml:space="preserve"> </w:t>
            </w:r>
            <w:r w:rsidR="004566D8" w:rsidRPr="002E1B03">
              <w:rPr>
                <w:sz w:val="22"/>
                <w:lang w:val="fr-CA"/>
              </w:rPr>
              <w:t>Autre</w:t>
            </w:r>
            <w:r w:rsidRPr="002E1B03">
              <w:rPr>
                <w:sz w:val="22"/>
                <w:lang w:val="fr-CA"/>
              </w:rPr>
              <w:t xml:space="preserve"> (</w:t>
            </w:r>
            <w:r w:rsidR="004566D8" w:rsidRPr="002E1B03">
              <w:rPr>
                <w:sz w:val="22"/>
                <w:lang w:val="fr-CA"/>
              </w:rPr>
              <w:t>veuillez préciser</w:t>
            </w:r>
            <w:r w:rsidR="00792B39" w:rsidRPr="002E1B03">
              <w:rPr>
                <w:sz w:val="22"/>
                <w:lang w:val="fr-CA"/>
              </w:rPr>
              <w:t>)</w:t>
            </w:r>
            <w:r w:rsidR="004566D8" w:rsidRPr="002E1B03">
              <w:rPr>
                <w:sz w:val="22"/>
                <w:lang w:val="fr-CA"/>
              </w:rPr>
              <w:t> :</w:t>
            </w:r>
            <w:r w:rsidRPr="002E1B03">
              <w:rPr>
                <w:sz w:val="22"/>
                <w:lang w:val="fr-CA"/>
              </w:rPr>
              <w:t xml:space="preserve"> </w:t>
            </w:r>
            <w:r w:rsidRPr="002E1B03">
              <w:rPr>
                <w:sz w:val="22"/>
                <w:lang w:val="fr-CA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31" w:name="Text17"/>
            <w:r w:rsidRPr="002E1B03">
              <w:rPr>
                <w:sz w:val="22"/>
                <w:lang w:val="fr-CA"/>
              </w:rPr>
              <w:instrText xml:space="preserve"> FORMTEXT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sz w:val="22"/>
                <w:lang w:val="fr-CA"/>
              </w:rPr>
              <w:fldChar w:fldCharType="end"/>
            </w:r>
            <w:bookmarkEnd w:id="31"/>
            <w:r w:rsidRPr="002E1B03">
              <w:rPr>
                <w:sz w:val="22"/>
                <w:lang w:val="fr-CA"/>
              </w:rPr>
              <w:t xml:space="preserve"> </w:t>
            </w:r>
          </w:p>
          <w:p w14:paraId="07637A1E" w14:textId="77777777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  <w:p w14:paraId="7A6C7F4B" w14:textId="3F5A0437" w:rsidR="0053709A" w:rsidRPr="002E1B03" w:rsidRDefault="004566D8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 xml:space="preserve">Échéance pour la publication ou date de diffusion </w:t>
            </w:r>
            <w:r w:rsidR="0053709A" w:rsidRPr="002E1B03">
              <w:rPr>
                <w:sz w:val="22"/>
                <w:lang w:val="fr-CA"/>
              </w:rPr>
              <w:t xml:space="preserve">: </w:t>
            </w:r>
            <w:r w:rsidR="0053709A" w:rsidRPr="002E1B03">
              <w:rPr>
                <w:sz w:val="22"/>
                <w:lang w:val="fr-CA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32" w:name="Text18"/>
            <w:r w:rsidR="0053709A" w:rsidRPr="002E1B03">
              <w:rPr>
                <w:sz w:val="22"/>
                <w:lang w:val="fr-CA"/>
              </w:rPr>
              <w:instrText xml:space="preserve"> FORMTEXT </w:instrText>
            </w:r>
            <w:r w:rsidR="0053709A" w:rsidRPr="002E1B03">
              <w:rPr>
                <w:sz w:val="22"/>
                <w:lang w:val="fr-CA"/>
              </w:rPr>
            </w:r>
            <w:r w:rsidR="0053709A" w:rsidRPr="002E1B03">
              <w:rPr>
                <w:sz w:val="22"/>
                <w:lang w:val="fr-CA"/>
              </w:rPr>
              <w:fldChar w:fldCharType="separate"/>
            </w:r>
            <w:r w:rsidR="0053709A" w:rsidRPr="002E1B03">
              <w:rPr>
                <w:noProof/>
                <w:sz w:val="22"/>
                <w:lang w:val="fr-CA"/>
              </w:rPr>
              <w:t> </w:t>
            </w:r>
            <w:r w:rsidR="0053709A" w:rsidRPr="002E1B03">
              <w:rPr>
                <w:noProof/>
                <w:sz w:val="22"/>
                <w:lang w:val="fr-CA"/>
              </w:rPr>
              <w:t> </w:t>
            </w:r>
            <w:r w:rsidR="0053709A" w:rsidRPr="002E1B03">
              <w:rPr>
                <w:noProof/>
                <w:sz w:val="22"/>
                <w:lang w:val="fr-CA"/>
              </w:rPr>
              <w:t> </w:t>
            </w:r>
            <w:r w:rsidR="0053709A" w:rsidRPr="002E1B03">
              <w:rPr>
                <w:noProof/>
                <w:sz w:val="22"/>
                <w:lang w:val="fr-CA"/>
              </w:rPr>
              <w:t> </w:t>
            </w:r>
            <w:r w:rsidR="0053709A" w:rsidRPr="002E1B03">
              <w:rPr>
                <w:noProof/>
                <w:sz w:val="22"/>
                <w:lang w:val="fr-CA"/>
              </w:rPr>
              <w:t> </w:t>
            </w:r>
            <w:r w:rsidR="0053709A" w:rsidRPr="002E1B03">
              <w:rPr>
                <w:sz w:val="22"/>
                <w:lang w:val="fr-CA"/>
              </w:rPr>
              <w:fldChar w:fldCharType="end"/>
            </w:r>
            <w:bookmarkEnd w:id="32"/>
          </w:p>
          <w:p w14:paraId="2F5C5656" w14:textId="2B1F0DCE" w:rsidR="0053709A" w:rsidRPr="002E1B03" w:rsidRDefault="0053709A" w:rsidP="0053709A">
            <w:pPr>
              <w:pStyle w:val="Text"/>
              <w:rPr>
                <w:sz w:val="22"/>
                <w:lang w:val="fr-CA"/>
              </w:rPr>
            </w:pPr>
          </w:p>
        </w:tc>
      </w:tr>
      <w:tr w:rsidR="009B098E" w:rsidRPr="002E1B03" w14:paraId="1FF26B1A" w14:textId="77777777" w:rsidTr="00AB053D">
        <w:tc>
          <w:tcPr>
            <w:tcW w:w="4666" w:type="dxa"/>
            <w:shd w:val="clear" w:color="auto" w:fill="A6A6A6" w:themeFill="background1" w:themeFillShade="A6"/>
          </w:tcPr>
          <w:p w14:paraId="463C56ED" w14:textId="764BA599" w:rsidR="009B098E" w:rsidRPr="002E1B03" w:rsidRDefault="0053709A" w:rsidP="002D6D65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>S</w:t>
            </w:r>
            <w:r w:rsidR="002D6D65" w:rsidRPr="002E1B03">
              <w:rPr>
                <w:sz w:val="22"/>
                <w:lang w:val="fr-CA"/>
              </w:rPr>
              <w:t>cénarimage/scénario</w:t>
            </w:r>
          </w:p>
        </w:tc>
        <w:tc>
          <w:tcPr>
            <w:tcW w:w="4684" w:type="dxa"/>
          </w:tcPr>
          <w:p w14:paraId="13DFAA7A" w14:textId="661A982F" w:rsidR="009B098E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Check19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33"/>
            <w:r w:rsidRPr="002E1B03">
              <w:rPr>
                <w:sz w:val="22"/>
                <w:lang w:val="fr-CA"/>
              </w:rPr>
              <w:t xml:space="preserve"> </w:t>
            </w:r>
            <w:r w:rsidR="002D6D65" w:rsidRPr="002E1B03">
              <w:rPr>
                <w:sz w:val="22"/>
                <w:lang w:val="fr-CA"/>
              </w:rPr>
              <w:t>Ci</w:t>
            </w:r>
            <w:r w:rsidR="00E459F3" w:rsidRPr="002E1B03">
              <w:rPr>
                <w:sz w:val="22"/>
                <w:lang w:val="fr-CA"/>
              </w:rPr>
              <w:t>-</w:t>
            </w:r>
            <w:r w:rsidR="002D6D65" w:rsidRPr="002E1B03">
              <w:rPr>
                <w:sz w:val="22"/>
                <w:lang w:val="fr-CA"/>
              </w:rPr>
              <w:t>joint</w:t>
            </w:r>
            <w:r w:rsidRPr="002E1B03">
              <w:rPr>
                <w:sz w:val="22"/>
                <w:lang w:val="fr-CA"/>
              </w:rPr>
              <w:t xml:space="preserve"> </w:t>
            </w:r>
          </w:p>
          <w:p w14:paraId="0439BE1F" w14:textId="77777777" w:rsidR="00B26B85" w:rsidRDefault="0053709A" w:rsidP="0068791E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20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34"/>
            <w:r w:rsidRPr="002E1B03">
              <w:rPr>
                <w:sz w:val="22"/>
                <w:lang w:val="fr-CA"/>
              </w:rPr>
              <w:t xml:space="preserve"> No</w:t>
            </w:r>
            <w:r w:rsidR="002D6D65" w:rsidRPr="002E1B03">
              <w:rPr>
                <w:sz w:val="22"/>
                <w:lang w:val="fr-CA"/>
              </w:rPr>
              <w:t xml:space="preserve">n </w:t>
            </w:r>
            <w:r w:rsidR="0068791E" w:rsidRPr="002E1B03">
              <w:rPr>
                <w:sz w:val="22"/>
                <w:lang w:val="fr-CA"/>
              </w:rPr>
              <w:t>disponible</w:t>
            </w:r>
          </w:p>
          <w:p w14:paraId="069BBEC6" w14:textId="0FF9370D" w:rsidR="00D74491" w:rsidRPr="002E1B03" w:rsidRDefault="00D74491" w:rsidP="0068791E">
            <w:pPr>
              <w:pStyle w:val="Text"/>
              <w:rPr>
                <w:sz w:val="22"/>
                <w:lang w:val="fr-CA"/>
              </w:rPr>
            </w:pPr>
          </w:p>
        </w:tc>
      </w:tr>
      <w:tr w:rsidR="009B098E" w:rsidRPr="002E1B03" w14:paraId="54C5E0A6" w14:textId="77777777" w:rsidTr="00AB053D">
        <w:tc>
          <w:tcPr>
            <w:tcW w:w="4666" w:type="dxa"/>
            <w:shd w:val="clear" w:color="auto" w:fill="A6A6A6" w:themeFill="background1" w:themeFillShade="A6"/>
          </w:tcPr>
          <w:p w14:paraId="32038EA0" w14:textId="22CC38BB" w:rsidR="009B098E" w:rsidRPr="002E1B03" w:rsidRDefault="002D6D65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>Taille de l’équipe</w:t>
            </w:r>
            <w:r w:rsidR="0053709A" w:rsidRPr="002E1B03">
              <w:rPr>
                <w:sz w:val="22"/>
                <w:lang w:val="fr-CA"/>
              </w:rPr>
              <w:t xml:space="preserve"> </w:t>
            </w:r>
          </w:p>
          <w:p w14:paraId="688495A6" w14:textId="13E730EB" w:rsidR="0053709A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>**</w:t>
            </w:r>
            <w:r w:rsidR="008B27A5" w:rsidRPr="002E1B03">
              <w:rPr>
                <w:sz w:val="22"/>
                <w:lang w:val="fr-CA"/>
              </w:rPr>
              <w:t xml:space="preserve"> </w:t>
            </w:r>
            <w:r w:rsidR="002D6D65" w:rsidRPr="002E1B03">
              <w:rPr>
                <w:sz w:val="22"/>
                <w:lang w:val="fr-CA"/>
              </w:rPr>
              <w:t>Le chiffre inscrit doit comprendre les acteurs et les membres de l’équipe de production</w:t>
            </w:r>
            <w:r w:rsidR="008B27A5" w:rsidRPr="002E1B03">
              <w:rPr>
                <w:sz w:val="22"/>
                <w:lang w:val="fr-CA"/>
              </w:rPr>
              <w:t>. *</w:t>
            </w:r>
            <w:r w:rsidRPr="002E1B03">
              <w:rPr>
                <w:sz w:val="22"/>
                <w:lang w:val="fr-CA"/>
              </w:rPr>
              <w:t>*</w:t>
            </w:r>
          </w:p>
          <w:p w14:paraId="4D836338" w14:textId="1E0B45DC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</w:tc>
        <w:tc>
          <w:tcPr>
            <w:tcW w:w="4684" w:type="dxa"/>
          </w:tcPr>
          <w:p w14:paraId="4482460B" w14:textId="77777777" w:rsidR="009B098E" w:rsidRPr="002E1B03" w:rsidRDefault="0053709A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35" w:name="Text19"/>
            <w:r w:rsidRPr="002E1B03">
              <w:rPr>
                <w:sz w:val="22"/>
                <w:lang w:val="fr-CA"/>
              </w:rPr>
              <w:instrText xml:space="preserve"> FORMTEXT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sz w:val="22"/>
                <w:lang w:val="fr-CA"/>
              </w:rPr>
              <w:fldChar w:fldCharType="end"/>
            </w:r>
            <w:bookmarkEnd w:id="35"/>
          </w:p>
        </w:tc>
      </w:tr>
      <w:tr w:rsidR="009B098E" w:rsidRPr="002E1B03" w14:paraId="3630C9DE" w14:textId="77777777" w:rsidTr="00AB053D">
        <w:tc>
          <w:tcPr>
            <w:tcW w:w="4666" w:type="dxa"/>
            <w:shd w:val="clear" w:color="auto" w:fill="A6A6A6" w:themeFill="background1" w:themeFillShade="A6"/>
          </w:tcPr>
          <w:p w14:paraId="4648132D" w14:textId="58F20F62" w:rsidR="009B098E" w:rsidRPr="002E1B03" w:rsidRDefault="000A06EB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>N</w:t>
            </w:r>
            <w:r w:rsidR="002D6D65" w:rsidRPr="002E1B03">
              <w:rPr>
                <w:sz w:val="22"/>
                <w:lang w:val="fr-CA"/>
              </w:rPr>
              <w:t>ombre de véhicules</w:t>
            </w:r>
            <w:r w:rsidRPr="002E1B03">
              <w:rPr>
                <w:sz w:val="22"/>
                <w:lang w:val="fr-CA"/>
              </w:rPr>
              <w:t xml:space="preserve"> </w:t>
            </w:r>
          </w:p>
          <w:p w14:paraId="56147B24" w14:textId="77777777" w:rsidR="000A06EB" w:rsidRPr="002E1B03" w:rsidRDefault="000A06EB" w:rsidP="0053709A">
            <w:pPr>
              <w:pStyle w:val="Text"/>
              <w:rPr>
                <w:sz w:val="22"/>
                <w:lang w:val="fr-CA"/>
              </w:rPr>
            </w:pPr>
          </w:p>
          <w:p w14:paraId="6AC4ED17" w14:textId="274C766C" w:rsidR="000A06EB" w:rsidRPr="002E1B03" w:rsidRDefault="000A06EB" w:rsidP="00C05C54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>**</w:t>
            </w:r>
            <w:r w:rsidR="008B27A5" w:rsidRPr="002E1B03">
              <w:rPr>
                <w:sz w:val="22"/>
                <w:lang w:val="fr-CA"/>
              </w:rPr>
              <w:t xml:space="preserve"> </w:t>
            </w:r>
            <w:r w:rsidR="002D6D65" w:rsidRPr="002E1B03">
              <w:rPr>
                <w:sz w:val="22"/>
                <w:lang w:val="fr-CA"/>
              </w:rPr>
              <w:t xml:space="preserve">Il se peut que </w:t>
            </w:r>
            <w:r w:rsidR="00C05C54" w:rsidRPr="002E1B03">
              <w:rPr>
                <w:sz w:val="22"/>
                <w:lang w:val="fr-CA"/>
              </w:rPr>
              <w:t xml:space="preserve">vous deviez fournir </w:t>
            </w:r>
            <w:r w:rsidR="002D6D65" w:rsidRPr="002E1B03">
              <w:rPr>
                <w:sz w:val="22"/>
                <w:lang w:val="fr-CA"/>
              </w:rPr>
              <w:t>les numéros d’immatriculation</w:t>
            </w:r>
            <w:r w:rsidR="00B26B85" w:rsidRPr="002E1B03">
              <w:rPr>
                <w:sz w:val="22"/>
                <w:lang w:val="fr-CA"/>
              </w:rPr>
              <w:t>. *</w:t>
            </w:r>
            <w:r w:rsidRPr="002E1B03">
              <w:rPr>
                <w:sz w:val="22"/>
                <w:lang w:val="fr-CA"/>
              </w:rPr>
              <w:t>*</w:t>
            </w:r>
          </w:p>
        </w:tc>
        <w:tc>
          <w:tcPr>
            <w:tcW w:w="4684" w:type="dxa"/>
          </w:tcPr>
          <w:p w14:paraId="1FC88378" w14:textId="77777777" w:rsidR="009B098E" w:rsidRPr="002E1B03" w:rsidRDefault="000A06EB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36" w:name="Text20"/>
            <w:r w:rsidRPr="002E1B03">
              <w:rPr>
                <w:sz w:val="22"/>
                <w:lang w:val="fr-CA"/>
              </w:rPr>
              <w:instrText xml:space="preserve"> FORMTEXT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noProof/>
                <w:sz w:val="22"/>
                <w:lang w:val="fr-CA"/>
              </w:rPr>
              <w:t> </w:t>
            </w:r>
            <w:r w:rsidRPr="002E1B03">
              <w:rPr>
                <w:sz w:val="22"/>
                <w:lang w:val="fr-CA"/>
              </w:rPr>
              <w:fldChar w:fldCharType="end"/>
            </w:r>
            <w:bookmarkEnd w:id="36"/>
          </w:p>
          <w:p w14:paraId="6A684CA9" w14:textId="77777777" w:rsidR="000A06EB" w:rsidRPr="002E1B03" w:rsidRDefault="000A06EB" w:rsidP="0053709A">
            <w:pPr>
              <w:pStyle w:val="Text"/>
              <w:rPr>
                <w:sz w:val="22"/>
                <w:lang w:val="fr-CA"/>
              </w:rPr>
            </w:pPr>
          </w:p>
          <w:p w14:paraId="3E51E6D5" w14:textId="1E79FF38" w:rsidR="000A06EB" w:rsidRPr="002E1B03" w:rsidRDefault="002D6D65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t>Avez</w:t>
            </w:r>
            <w:r w:rsidR="00E459F3" w:rsidRPr="002E1B03">
              <w:rPr>
                <w:sz w:val="22"/>
                <w:lang w:val="fr-CA"/>
              </w:rPr>
              <w:t>-</w:t>
            </w:r>
            <w:r w:rsidRPr="002E1B03">
              <w:rPr>
                <w:sz w:val="22"/>
                <w:lang w:val="fr-CA"/>
              </w:rPr>
              <w:t xml:space="preserve">vous des véhicules de plus de 4 500 kg? </w:t>
            </w:r>
          </w:p>
          <w:p w14:paraId="13C308AE" w14:textId="77777777" w:rsidR="00B26B85" w:rsidRPr="002E1B03" w:rsidRDefault="00B26B85" w:rsidP="0053709A">
            <w:pPr>
              <w:pStyle w:val="Text"/>
              <w:rPr>
                <w:sz w:val="22"/>
                <w:lang w:val="fr-CA"/>
              </w:rPr>
            </w:pPr>
          </w:p>
          <w:p w14:paraId="67114162" w14:textId="3D236D34" w:rsidR="000A06EB" w:rsidRPr="002E1B03" w:rsidRDefault="000A06EB" w:rsidP="0053709A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" w:name="Check21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37"/>
            <w:r w:rsidRPr="002E1B03">
              <w:rPr>
                <w:sz w:val="22"/>
                <w:lang w:val="fr-CA"/>
              </w:rPr>
              <w:t xml:space="preserve"> </w:t>
            </w:r>
            <w:r w:rsidR="002D6D65" w:rsidRPr="002E1B03">
              <w:rPr>
                <w:sz w:val="22"/>
                <w:lang w:val="fr-CA"/>
              </w:rPr>
              <w:t>Oui</w:t>
            </w:r>
          </w:p>
          <w:p w14:paraId="65767200" w14:textId="77777777" w:rsidR="00B26B85" w:rsidRDefault="000A06EB" w:rsidP="00D2342C">
            <w:pPr>
              <w:pStyle w:val="Text"/>
              <w:rPr>
                <w:sz w:val="22"/>
                <w:lang w:val="fr-CA"/>
              </w:rPr>
            </w:pPr>
            <w:r w:rsidRPr="002E1B03">
              <w:rPr>
                <w:sz w:val="22"/>
                <w:lang w:val="fr-CA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" w:name="Check22"/>
            <w:r w:rsidRPr="002E1B03">
              <w:rPr>
                <w:sz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lang w:val="fr-CA"/>
              </w:rPr>
            </w:r>
            <w:r w:rsidRPr="002E1B03">
              <w:rPr>
                <w:sz w:val="22"/>
                <w:lang w:val="fr-CA"/>
              </w:rPr>
              <w:fldChar w:fldCharType="separate"/>
            </w:r>
            <w:r w:rsidRPr="002E1B03">
              <w:rPr>
                <w:sz w:val="22"/>
                <w:lang w:val="fr-CA"/>
              </w:rPr>
              <w:fldChar w:fldCharType="end"/>
            </w:r>
            <w:bookmarkEnd w:id="38"/>
            <w:r w:rsidRPr="002E1B03">
              <w:rPr>
                <w:sz w:val="22"/>
                <w:lang w:val="fr-CA"/>
              </w:rPr>
              <w:t xml:space="preserve"> No</w:t>
            </w:r>
            <w:r w:rsidR="002D6D65" w:rsidRPr="002E1B03">
              <w:rPr>
                <w:sz w:val="22"/>
                <w:lang w:val="fr-CA"/>
              </w:rPr>
              <w:t>n</w:t>
            </w:r>
          </w:p>
          <w:p w14:paraId="1C063BCC" w14:textId="10B9F9DA" w:rsidR="00D74491" w:rsidRPr="002E1B03" w:rsidRDefault="00D74491" w:rsidP="00D2342C">
            <w:pPr>
              <w:pStyle w:val="Text"/>
              <w:rPr>
                <w:sz w:val="22"/>
                <w:lang w:val="fr-CA"/>
              </w:rPr>
            </w:pPr>
          </w:p>
        </w:tc>
      </w:tr>
      <w:tr w:rsidR="000A06EB" w:rsidRPr="00322D27" w14:paraId="1791E55E" w14:textId="77777777" w:rsidTr="00AB053D">
        <w:trPr>
          <w:trHeight w:val="149"/>
        </w:trPr>
        <w:tc>
          <w:tcPr>
            <w:tcW w:w="4666" w:type="dxa"/>
            <w:vMerge w:val="restart"/>
            <w:shd w:val="clear" w:color="auto" w:fill="A6A6A6" w:themeFill="background1" w:themeFillShade="A6"/>
          </w:tcPr>
          <w:p w14:paraId="08BD0B70" w14:textId="5DA4886A" w:rsidR="000A06EB" w:rsidRPr="002E1B03" w:rsidRDefault="002D6D65" w:rsidP="002D6D65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lastRenderedPageBreak/>
              <w:t>Accessoires et équipement</w:t>
            </w:r>
            <w:r w:rsidR="000A06EB" w:rsidRPr="002E1B03">
              <w:rPr>
                <w:sz w:val="22"/>
                <w:szCs w:val="22"/>
                <w:lang w:val="fr-CA"/>
              </w:rPr>
              <w:t xml:space="preserve"> </w:t>
            </w:r>
          </w:p>
        </w:tc>
        <w:tc>
          <w:tcPr>
            <w:tcW w:w="4684" w:type="dxa"/>
          </w:tcPr>
          <w:p w14:paraId="576C8D98" w14:textId="26000CD8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Check23"/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bookmarkEnd w:id="39"/>
            <w:r w:rsidRPr="002E1B03">
              <w:rPr>
                <w:sz w:val="22"/>
                <w:szCs w:val="22"/>
                <w:lang w:val="fr-CA"/>
              </w:rPr>
              <w:t xml:space="preserve"> </w:t>
            </w:r>
            <w:r w:rsidR="002D6D65" w:rsidRPr="002E1B03">
              <w:rPr>
                <w:sz w:val="22"/>
                <w:szCs w:val="22"/>
                <w:lang w:val="fr-CA"/>
              </w:rPr>
              <w:t xml:space="preserve">Plateau </w:t>
            </w:r>
          </w:p>
          <w:p w14:paraId="7A80EC1D" w14:textId="5E509265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0" w:name="Check24"/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bookmarkEnd w:id="40"/>
            <w:r w:rsidRPr="002E1B03">
              <w:rPr>
                <w:sz w:val="22"/>
                <w:szCs w:val="22"/>
                <w:lang w:val="fr-CA"/>
              </w:rPr>
              <w:t xml:space="preserve"> </w:t>
            </w:r>
            <w:r w:rsidR="002D6D65" w:rsidRPr="002E1B03">
              <w:rPr>
                <w:sz w:val="22"/>
                <w:szCs w:val="22"/>
                <w:lang w:val="fr-CA"/>
              </w:rPr>
              <w:t>Accessoires</w:t>
            </w:r>
            <w:r w:rsidRPr="002E1B03">
              <w:rPr>
                <w:sz w:val="22"/>
                <w:szCs w:val="22"/>
                <w:lang w:val="fr-CA"/>
              </w:rPr>
              <w:t xml:space="preserve"> </w:t>
            </w:r>
          </w:p>
          <w:p w14:paraId="3EEF03F4" w14:textId="1E7EFBAA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Check25"/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bookmarkEnd w:id="41"/>
            <w:r w:rsidRPr="002E1B03">
              <w:rPr>
                <w:sz w:val="22"/>
                <w:szCs w:val="22"/>
                <w:lang w:val="fr-CA"/>
              </w:rPr>
              <w:t xml:space="preserve"> </w:t>
            </w:r>
            <w:r w:rsidR="002D6D65" w:rsidRPr="002E1B03">
              <w:rPr>
                <w:sz w:val="22"/>
                <w:szCs w:val="22"/>
                <w:lang w:val="fr-CA"/>
              </w:rPr>
              <w:t xml:space="preserve">Services auxiliaires </w:t>
            </w:r>
            <w:r w:rsidRPr="002E1B03">
              <w:rPr>
                <w:sz w:val="22"/>
                <w:szCs w:val="22"/>
                <w:lang w:val="fr-CA"/>
              </w:rPr>
              <w:t>(tent</w:t>
            </w:r>
            <w:r w:rsidR="002D6D65" w:rsidRPr="002E1B03">
              <w:rPr>
                <w:sz w:val="22"/>
                <w:szCs w:val="22"/>
                <w:lang w:val="fr-CA"/>
              </w:rPr>
              <w:t>e</w:t>
            </w:r>
            <w:r w:rsidRPr="002E1B03">
              <w:rPr>
                <w:sz w:val="22"/>
                <w:szCs w:val="22"/>
                <w:lang w:val="fr-CA"/>
              </w:rPr>
              <w:t xml:space="preserve">, </w:t>
            </w:r>
            <w:r w:rsidR="002D6D65" w:rsidRPr="002E1B03">
              <w:rPr>
                <w:sz w:val="22"/>
                <w:szCs w:val="22"/>
                <w:lang w:val="fr-CA"/>
              </w:rPr>
              <w:t>poubelles</w:t>
            </w:r>
            <w:r w:rsidRPr="002E1B03">
              <w:rPr>
                <w:sz w:val="22"/>
                <w:szCs w:val="22"/>
                <w:lang w:val="fr-CA"/>
              </w:rPr>
              <w:t xml:space="preserve">, </w:t>
            </w:r>
            <w:r w:rsidR="002D6D65" w:rsidRPr="002E1B03">
              <w:rPr>
                <w:sz w:val="22"/>
                <w:szCs w:val="22"/>
                <w:lang w:val="fr-CA"/>
              </w:rPr>
              <w:t>traiteur,</w:t>
            </w:r>
            <w:r w:rsidRPr="002E1B03">
              <w:rPr>
                <w:sz w:val="22"/>
                <w:szCs w:val="22"/>
                <w:lang w:val="fr-CA"/>
              </w:rPr>
              <w:t xml:space="preserve"> etc.) </w:t>
            </w:r>
          </w:p>
          <w:p w14:paraId="72778560" w14:textId="1C1F5361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" w:name="Check26"/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bookmarkEnd w:id="42"/>
            <w:r w:rsidRPr="002E1B03">
              <w:rPr>
                <w:sz w:val="22"/>
                <w:szCs w:val="22"/>
                <w:lang w:val="fr-CA"/>
              </w:rPr>
              <w:t xml:space="preserve"> G</w:t>
            </w:r>
            <w:r w:rsidR="002D6D65" w:rsidRPr="002E1B03">
              <w:rPr>
                <w:sz w:val="22"/>
                <w:szCs w:val="22"/>
                <w:lang w:val="fr-CA"/>
              </w:rPr>
              <w:t>énératrice</w:t>
            </w:r>
          </w:p>
          <w:p w14:paraId="6E4496A1" w14:textId="77777777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1C242104" w14:textId="4AB174DE" w:rsidR="000A06EB" w:rsidRPr="002E1B03" w:rsidRDefault="002D6D65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t>Veuillez fournir des détails sur le plateau de tournage, les accessoires et les services auxiliaires dont vous aurez besoin</w:t>
            </w:r>
            <w:r w:rsidR="000A06EB" w:rsidRPr="002E1B03">
              <w:rPr>
                <w:sz w:val="22"/>
                <w:szCs w:val="22"/>
                <w:lang w:val="fr-CA"/>
              </w:rPr>
              <w:t xml:space="preserve">. </w:t>
            </w:r>
            <w:r w:rsidRPr="002E1B03">
              <w:rPr>
                <w:sz w:val="22"/>
                <w:szCs w:val="22"/>
                <w:lang w:val="fr-CA"/>
              </w:rPr>
              <w:br/>
            </w:r>
            <w:r w:rsidR="000A06EB"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43" w:name="Text21"/>
            <w:r w:rsidR="000A06EB" w:rsidRPr="002E1B03">
              <w:rPr>
                <w:sz w:val="22"/>
                <w:szCs w:val="22"/>
                <w:lang w:val="fr-CA"/>
              </w:rPr>
              <w:instrText xml:space="preserve"> FORMTEXT </w:instrText>
            </w:r>
            <w:r w:rsidR="000A06EB" w:rsidRPr="002E1B03">
              <w:rPr>
                <w:sz w:val="22"/>
                <w:szCs w:val="22"/>
                <w:lang w:val="fr-CA"/>
              </w:rPr>
            </w:r>
            <w:r w:rsidR="000A06EB" w:rsidRPr="002E1B03">
              <w:rPr>
                <w:sz w:val="22"/>
                <w:szCs w:val="22"/>
                <w:lang w:val="fr-CA"/>
              </w:rPr>
              <w:fldChar w:fldCharType="separate"/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sz w:val="22"/>
                <w:szCs w:val="22"/>
                <w:lang w:val="fr-CA"/>
              </w:rPr>
              <w:fldChar w:fldCharType="end"/>
            </w:r>
            <w:bookmarkEnd w:id="43"/>
          </w:p>
          <w:p w14:paraId="35D5FB7D" w14:textId="77777777" w:rsidR="00B26B85" w:rsidRPr="002E1B03" w:rsidRDefault="00B26B85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585387E9" w14:textId="77777777" w:rsidR="00B26B85" w:rsidRPr="002E1B03" w:rsidRDefault="00B26B85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</w:tc>
      </w:tr>
      <w:tr w:rsidR="000A06EB" w:rsidRPr="002E1B03" w14:paraId="65CF3EAD" w14:textId="77777777" w:rsidTr="00AB053D">
        <w:trPr>
          <w:trHeight w:val="147"/>
        </w:trPr>
        <w:tc>
          <w:tcPr>
            <w:tcW w:w="4666" w:type="dxa"/>
            <w:vMerge/>
            <w:shd w:val="clear" w:color="auto" w:fill="A6A6A6" w:themeFill="background1" w:themeFillShade="A6"/>
          </w:tcPr>
          <w:p w14:paraId="5318F3F4" w14:textId="77777777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</w:tc>
        <w:tc>
          <w:tcPr>
            <w:tcW w:w="4684" w:type="dxa"/>
          </w:tcPr>
          <w:p w14:paraId="7F53C94E" w14:textId="4FDE978D" w:rsidR="000A06EB" w:rsidRPr="002E1B03" w:rsidRDefault="002D6D65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t>Dressez la liste de l’équipement dont vous aurez besoin pour votre production (y compris les caméras).</w:t>
            </w:r>
            <w:r w:rsidR="000A06EB" w:rsidRPr="002E1B03">
              <w:rPr>
                <w:sz w:val="22"/>
                <w:szCs w:val="22"/>
                <w:lang w:val="fr-CA"/>
              </w:rPr>
              <w:t xml:space="preserve"> </w:t>
            </w:r>
            <w:r w:rsidRPr="002E1B03">
              <w:rPr>
                <w:sz w:val="22"/>
                <w:szCs w:val="22"/>
                <w:lang w:val="fr-CA"/>
              </w:rPr>
              <w:t xml:space="preserve">Soyez précis, car seul </w:t>
            </w:r>
            <w:r w:rsidR="00792B39" w:rsidRPr="002E1B03">
              <w:rPr>
                <w:sz w:val="22"/>
                <w:szCs w:val="22"/>
                <w:lang w:val="fr-CA"/>
              </w:rPr>
              <w:t>l</w:t>
            </w:r>
            <w:r w:rsidRPr="002E1B03">
              <w:rPr>
                <w:sz w:val="22"/>
                <w:szCs w:val="22"/>
                <w:lang w:val="fr-CA"/>
              </w:rPr>
              <w:t>’équipement énuméré ser</w:t>
            </w:r>
            <w:r w:rsidR="00792B39" w:rsidRPr="002E1B03">
              <w:rPr>
                <w:sz w:val="22"/>
                <w:szCs w:val="22"/>
                <w:lang w:val="fr-CA"/>
              </w:rPr>
              <w:t xml:space="preserve">a </w:t>
            </w:r>
            <w:r w:rsidRPr="002E1B03">
              <w:rPr>
                <w:sz w:val="22"/>
                <w:szCs w:val="22"/>
                <w:lang w:val="fr-CA"/>
              </w:rPr>
              <w:t>approuvé sur votre permis.</w:t>
            </w:r>
            <w:r w:rsidR="000A06EB" w:rsidRPr="002E1B03">
              <w:rPr>
                <w:sz w:val="22"/>
                <w:szCs w:val="22"/>
                <w:lang w:val="fr-CA"/>
              </w:rPr>
              <w:t xml:space="preserve"> </w:t>
            </w:r>
          </w:p>
          <w:p w14:paraId="6D16744E" w14:textId="77777777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44" w:name="Text22"/>
            <w:r w:rsidRPr="002E1B03">
              <w:rPr>
                <w:sz w:val="22"/>
                <w:szCs w:val="22"/>
                <w:lang w:val="fr-CA"/>
              </w:rPr>
              <w:instrText xml:space="preserve"> FORMTEXT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bookmarkEnd w:id="44"/>
          </w:p>
          <w:p w14:paraId="2968E01B" w14:textId="77777777" w:rsidR="00B26B85" w:rsidRPr="002E1B03" w:rsidRDefault="00B26B85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7740D43C" w14:textId="77777777" w:rsidR="00A20822" w:rsidRPr="002E1B03" w:rsidRDefault="00A20822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5316CC59" w14:textId="77777777" w:rsidR="00A20822" w:rsidRPr="002E1B03" w:rsidRDefault="00A20822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1DD9D2E8" w14:textId="77777777" w:rsidR="00A20822" w:rsidRPr="002E1B03" w:rsidRDefault="00A20822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4C5EA43B" w14:textId="77777777" w:rsidR="00792B39" w:rsidRPr="002E1B03" w:rsidRDefault="00792B39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</w:tc>
      </w:tr>
      <w:tr w:rsidR="000A06EB" w:rsidRPr="00322D27" w14:paraId="24346ECF" w14:textId="77777777" w:rsidTr="00AB053D">
        <w:trPr>
          <w:trHeight w:val="147"/>
        </w:trPr>
        <w:tc>
          <w:tcPr>
            <w:tcW w:w="4666" w:type="dxa"/>
            <w:vMerge/>
            <w:shd w:val="clear" w:color="auto" w:fill="A6A6A6" w:themeFill="background1" w:themeFillShade="A6"/>
          </w:tcPr>
          <w:p w14:paraId="5AA46B7B" w14:textId="77777777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</w:tc>
        <w:tc>
          <w:tcPr>
            <w:tcW w:w="4684" w:type="dxa"/>
          </w:tcPr>
          <w:p w14:paraId="70BC3874" w14:textId="62A17C4D" w:rsidR="000A06EB" w:rsidRPr="002E1B03" w:rsidRDefault="002D6D65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t>Ce projet nécessite</w:t>
            </w:r>
            <w:r w:rsidR="00E459F3" w:rsidRPr="002E1B03">
              <w:rPr>
                <w:sz w:val="22"/>
                <w:szCs w:val="22"/>
                <w:lang w:val="fr-CA"/>
              </w:rPr>
              <w:t>-</w:t>
            </w:r>
            <w:r w:rsidRPr="002E1B03">
              <w:rPr>
                <w:sz w:val="22"/>
                <w:szCs w:val="22"/>
                <w:lang w:val="fr-CA"/>
              </w:rPr>
              <w:t>t</w:t>
            </w:r>
            <w:r w:rsidR="00E459F3" w:rsidRPr="002E1B03">
              <w:rPr>
                <w:sz w:val="22"/>
                <w:szCs w:val="22"/>
                <w:lang w:val="fr-CA"/>
              </w:rPr>
              <w:t>-</w:t>
            </w:r>
            <w:r w:rsidRPr="002E1B03">
              <w:rPr>
                <w:sz w:val="22"/>
                <w:szCs w:val="22"/>
                <w:lang w:val="fr-CA"/>
              </w:rPr>
              <w:t xml:space="preserve">il des travaux de construction ou de modification? </w:t>
            </w:r>
          </w:p>
          <w:p w14:paraId="7FCEB41F" w14:textId="0728315D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Check27"/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bookmarkEnd w:id="45"/>
            <w:r w:rsidRPr="002E1B03">
              <w:rPr>
                <w:sz w:val="22"/>
                <w:szCs w:val="22"/>
                <w:lang w:val="fr-CA"/>
              </w:rPr>
              <w:t xml:space="preserve"> </w:t>
            </w:r>
            <w:r w:rsidR="002D6D65" w:rsidRPr="002E1B03">
              <w:rPr>
                <w:sz w:val="22"/>
                <w:szCs w:val="22"/>
                <w:lang w:val="fr-CA"/>
              </w:rPr>
              <w:t>Oui</w:t>
            </w:r>
          </w:p>
          <w:p w14:paraId="37E0FE60" w14:textId="30E59DDE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Check28"/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bookmarkEnd w:id="46"/>
            <w:r w:rsidRPr="002E1B03">
              <w:rPr>
                <w:sz w:val="22"/>
                <w:szCs w:val="22"/>
                <w:lang w:val="fr-CA"/>
              </w:rPr>
              <w:t xml:space="preserve"> No</w:t>
            </w:r>
            <w:r w:rsidR="002D6D65" w:rsidRPr="002E1B03">
              <w:rPr>
                <w:sz w:val="22"/>
                <w:szCs w:val="22"/>
                <w:lang w:val="fr-CA"/>
              </w:rPr>
              <w:t>n</w:t>
            </w:r>
          </w:p>
          <w:p w14:paraId="4D8B7F1E" w14:textId="77777777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5CE73B72" w14:textId="7F013080" w:rsidR="000A06EB" w:rsidRPr="002E1B03" w:rsidRDefault="002D6D65" w:rsidP="000A06EB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t>Si oui, veuillez préciser :</w:t>
            </w:r>
            <w:r w:rsidR="000A06EB" w:rsidRPr="002E1B03">
              <w:rPr>
                <w:sz w:val="22"/>
                <w:szCs w:val="22"/>
                <w:lang w:val="fr-CA"/>
              </w:rPr>
              <w:t xml:space="preserve"> </w:t>
            </w:r>
            <w:r w:rsidR="000A06EB"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47" w:name="Text23"/>
            <w:r w:rsidR="000A06EB" w:rsidRPr="002E1B03">
              <w:rPr>
                <w:sz w:val="22"/>
                <w:szCs w:val="22"/>
                <w:lang w:val="fr-CA"/>
              </w:rPr>
              <w:instrText xml:space="preserve"> FORMTEXT </w:instrText>
            </w:r>
            <w:r w:rsidR="000A06EB" w:rsidRPr="002E1B03">
              <w:rPr>
                <w:sz w:val="22"/>
                <w:szCs w:val="22"/>
                <w:lang w:val="fr-CA"/>
              </w:rPr>
            </w:r>
            <w:r w:rsidR="000A06EB" w:rsidRPr="002E1B03">
              <w:rPr>
                <w:sz w:val="22"/>
                <w:szCs w:val="22"/>
                <w:lang w:val="fr-CA"/>
              </w:rPr>
              <w:fldChar w:fldCharType="separate"/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sz w:val="22"/>
                <w:szCs w:val="22"/>
                <w:lang w:val="fr-CA"/>
              </w:rPr>
              <w:fldChar w:fldCharType="end"/>
            </w:r>
            <w:bookmarkEnd w:id="47"/>
          </w:p>
          <w:p w14:paraId="3FA40791" w14:textId="77777777" w:rsidR="00B26B85" w:rsidRPr="002E1B03" w:rsidRDefault="00B26B85" w:rsidP="000A06EB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7B987E5B" w14:textId="77777777" w:rsidR="00B26B85" w:rsidRPr="002E1B03" w:rsidRDefault="00B26B85" w:rsidP="000A06EB">
            <w:pPr>
              <w:pStyle w:val="Text"/>
              <w:rPr>
                <w:sz w:val="22"/>
                <w:szCs w:val="22"/>
                <w:lang w:val="fr-CA"/>
              </w:rPr>
            </w:pPr>
          </w:p>
        </w:tc>
      </w:tr>
      <w:tr w:rsidR="000A06EB" w:rsidRPr="00322D27" w14:paraId="08D5395F" w14:textId="77777777" w:rsidTr="00AB053D">
        <w:trPr>
          <w:trHeight w:val="147"/>
        </w:trPr>
        <w:tc>
          <w:tcPr>
            <w:tcW w:w="4666" w:type="dxa"/>
            <w:vMerge/>
            <w:shd w:val="clear" w:color="auto" w:fill="A6A6A6" w:themeFill="background1" w:themeFillShade="A6"/>
          </w:tcPr>
          <w:p w14:paraId="0A8BB785" w14:textId="77777777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</w:tc>
        <w:tc>
          <w:tcPr>
            <w:tcW w:w="4684" w:type="dxa"/>
          </w:tcPr>
          <w:p w14:paraId="2D0C2543" w14:textId="1D988569" w:rsidR="000A06EB" w:rsidRPr="002E1B03" w:rsidRDefault="002D6D65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t>Ce projet exige</w:t>
            </w:r>
            <w:r w:rsidR="00E459F3" w:rsidRPr="002E1B03">
              <w:rPr>
                <w:sz w:val="22"/>
                <w:szCs w:val="22"/>
                <w:lang w:val="fr-CA"/>
              </w:rPr>
              <w:t>-</w:t>
            </w:r>
            <w:r w:rsidRPr="002E1B03">
              <w:rPr>
                <w:sz w:val="22"/>
                <w:szCs w:val="22"/>
                <w:lang w:val="fr-CA"/>
              </w:rPr>
              <w:t>t</w:t>
            </w:r>
            <w:r w:rsidR="00E459F3" w:rsidRPr="002E1B03">
              <w:rPr>
                <w:sz w:val="22"/>
                <w:szCs w:val="22"/>
                <w:lang w:val="fr-CA"/>
              </w:rPr>
              <w:t>-</w:t>
            </w:r>
            <w:r w:rsidRPr="002E1B03">
              <w:rPr>
                <w:sz w:val="22"/>
                <w:szCs w:val="22"/>
                <w:lang w:val="fr-CA"/>
              </w:rPr>
              <w:t>il la présence de bétail ou d’animaux dressés?</w:t>
            </w:r>
            <w:r w:rsidR="000A06EB" w:rsidRPr="002E1B03">
              <w:rPr>
                <w:sz w:val="22"/>
                <w:szCs w:val="22"/>
                <w:lang w:val="fr-CA"/>
              </w:rPr>
              <w:t xml:space="preserve"> </w:t>
            </w:r>
          </w:p>
          <w:p w14:paraId="45FE3ACE" w14:textId="67B6DB2B" w:rsidR="000A06EB" w:rsidRPr="002E1B03" w:rsidRDefault="000A06EB" w:rsidP="000A06EB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r w:rsidRPr="002E1B03">
              <w:rPr>
                <w:sz w:val="22"/>
                <w:szCs w:val="22"/>
                <w:lang w:val="fr-CA"/>
              </w:rPr>
              <w:t xml:space="preserve"> </w:t>
            </w:r>
            <w:r w:rsidR="002D6D65" w:rsidRPr="002E1B03">
              <w:rPr>
                <w:sz w:val="22"/>
                <w:szCs w:val="22"/>
                <w:lang w:val="fr-CA"/>
              </w:rPr>
              <w:t>Oui</w:t>
            </w:r>
          </w:p>
          <w:p w14:paraId="4522C4E8" w14:textId="6D02E9D1" w:rsidR="000A06EB" w:rsidRPr="002E1B03" w:rsidRDefault="000A06EB" w:rsidP="000A06EB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r w:rsidRPr="002E1B03">
              <w:rPr>
                <w:sz w:val="22"/>
                <w:szCs w:val="22"/>
                <w:lang w:val="fr-CA"/>
              </w:rPr>
              <w:t xml:space="preserve"> No</w:t>
            </w:r>
            <w:r w:rsidR="002D6D65" w:rsidRPr="002E1B03">
              <w:rPr>
                <w:sz w:val="22"/>
                <w:szCs w:val="22"/>
                <w:lang w:val="fr-CA"/>
              </w:rPr>
              <w:t>n</w:t>
            </w:r>
          </w:p>
          <w:p w14:paraId="61E8CA7A" w14:textId="77777777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12D4C7FC" w14:textId="50D2C058" w:rsidR="000A06EB" w:rsidRPr="002E1B03" w:rsidRDefault="002D6D65" w:rsidP="0053709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t xml:space="preserve">Si oui, veuillez préciser : </w:t>
            </w:r>
            <w:r w:rsidR="000A06EB"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48" w:name="Text24"/>
            <w:r w:rsidR="000A06EB" w:rsidRPr="002E1B03">
              <w:rPr>
                <w:sz w:val="22"/>
                <w:szCs w:val="22"/>
                <w:lang w:val="fr-CA"/>
              </w:rPr>
              <w:instrText xml:space="preserve"> FORMTEXT </w:instrText>
            </w:r>
            <w:r w:rsidR="000A06EB" w:rsidRPr="002E1B03">
              <w:rPr>
                <w:sz w:val="22"/>
                <w:szCs w:val="22"/>
                <w:lang w:val="fr-CA"/>
              </w:rPr>
            </w:r>
            <w:r w:rsidR="000A06EB" w:rsidRPr="002E1B03">
              <w:rPr>
                <w:sz w:val="22"/>
                <w:szCs w:val="22"/>
                <w:lang w:val="fr-CA"/>
              </w:rPr>
              <w:fldChar w:fldCharType="separate"/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sz w:val="22"/>
                <w:szCs w:val="22"/>
                <w:lang w:val="fr-CA"/>
              </w:rPr>
              <w:fldChar w:fldCharType="end"/>
            </w:r>
            <w:bookmarkEnd w:id="48"/>
          </w:p>
          <w:p w14:paraId="5583F3C2" w14:textId="77777777" w:rsidR="00B26B85" w:rsidRPr="002E1B03" w:rsidRDefault="00B26B85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24B93829" w14:textId="77777777" w:rsidR="00697DF8" w:rsidRPr="002E1B03" w:rsidRDefault="00697DF8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70AC3AB5" w14:textId="77777777" w:rsidR="00697DF8" w:rsidRPr="002E1B03" w:rsidRDefault="00697DF8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3AAC8E20" w14:textId="77777777" w:rsidR="00B26B85" w:rsidRPr="002E1B03" w:rsidRDefault="00B26B85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</w:tc>
      </w:tr>
      <w:tr w:rsidR="000A06EB" w:rsidRPr="00322D27" w14:paraId="7C31B4B0" w14:textId="77777777" w:rsidTr="00AB053D">
        <w:trPr>
          <w:trHeight w:val="147"/>
        </w:trPr>
        <w:tc>
          <w:tcPr>
            <w:tcW w:w="4666" w:type="dxa"/>
            <w:vMerge/>
            <w:shd w:val="clear" w:color="auto" w:fill="A6A6A6" w:themeFill="background1" w:themeFillShade="A6"/>
          </w:tcPr>
          <w:p w14:paraId="77069985" w14:textId="77777777" w:rsidR="000A06EB" w:rsidRPr="002E1B03" w:rsidRDefault="000A06EB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</w:tc>
        <w:tc>
          <w:tcPr>
            <w:tcW w:w="4684" w:type="dxa"/>
          </w:tcPr>
          <w:p w14:paraId="533C835E" w14:textId="402E3644" w:rsidR="000A06EB" w:rsidRPr="002E1B03" w:rsidRDefault="002D6D65" w:rsidP="000A06EB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t>Ce projet nécessite</w:t>
            </w:r>
            <w:r w:rsidR="00E459F3" w:rsidRPr="002E1B03">
              <w:rPr>
                <w:sz w:val="22"/>
                <w:szCs w:val="22"/>
                <w:lang w:val="fr-CA"/>
              </w:rPr>
              <w:t>-</w:t>
            </w:r>
            <w:r w:rsidRPr="002E1B03">
              <w:rPr>
                <w:sz w:val="22"/>
                <w:szCs w:val="22"/>
                <w:lang w:val="fr-CA"/>
              </w:rPr>
              <w:t>t</w:t>
            </w:r>
            <w:r w:rsidR="00E459F3" w:rsidRPr="002E1B03">
              <w:rPr>
                <w:sz w:val="22"/>
                <w:szCs w:val="22"/>
                <w:lang w:val="fr-CA"/>
              </w:rPr>
              <w:t>-</w:t>
            </w:r>
            <w:r w:rsidRPr="002E1B03">
              <w:rPr>
                <w:sz w:val="22"/>
                <w:szCs w:val="22"/>
                <w:lang w:val="fr-CA"/>
              </w:rPr>
              <w:t>il de l’alcool, des armes à feu ou du tabac?</w:t>
            </w:r>
            <w:r w:rsidR="000A06EB" w:rsidRPr="002E1B03">
              <w:rPr>
                <w:sz w:val="22"/>
                <w:szCs w:val="22"/>
                <w:lang w:val="fr-CA"/>
              </w:rPr>
              <w:t xml:space="preserve"> </w:t>
            </w:r>
          </w:p>
          <w:p w14:paraId="53889752" w14:textId="284FBA46" w:rsidR="000A06EB" w:rsidRPr="002E1B03" w:rsidRDefault="000A06EB" w:rsidP="000A06EB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r w:rsidRPr="002E1B03">
              <w:rPr>
                <w:sz w:val="22"/>
                <w:szCs w:val="22"/>
                <w:lang w:val="fr-CA"/>
              </w:rPr>
              <w:t xml:space="preserve"> </w:t>
            </w:r>
            <w:r w:rsidR="002D6D65" w:rsidRPr="002E1B03">
              <w:rPr>
                <w:sz w:val="22"/>
                <w:szCs w:val="22"/>
                <w:lang w:val="fr-CA"/>
              </w:rPr>
              <w:t>Oui</w:t>
            </w:r>
          </w:p>
          <w:p w14:paraId="3A220D64" w14:textId="15A9E0A8" w:rsidR="000A06EB" w:rsidRPr="002E1B03" w:rsidRDefault="000A06EB" w:rsidP="000A06EB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r w:rsidRPr="002E1B03">
              <w:rPr>
                <w:sz w:val="22"/>
                <w:szCs w:val="22"/>
                <w:lang w:val="fr-CA"/>
              </w:rPr>
              <w:t xml:space="preserve"> No</w:t>
            </w:r>
            <w:r w:rsidR="002D6D65" w:rsidRPr="002E1B03">
              <w:rPr>
                <w:sz w:val="22"/>
                <w:szCs w:val="22"/>
                <w:lang w:val="fr-CA"/>
              </w:rPr>
              <w:t>n</w:t>
            </w:r>
          </w:p>
          <w:p w14:paraId="47687EAF" w14:textId="77777777" w:rsidR="000A06EB" w:rsidRPr="002E1B03" w:rsidRDefault="000A06EB" w:rsidP="000A06EB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35C336B0" w14:textId="147BE3BF" w:rsidR="000A06EB" w:rsidRPr="002E1B03" w:rsidRDefault="002D6D65" w:rsidP="000A06EB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t>Si oui, veuillez préciser quel usage vous comptez en faire :</w:t>
            </w:r>
            <w:r w:rsidR="000A06EB" w:rsidRPr="002E1B03">
              <w:rPr>
                <w:sz w:val="22"/>
                <w:szCs w:val="22"/>
                <w:lang w:val="fr-CA"/>
              </w:rPr>
              <w:t xml:space="preserve"> </w:t>
            </w:r>
            <w:r w:rsidR="000A06EB"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0A06EB" w:rsidRPr="002E1B03">
              <w:rPr>
                <w:sz w:val="22"/>
                <w:szCs w:val="22"/>
                <w:lang w:val="fr-CA"/>
              </w:rPr>
              <w:instrText xml:space="preserve"> FORMTEXT </w:instrText>
            </w:r>
            <w:r w:rsidR="000A06EB" w:rsidRPr="002E1B03">
              <w:rPr>
                <w:sz w:val="22"/>
                <w:szCs w:val="22"/>
                <w:lang w:val="fr-CA"/>
              </w:rPr>
            </w:r>
            <w:r w:rsidR="000A06EB" w:rsidRPr="002E1B03">
              <w:rPr>
                <w:sz w:val="22"/>
                <w:szCs w:val="22"/>
                <w:lang w:val="fr-CA"/>
              </w:rPr>
              <w:fldChar w:fldCharType="separate"/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A06EB" w:rsidRPr="002E1B03">
              <w:rPr>
                <w:sz w:val="22"/>
                <w:szCs w:val="22"/>
                <w:lang w:val="fr-CA"/>
              </w:rPr>
              <w:fldChar w:fldCharType="end"/>
            </w:r>
          </w:p>
          <w:p w14:paraId="50E95BE7" w14:textId="77777777" w:rsidR="00B26B85" w:rsidRPr="002E1B03" w:rsidRDefault="00B26B85" w:rsidP="000A06EB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222EF8EF" w14:textId="77777777" w:rsidR="00A20822" w:rsidRPr="002E1B03" w:rsidRDefault="00A20822" w:rsidP="000A06EB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0ED0D2BF" w14:textId="77777777" w:rsidR="00A20822" w:rsidRPr="002E1B03" w:rsidRDefault="00A20822" w:rsidP="000A06EB">
            <w:pPr>
              <w:pStyle w:val="Text"/>
              <w:rPr>
                <w:sz w:val="22"/>
                <w:szCs w:val="22"/>
                <w:lang w:val="fr-CA"/>
              </w:rPr>
            </w:pPr>
          </w:p>
        </w:tc>
      </w:tr>
      <w:tr w:rsidR="003B6AD0" w:rsidRPr="00322D27" w14:paraId="058A1D24" w14:textId="77777777" w:rsidTr="0067653C">
        <w:trPr>
          <w:trHeight w:val="1400"/>
        </w:trPr>
        <w:tc>
          <w:tcPr>
            <w:tcW w:w="4666" w:type="dxa"/>
            <w:shd w:val="clear" w:color="auto" w:fill="A6A6A6" w:themeFill="background1" w:themeFillShade="A6"/>
          </w:tcPr>
          <w:p w14:paraId="036E1389" w14:textId="67B8BED7" w:rsidR="003B6AD0" w:rsidRPr="002E1B03" w:rsidRDefault="001A7C3B" w:rsidP="001A7C3B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lastRenderedPageBreak/>
              <w:t>Envisagez</w:t>
            </w:r>
            <w:r w:rsidR="00E459F3" w:rsidRPr="002E1B03">
              <w:rPr>
                <w:sz w:val="22"/>
                <w:szCs w:val="22"/>
                <w:lang w:val="fr-CA"/>
              </w:rPr>
              <w:t>-</w:t>
            </w:r>
            <w:r w:rsidRPr="002E1B03">
              <w:rPr>
                <w:sz w:val="22"/>
                <w:szCs w:val="22"/>
                <w:lang w:val="fr-CA"/>
              </w:rPr>
              <w:t>vous de présenter une demande d’entrevue avec un représentant de Parcs Canada?</w:t>
            </w:r>
            <w:r w:rsidR="000329FA" w:rsidRPr="002E1B03">
              <w:rPr>
                <w:sz w:val="22"/>
                <w:szCs w:val="22"/>
                <w:lang w:val="fr-CA"/>
              </w:rPr>
              <w:t xml:space="preserve"> </w:t>
            </w:r>
          </w:p>
        </w:tc>
        <w:tc>
          <w:tcPr>
            <w:tcW w:w="4684" w:type="dxa"/>
          </w:tcPr>
          <w:p w14:paraId="384FA14D" w14:textId="48B578AD" w:rsidR="000329FA" w:rsidRPr="002E1B03" w:rsidRDefault="000329FA" w:rsidP="000329F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r w:rsidRPr="002E1B03">
              <w:rPr>
                <w:sz w:val="22"/>
                <w:szCs w:val="22"/>
                <w:lang w:val="fr-CA"/>
              </w:rPr>
              <w:t xml:space="preserve"> </w:t>
            </w:r>
            <w:r w:rsidR="001A7C3B" w:rsidRPr="002E1B03">
              <w:rPr>
                <w:sz w:val="22"/>
                <w:szCs w:val="22"/>
                <w:lang w:val="fr-CA"/>
              </w:rPr>
              <w:t>Oui</w:t>
            </w:r>
          </w:p>
          <w:p w14:paraId="61EBE049" w14:textId="74E35851" w:rsidR="000329FA" w:rsidRPr="002E1B03" w:rsidRDefault="000329FA" w:rsidP="000329FA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B03">
              <w:rPr>
                <w:sz w:val="22"/>
                <w:szCs w:val="22"/>
                <w:lang w:val="fr-CA"/>
              </w:rPr>
              <w:instrText xml:space="preserve"> FORMCHECKBOX </w:instrText>
            </w:r>
            <w:r w:rsidRPr="002E1B03">
              <w:rPr>
                <w:sz w:val="22"/>
                <w:szCs w:val="22"/>
                <w:lang w:val="fr-CA"/>
              </w:rPr>
            </w:r>
            <w:r w:rsidRPr="002E1B03">
              <w:rPr>
                <w:sz w:val="22"/>
                <w:szCs w:val="22"/>
                <w:lang w:val="fr-CA"/>
              </w:rPr>
              <w:fldChar w:fldCharType="separate"/>
            </w:r>
            <w:r w:rsidRPr="002E1B03">
              <w:rPr>
                <w:sz w:val="22"/>
                <w:szCs w:val="22"/>
                <w:lang w:val="fr-CA"/>
              </w:rPr>
              <w:fldChar w:fldCharType="end"/>
            </w:r>
            <w:r w:rsidRPr="002E1B03">
              <w:rPr>
                <w:sz w:val="22"/>
                <w:szCs w:val="22"/>
                <w:lang w:val="fr-CA"/>
              </w:rPr>
              <w:t xml:space="preserve"> No</w:t>
            </w:r>
            <w:r w:rsidR="001A7C3B" w:rsidRPr="002E1B03">
              <w:rPr>
                <w:sz w:val="22"/>
                <w:szCs w:val="22"/>
                <w:lang w:val="fr-CA"/>
              </w:rPr>
              <w:t>n</w:t>
            </w:r>
          </w:p>
          <w:p w14:paraId="31083E24" w14:textId="77777777" w:rsidR="003B6AD0" w:rsidRPr="002E1B03" w:rsidRDefault="003B6AD0" w:rsidP="0053709A">
            <w:pPr>
              <w:pStyle w:val="Text"/>
              <w:rPr>
                <w:sz w:val="22"/>
                <w:szCs w:val="22"/>
                <w:lang w:val="fr-CA"/>
              </w:rPr>
            </w:pPr>
          </w:p>
          <w:p w14:paraId="30F01609" w14:textId="77679C35" w:rsidR="000329FA" w:rsidRPr="002E1B03" w:rsidRDefault="001A7C3B" w:rsidP="0068791E">
            <w:pPr>
              <w:pStyle w:val="Text"/>
              <w:rPr>
                <w:sz w:val="22"/>
                <w:szCs w:val="22"/>
                <w:lang w:val="fr-CA"/>
              </w:rPr>
            </w:pPr>
            <w:r w:rsidRPr="002E1B03">
              <w:rPr>
                <w:sz w:val="22"/>
                <w:szCs w:val="22"/>
                <w:lang w:val="fr-CA"/>
              </w:rPr>
              <w:t xml:space="preserve">Si oui, veuillez fournir </w:t>
            </w:r>
            <w:r w:rsidR="0068791E" w:rsidRPr="002E1B03">
              <w:rPr>
                <w:sz w:val="22"/>
                <w:szCs w:val="22"/>
                <w:lang w:val="fr-CA"/>
              </w:rPr>
              <w:t>d</w:t>
            </w:r>
            <w:r w:rsidRPr="002E1B03">
              <w:rPr>
                <w:sz w:val="22"/>
                <w:szCs w:val="22"/>
                <w:lang w:val="fr-CA"/>
              </w:rPr>
              <w:t xml:space="preserve">es détails </w:t>
            </w:r>
            <w:r w:rsidR="000329FA" w:rsidRPr="002E1B03">
              <w:rPr>
                <w:sz w:val="22"/>
                <w:szCs w:val="22"/>
                <w:lang w:val="fr-CA"/>
              </w:rPr>
              <w:t xml:space="preserve">: </w:t>
            </w:r>
            <w:r w:rsidR="000329FA" w:rsidRPr="002E1B03">
              <w:rPr>
                <w:sz w:val="22"/>
                <w:szCs w:val="22"/>
                <w:lang w:val="fr-CA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49" w:name="Text39"/>
            <w:r w:rsidR="000329FA" w:rsidRPr="002E1B03">
              <w:rPr>
                <w:sz w:val="22"/>
                <w:szCs w:val="22"/>
                <w:lang w:val="fr-CA"/>
              </w:rPr>
              <w:instrText xml:space="preserve"> FORMTEXT </w:instrText>
            </w:r>
            <w:r w:rsidR="000329FA" w:rsidRPr="002E1B03">
              <w:rPr>
                <w:sz w:val="22"/>
                <w:szCs w:val="22"/>
                <w:lang w:val="fr-CA"/>
              </w:rPr>
            </w:r>
            <w:r w:rsidR="000329FA" w:rsidRPr="002E1B03">
              <w:rPr>
                <w:sz w:val="22"/>
                <w:szCs w:val="22"/>
                <w:lang w:val="fr-CA"/>
              </w:rPr>
              <w:fldChar w:fldCharType="separate"/>
            </w:r>
            <w:r w:rsidR="000329FA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329FA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329FA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329FA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329FA" w:rsidRPr="002E1B03">
              <w:rPr>
                <w:noProof/>
                <w:sz w:val="22"/>
                <w:szCs w:val="22"/>
                <w:lang w:val="fr-CA"/>
              </w:rPr>
              <w:t> </w:t>
            </w:r>
            <w:r w:rsidR="000329FA" w:rsidRPr="002E1B03">
              <w:rPr>
                <w:sz w:val="22"/>
                <w:szCs w:val="22"/>
                <w:lang w:val="fr-CA"/>
              </w:rPr>
              <w:fldChar w:fldCharType="end"/>
            </w:r>
            <w:bookmarkEnd w:id="49"/>
          </w:p>
        </w:tc>
      </w:tr>
    </w:tbl>
    <w:p w14:paraId="1E8C954E" w14:textId="77777777" w:rsidR="009B098E" w:rsidRPr="002E1B03" w:rsidRDefault="009B098E" w:rsidP="009B098E">
      <w:pPr>
        <w:pStyle w:val="Sub-title"/>
        <w:rPr>
          <w:lang w:val="fr-CA"/>
        </w:rPr>
      </w:pPr>
    </w:p>
    <w:p w14:paraId="332AC8CC" w14:textId="7A899A98" w:rsidR="009B098E" w:rsidRPr="002E1B03" w:rsidRDefault="009B098E" w:rsidP="009B098E">
      <w:pPr>
        <w:pStyle w:val="Sub-title"/>
        <w:rPr>
          <w:sz w:val="24"/>
          <w:lang w:val="fr-CA"/>
        </w:rPr>
      </w:pPr>
      <w:r w:rsidRPr="002E1B03">
        <w:rPr>
          <w:sz w:val="24"/>
          <w:lang w:val="fr-CA"/>
        </w:rPr>
        <w:t>S</w:t>
      </w:r>
      <w:r w:rsidR="008928CF" w:rsidRPr="002E1B03">
        <w:rPr>
          <w:sz w:val="24"/>
          <w:lang w:val="fr-CA"/>
        </w:rPr>
        <w:t>ec</w:t>
      </w:r>
      <w:r w:rsidR="00BF0C81" w:rsidRPr="002E1B03">
        <w:rPr>
          <w:sz w:val="24"/>
          <w:lang w:val="fr-CA"/>
        </w:rPr>
        <w:t xml:space="preserve">tion </w:t>
      </w:r>
      <w:r w:rsidR="00D80A18" w:rsidRPr="002E1B03">
        <w:rPr>
          <w:sz w:val="24"/>
          <w:lang w:val="fr-CA"/>
        </w:rPr>
        <w:t>3</w:t>
      </w:r>
      <w:r w:rsidR="008928CF" w:rsidRPr="002E1B03">
        <w:rPr>
          <w:sz w:val="24"/>
          <w:lang w:val="fr-CA"/>
        </w:rPr>
        <w:t xml:space="preserve"> </w:t>
      </w:r>
      <w:r w:rsidR="00D633CF" w:rsidRPr="002E1B03">
        <w:rPr>
          <w:sz w:val="24"/>
          <w:lang w:val="fr-CA"/>
        </w:rPr>
        <w:t>–</w:t>
      </w:r>
      <w:r w:rsidR="008928CF" w:rsidRPr="002E1B03">
        <w:rPr>
          <w:sz w:val="24"/>
          <w:lang w:val="fr-CA"/>
        </w:rPr>
        <w:t xml:space="preserve"> </w:t>
      </w:r>
      <w:r w:rsidR="000D1778" w:rsidRPr="002E1B03">
        <w:rPr>
          <w:sz w:val="24"/>
          <w:lang w:val="fr-CA"/>
        </w:rPr>
        <w:t>Droits</w:t>
      </w:r>
    </w:p>
    <w:p w14:paraId="4CC8A259" w14:textId="77777777" w:rsidR="00471B79" w:rsidRPr="002E1B03" w:rsidRDefault="00471B79" w:rsidP="009B098E">
      <w:pPr>
        <w:pStyle w:val="Text"/>
        <w:rPr>
          <w:sz w:val="20"/>
          <w:lang w:val="fr-CA"/>
        </w:rPr>
      </w:pPr>
    </w:p>
    <w:p w14:paraId="42C3CD1F" w14:textId="77777777" w:rsidR="00671EE1" w:rsidRDefault="00671EE1" w:rsidP="00671EE1">
      <w:pPr>
        <w:pStyle w:val="Text"/>
        <w:rPr>
          <w:sz w:val="22"/>
          <w:lang w:val="fr-CA"/>
        </w:rPr>
      </w:pPr>
      <w:r w:rsidRPr="002E1B03">
        <w:rPr>
          <w:sz w:val="22"/>
          <w:lang w:val="fr-CA"/>
        </w:rPr>
        <w:t xml:space="preserve">Parcs Canada se réserve le droit d’imposer des droits de demande non remboursables </w:t>
      </w:r>
      <w:r>
        <w:rPr>
          <w:sz w:val="22"/>
          <w:lang w:val="fr-CA"/>
        </w:rPr>
        <w:t xml:space="preserve">à la </w:t>
      </w:r>
      <w:r w:rsidRPr="002E1B03">
        <w:rPr>
          <w:sz w:val="22"/>
          <w:lang w:val="fr-CA"/>
        </w:rPr>
        <w:t xml:space="preserve">réception d’une demande de permis de tournage. Les droits doivent avoir été reçus avant le début des activités de tournage ou de photographie. </w:t>
      </w:r>
    </w:p>
    <w:p w14:paraId="6CA0EDD5" w14:textId="77777777" w:rsidR="00671EE1" w:rsidRDefault="00671EE1" w:rsidP="00671EE1">
      <w:pPr>
        <w:pStyle w:val="Text"/>
        <w:rPr>
          <w:sz w:val="22"/>
          <w:lang w:val="fr-CA"/>
        </w:rPr>
      </w:pPr>
    </w:p>
    <w:p w14:paraId="74D100D5" w14:textId="77777777" w:rsidR="00671EE1" w:rsidRDefault="00671EE1" w:rsidP="00671EE1">
      <w:pPr>
        <w:pStyle w:val="Text"/>
        <w:rPr>
          <w:sz w:val="20"/>
          <w:lang w:val="fr-CA"/>
        </w:rPr>
      </w:pPr>
      <w:r w:rsidRPr="002E1B03">
        <w:rPr>
          <w:sz w:val="22"/>
          <w:lang w:val="fr-CA"/>
        </w:rPr>
        <w:t xml:space="preserve">Selon la portée, le lieu et la taille de l’équipe, il se peut que des droits de surveillance (heures supplémentaires comprises) soient imposés à la société de production en plus des droits </w:t>
      </w:r>
      <w:r>
        <w:rPr>
          <w:sz w:val="22"/>
          <w:lang w:val="fr-CA"/>
        </w:rPr>
        <w:t>réguliers</w:t>
      </w:r>
      <w:r w:rsidRPr="002E1B03">
        <w:rPr>
          <w:sz w:val="22"/>
          <w:lang w:val="fr-CA"/>
        </w:rPr>
        <w:t>.</w:t>
      </w:r>
      <w:r w:rsidRPr="002E1B03">
        <w:rPr>
          <w:sz w:val="20"/>
          <w:lang w:val="fr-CA"/>
        </w:rPr>
        <w:t xml:space="preserve"> </w:t>
      </w:r>
    </w:p>
    <w:p w14:paraId="1119E058" w14:textId="77777777" w:rsidR="00671EE1" w:rsidRDefault="00671EE1" w:rsidP="00671EE1">
      <w:pPr>
        <w:pStyle w:val="Text"/>
        <w:rPr>
          <w:sz w:val="22"/>
          <w:lang w:val="fr-CA"/>
        </w:rPr>
      </w:pPr>
    </w:p>
    <w:p w14:paraId="28C05847" w14:textId="5A1E1D72" w:rsidR="00671EE1" w:rsidRPr="00671EE1" w:rsidRDefault="00671EE1" w:rsidP="00671EE1">
      <w:pPr>
        <w:rPr>
          <w:rFonts w:ascii="Georgia" w:hAnsi="Georgia"/>
          <w:szCs w:val="18"/>
          <w:lang w:val="fr-CA"/>
        </w:rPr>
      </w:pPr>
      <w:r w:rsidRPr="000E6BF9">
        <w:rPr>
          <w:rFonts w:ascii="Georgia" w:hAnsi="Georgia"/>
          <w:szCs w:val="18"/>
          <w:lang w:val="fr-CA"/>
        </w:rPr>
        <w:t xml:space="preserve">Pour connaitre les frais, consultez la page de la Tarification sur le site Web du lieu historique national </w:t>
      </w:r>
      <w:r>
        <w:rPr>
          <w:rFonts w:ascii="Georgia" w:hAnsi="Georgia"/>
          <w:szCs w:val="18"/>
          <w:lang w:val="fr-CA"/>
        </w:rPr>
        <w:t>du Phare-de-Pointe-au-Père</w:t>
      </w:r>
      <w:r w:rsidRPr="000E6BF9">
        <w:rPr>
          <w:rFonts w:ascii="Georgia" w:hAnsi="Georgia"/>
          <w:szCs w:val="18"/>
          <w:lang w:val="fr-CA"/>
        </w:rPr>
        <w:t xml:space="preserve"> : </w:t>
      </w:r>
      <w:r>
        <w:rPr>
          <w:rFonts w:ascii="Georgia" w:hAnsi="Georgia"/>
          <w:szCs w:val="18"/>
          <w:lang w:val="fr-CA"/>
        </w:rPr>
        <w:br/>
      </w:r>
      <w:hyperlink r:id="rId7" w:history="1">
        <w:r w:rsidRPr="00671EE1">
          <w:rPr>
            <w:rStyle w:val="Lienhypertexte"/>
            <w:rFonts w:ascii="Georgia" w:hAnsi="Georgia"/>
            <w:lang w:val="fr-CA"/>
          </w:rPr>
          <w:t>https://parcs.canada.ca/lhn-nhs/qc/pointeaupere/visit/tarifs-fees</w:t>
        </w:r>
      </w:hyperlink>
      <w:r>
        <w:rPr>
          <w:lang w:val="fr-CA"/>
        </w:rPr>
        <w:t xml:space="preserve"> </w:t>
      </w:r>
    </w:p>
    <w:p w14:paraId="324F0110" w14:textId="77777777" w:rsidR="00C353B4" w:rsidRDefault="00C353B4" w:rsidP="00C353B4">
      <w:pPr>
        <w:pStyle w:val="Sub-title"/>
        <w:rPr>
          <w:sz w:val="24"/>
          <w:lang w:val="fr-CA"/>
        </w:rPr>
      </w:pPr>
      <w:r w:rsidRPr="002E1B03">
        <w:rPr>
          <w:sz w:val="24"/>
          <w:lang w:val="fr-CA"/>
        </w:rPr>
        <w:t xml:space="preserve">Section 4 – </w:t>
      </w:r>
      <w:r>
        <w:rPr>
          <w:sz w:val="24"/>
          <w:lang w:val="fr-CA"/>
        </w:rPr>
        <w:t>Prochaines étapes</w:t>
      </w:r>
    </w:p>
    <w:p w14:paraId="1BE88401" w14:textId="77777777" w:rsidR="00C353B4" w:rsidRPr="00AF3CD0" w:rsidRDefault="00C353B4" w:rsidP="00C353B4">
      <w:pPr>
        <w:pStyle w:val="Sub-title"/>
        <w:rPr>
          <w:rFonts w:ascii="Georgia" w:hAnsi="Georgia"/>
          <w:szCs w:val="16"/>
          <w:lang w:val="fr-CA"/>
        </w:rPr>
      </w:pPr>
    </w:p>
    <w:p w14:paraId="421CCEE3" w14:textId="77777777" w:rsidR="00C353B4" w:rsidRPr="00AF3CD0" w:rsidRDefault="00C353B4" w:rsidP="00C353B4">
      <w:pPr>
        <w:pStyle w:val="Sub-title"/>
        <w:rPr>
          <w:rFonts w:ascii="Georgia" w:hAnsi="Georgia"/>
          <w:sz w:val="22"/>
          <w:szCs w:val="18"/>
          <w:lang w:val="fr-CA"/>
        </w:rPr>
      </w:pPr>
      <w:r w:rsidRPr="00AF3CD0">
        <w:rPr>
          <w:rFonts w:ascii="Georgia" w:hAnsi="Georgia"/>
          <w:sz w:val="22"/>
          <w:szCs w:val="18"/>
          <w:lang w:val="fr-CA"/>
        </w:rPr>
        <w:t xml:space="preserve">Si votre demande de permis d’activités de tournage est acceptée, vous recevrez </w:t>
      </w:r>
      <w:r>
        <w:rPr>
          <w:rFonts w:ascii="Georgia" w:hAnsi="Georgia"/>
          <w:sz w:val="22"/>
          <w:szCs w:val="18"/>
          <w:lang w:val="fr-CA"/>
        </w:rPr>
        <w:t>le</w:t>
      </w:r>
      <w:r w:rsidRPr="00AF3CD0">
        <w:rPr>
          <w:rFonts w:ascii="Georgia" w:hAnsi="Georgia"/>
          <w:sz w:val="22"/>
          <w:szCs w:val="18"/>
          <w:lang w:val="fr-CA"/>
        </w:rPr>
        <w:t xml:space="preserve"> document légal </w:t>
      </w:r>
      <w:r w:rsidRPr="00AF3CD0">
        <w:rPr>
          <w:rFonts w:ascii="Georgia" w:hAnsi="Georgia"/>
          <w:i/>
          <w:iCs/>
          <w:sz w:val="22"/>
          <w:szCs w:val="18"/>
          <w:lang w:val="fr-CA"/>
        </w:rPr>
        <w:t>Accord de licence de tournage</w:t>
      </w:r>
      <w:r w:rsidRPr="00AF3CD0">
        <w:rPr>
          <w:rFonts w:ascii="Georgia" w:hAnsi="Georgia"/>
          <w:sz w:val="22"/>
          <w:szCs w:val="18"/>
          <w:lang w:val="fr-CA"/>
        </w:rPr>
        <w:t xml:space="preserve">, qui devra être lu et signé par votre </w:t>
      </w:r>
      <w:r>
        <w:rPr>
          <w:rFonts w:ascii="Georgia" w:hAnsi="Georgia"/>
          <w:sz w:val="22"/>
          <w:szCs w:val="18"/>
          <w:lang w:val="fr-CA"/>
        </w:rPr>
        <w:t>s</w:t>
      </w:r>
      <w:r w:rsidRPr="00AF3CD0">
        <w:rPr>
          <w:rFonts w:ascii="Georgia" w:hAnsi="Georgia"/>
          <w:sz w:val="22"/>
          <w:szCs w:val="18"/>
          <w:lang w:val="fr-CA"/>
        </w:rPr>
        <w:t xml:space="preserve">ociété de tournage et par le directeur de l’Unité de gestion de la Gaspésie pour être valide. </w:t>
      </w:r>
    </w:p>
    <w:p w14:paraId="314B8115" w14:textId="77777777" w:rsidR="00C353B4" w:rsidRPr="002E1B03" w:rsidRDefault="00C353B4" w:rsidP="009B098E">
      <w:pPr>
        <w:pStyle w:val="Sub-title"/>
        <w:rPr>
          <w:sz w:val="24"/>
          <w:lang w:val="fr-CA"/>
        </w:rPr>
      </w:pPr>
    </w:p>
    <w:p w14:paraId="227CDE20" w14:textId="338A5EC4" w:rsidR="009B098E" w:rsidRPr="002E1B03" w:rsidRDefault="00D633CF" w:rsidP="009B098E">
      <w:pPr>
        <w:pStyle w:val="Sub-title"/>
        <w:rPr>
          <w:sz w:val="24"/>
          <w:lang w:val="fr-CA"/>
        </w:rPr>
      </w:pPr>
      <w:r w:rsidRPr="002E1B03">
        <w:rPr>
          <w:sz w:val="24"/>
          <w:lang w:val="fr-CA"/>
        </w:rPr>
        <w:t xml:space="preserve">Section </w:t>
      </w:r>
      <w:r w:rsidR="00D80A18" w:rsidRPr="002E1B03">
        <w:rPr>
          <w:sz w:val="24"/>
          <w:lang w:val="fr-CA"/>
        </w:rPr>
        <w:t>5</w:t>
      </w:r>
      <w:r w:rsidRPr="002E1B03">
        <w:rPr>
          <w:sz w:val="24"/>
          <w:lang w:val="fr-CA"/>
        </w:rPr>
        <w:t xml:space="preserve"> – </w:t>
      </w:r>
      <w:r w:rsidR="005C1423" w:rsidRPr="002E1B03">
        <w:rPr>
          <w:sz w:val="24"/>
          <w:lang w:val="fr-CA"/>
        </w:rPr>
        <w:t xml:space="preserve">Nos coordonnées </w:t>
      </w:r>
    </w:p>
    <w:p w14:paraId="07B75468" w14:textId="77777777" w:rsidR="00C353B4" w:rsidRDefault="00C353B4" w:rsidP="008D1FFB">
      <w:pPr>
        <w:pStyle w:val="Corpsdetexte"/>
        <w:tabs>
          <w:tab w:val="left" w:pos="3141"/>
        </w:tabs>
        <w:ind w:right="1361"/>
      </w:pPr>
    </w:p>
    <w:p w14:paraId="03F95D4F" w14:textId="2DEA11BD" w:rsidR="00A12085" w:rsidRPr="008C2B43" w:rsidRDefault="00F717E0" w:rsidP="008D1FFB">
      <w:pPr>
        <w:pStyle w:val="Corpsdetexte"/>
        <w:tabs>
          <w:tab w:val="left" w:pos="3141"/>
        </w:tabs>
        <w:ind w:right="1361"/>
        <w:rPr>
          <w:noProof/>
          <w:sz w:val="24"/>
          <w:lang w:val="fr-CA"/>
        </w:rPr>
      </w:pPr>
      <w:r>
        <w:t>R</w:t>
      </w:r>
      <w:r w:rsidR="009210CA" w:rsidRPr="002E1B03">
        <w:t>elation</w:t>
      </w:r>
      <w:r w:rsidR="002B2F00">
        <w:t>s</w:t>
      </w:r>
      <w:r w:rsidR="009210CA" w:rsidRPr="002E1B03">
        <w:t xml:space="preserve"> </w:t>
      </w:r>
      <w:r w:rsidR="002B2F00">
        <w:t>e</w:t>
      </w:r>
      <w:r w:rsidR="009210CA" w:rsidRPr="002E1B03">
        <w:t>xterne</w:t>
      </w:r>
      <w:r w:rsidR="002B2F00">
        <w:t xml:space="preserve">s, </w:t>
      </w:r>
      <w:r w:rsidR="00D83BE1">
        <w:t xml:space="preserve">Lieu historique </w:t>
      </w:r>
      <w:r w:rsidR="009210CA" w:rsidRPr="002E1B03">
        <w:t>national</w:t>
      </w:r>
      <w:r w:rsidR="00D83BE1">
        <w:t xml:space="preserve"> du Phare-de-Pointe-au-Père</w:t>
      </w:r>
      <w:r w:rsidR="002B2F00">
        <w:t> :</w:t>
      </w:r>
      <w:r w:rsidR="008D1FFB">
        <w:t xml:space="preserve"> </w:t>
      </w:r>
      <w:hyperlink r:id="rId8" w:history="1">
        <w:r w:rsidR="002B2F00" w:rsidRPr="00934155">
          <w:rPr>
            <w:rStyle w:val="Lienhypertexte"/>
          </w:rPr>
          <w:t>relationsexternes-externalrelations@pc.gc.ca</w:t>
        </w:r>
      </w:hyperlink>
    </w:p>
    <w:sectPr w:rsidR="00A12085" w:rsidRPr="008C2B43" w:rsidSect="00D2342C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276" w:right="1440" w:bottom="1440" w:left="1440" w:header="567" w:footer="53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9C1114" w14:textId="77777777" w:rsidR="00B325B8" w:rsidRDefault="00B325B8" w:rsidP="00B60AE4">
      <w:pPr>
        <w:spacing w:after="0" w:line="240" w:lineRule="auto"/>
      </w:pPr>
      <w:r>
        <w:separator/>
      </w:r>
    </w:p>
  </w:endnote>
  <w:endnote w:type="continuationSeparator" w:id="0">
    <w:p w14:paraId="7ED52864" w14:textId="77777777" w:rsidR="00B325B8" w:rsidRDefault="00B325B8" w:rsidP="00B60A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 LT 45 Light">
    <w:panose1 w:val="020B0403020202020204"/>
    <w:charset w:val="00"/>
    <w:family w:val="swiss"/>
    <w:pitch w:val="variable"/>
    <w:sig w:usb0="8000002F" w:usb1="4000004A" w:usb2="00000000" w:usb3="00000000" w:csb0="00000001" w:csb1="00000000"/>
  </w:font>
  <w:font w:name="HelveticaNeue LT 65 Medium">
    <w:panose1 w:val="020B0804020202020204"/>
    <w:charset w:val="00"/>
    <w:family w:val="swiss"/>
    <w:pitch w:val="variable"/>
    <w:sig w:usb0="8000002F" w:usb1="4000004A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7554A7" w14:textId="6BC89ED9" w:rsidR="00AA6557" w:rsidRPr="00B60AE4" w:rsidRDefault="00AA6557" w:rsidP="00B60AE4">
    <w:pPr>
      <w:pStyle w:val="Pieddepage"/>
      <w:tabs>
        <w:tab w:val="clear" w:pos="4680"/>
        <w:tab w:val="clear" w:pos="9360"/>
        <w:tab w:val="right" w:pos="9900"/>
      </w:tabs>
    </w:pPr>
    <w:r w:rsidRPr="00321819">
      <w:rPr>
        <w:noProof/>
        <w:lang w:eastAsia="en-CA"/>
      </w:rPr>
      <w:drawing>
        <wp:anchor distT="0" distB="0" distL="114300" distR="114300" simplePos="0" relativeHeight="251663360" behindDoc="0" locked="0" layoutInCell="1" allowOverlap="1" wp14:anchorId="4C2A4A47" wp14:editId="09F23449">
          <wp:simplePos x="0" y="0"/>
          <wp:positionH relativeFrom="margin">
            <wp:posOffset>4961890</wp:posOffset>
          </wp:positionH>
          <wp:positionV relativeFrom="page">
            <wp:posOffset>9187815</wp:posOffset>
          </wp:positionV>
          <wp:extent cx="981075" cy="457200"/>
          <wp:effectExtent l="0" t="0" r="9525" b="0"/>
          <wp:wrapThrough wrapText="bothSides">
            <wp:wrapPolygon edited="0">
              <wp:start x="0" y="0"/>
              <wp:lineTo x="0" y="20700"/>
              <wp:lineTo x="21390" y="20700"/>
              <wp:lineTo x="21390" y="0"/>
              <wp:lineTo x="0" y="0"/>
            </wp:wrapPolygon>
          </wp:wrapThrough>
          <wp:docPr id="28" name="Picture 4" descr="Canada Wordmark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nada Wordmark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81075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92B39">
      <w:rPr>
        <w:noProof/>
        <w:lang w:eastAsia="en-CA"/>
      </w:rPr>
      <w:drawing>
        <wp:inline distT="0" distB="0" distL="0" distR="0" wp14:anchorId="14B69965" wp14:editId="39D4D83A">
          <wp:extent cx="1275149" cy="199176"/>
          <wp:effectExtent l="0" t="0" r="1270" b="0"/>
          <wp:docPr id="29" name="Image 29" descr="C:\_Textes\Logos\PCanFrB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_Textes\Logos\PCanFrBW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7520" cy="2167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987897" w14:textId="6F2F5AAE" w:rsidR="00AA6557" w:rsidRDefault="00AA6557">
    <w:pPr>
      <w:pStyle w:val="Pieddepage"/>
    </w:pPr>
    <w:r w:rsidRPr="00792B39">
      <w:rPr>
        <w:noProof/>
        <w:lang w:eastAsia="en-CA"/>
      </w:rPr>
      <w:drawing>
        <wp:inline distT="0" distB="0" distL="0" distR="0" wp14:anchorId="7F34F263" wp14:editId="34A0EE12">
          <wp:extent cx="1122630" cy="175353"/>
          <wp:effectExtent l="0" t="0" r="1905" b="0"/>
          <wp:docPr id="31" name="Image 31" descr="C:\_Textes\Logos\PCanFrB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_Textes\Logos\PCanFrBW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4710" cy="1788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en-CA"/>
      </w:rPr>
      <w:drawing>
        <wp:anchor distT="0" distB="0" distL="114300" distR="114300" simplePos="0" relativeHeight="251660288" behindDoc="0" locked="0" layoutInCell="1" allowOverlap="1" wp14:anchorId="65545C1D" wp14:editId="23E0033D">
          <wp:simplePos x="2162175" y="9258300"/>
          <wp:positionH relativeFrom="margin">
            <wp:align>right</wp:align>
          </wp:positionH>
          <wp:positionV relativeFrom="page">
            <wp:posOffset>9181465</wp:posOffset>
          </wp:positionV>
          <wp:extent cx="981075" cy="457200"/>
          <wp:effectExtent l="19050" t="0" r="9525" b="0"/>
          <wp:wrapThrough wrapText="bothSides">
            <wp:wrapPolygon edited="0">
              <wp:start x="-419" y="0"/>
              <wp:lineTo x="-419" y="20700"/>
              <wp:lineTo x="21810" y="20700"/>
              <wp:lineTo x="21810" y="0"/>
              <wp:lineTo x="-419" y="0"/>
            </wp:wrapPolygon>
          </wp:wrapThrough>
          <wp:docPr id="32" name="Picture 4" descr="Canada Wordmark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nada Wordmark.tif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81075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CF0B37" w14:textId="77777777" w:rsidR="00B325B8" w:rsidRDefault="00B325B8" w:rsidP="00B60AE4">
      <w:pPr>
        <w:spacing w:after="0" w:line="240" w:lineRule="auto"/>
      </w:pPr>
      <w:r>
        <w:separator/>
      </w:r>
    </w:p>
  </w:footnote>
  <w:footnote w:type="continuationSeparator" w:id="0">
    <w:p w14:paraId="3C92CEA1" w14:textId="77777777" w:rsidR="00B325B8" w:rsidRDefault="00B325B8" w:rsidP="00B60A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E0E3DA" w14:textId="16EB4A5C" w:rsidR="00996D36" w:rsidRDefault="00996D36">
    <w:pPr>
      <w:pStyle w:val="En-tte"/>
    </w:pPr>
    <w:r>
      <w:rPr>
        <w:noProof/>
      </w:rPr>
      <w:drawing>
        <wp:inline distT="0" distB="0" distL="0" distR="0" wp14:anchorId="5B906A23" wp14:editId="7BD91256">
          <wp:extent cx="603841" cy="552450"/>
          <wp:effectExtent l="0" t="0" r="6350" b="0"/>
          <wp:docPr id="2" name="Image 2" descr="Une image contenant clipart, croquis, symbole, logo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 descr="Une image contenant clipart, croquis, symbole, logo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5710" cy="5633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51F9EE" w14:textId="2C62A6A8" w:rsidR="00AA6557" w:rsidRDefault="00996D36" w:rsidP="001D6317">
    <w:pPr>
      <w:pStyle w:val="En-tte"/>
      <w:tabs>
        <w:tab w:val="clear" w:pos="4680"/>
      </w:tabs>
    </w:pPr>
    <w:r>
      <w:rPr>
        <w:noProof/>
      </w:rPr>
      <w:drawing>
        <wp:inline distT="0" distB="0" distL="0" distR="0" wp14:anchorId="347CCD08" wp14:editId="17B3E1F3">
          <wp:extent cx="614252" cy="561975"/>
          <wp:effectExtent l="0" t="0" r="0" b="0"/>
          <wp:docPr id="1" name="Image 1" descr="Une image contenant clipart, croquis, symbole, logo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 descr="Une image contenant clipart, croquis, symbole, logo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285" cy="5921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D6317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ZGSWr8hJfT156QCi3eaS/Eb36cHNKDyq7ubaaWqQtbLYpUoECaClXJWY77fwjrxXf7TZMsxR7uCqmE3Rzj+XLA==" w:salt="ccfdyk5Iuvcp58k7y9BdvA==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1s7A0NbQ0tjAzMjJX0lEKTi0uzszPAykwrAUAb7yzKCwAAAA="/>
  </w:docVars>
  <w:rsids>
    <w:rsidRoot w:val="00B60AE4"/>
    <w:rsid w:val="00000B21"/>
    <w:rsid w:val="000226C6"/>
    <w:rsid w:val="000329FA"/>
    <w:rsid w:val="000336EA"/>
    <w:rsid w:val="00070078"/>
    <w:rsid w:val="00094234"/>
    <w:rsid w:val="000A06EB"/>
    <w:rsid w:val="000C0653"/>
    <w:rsid w:val="000D1778"/>
    <w:rsid w:val="00102033"/>
    <w:rsid w:val="001119C2"/>
    <w:rsid w:val="00190BE0"/>
    <w:rsid w:val="00190EEE"/>
    <w:rsid w:val="001A7C3B"/>
    <w:rsid w:val="001B6EF6"/>
    <w:rsid w:val="001C0D69"/>
    <w:rsid w:val="001C214D"/>
    <w:rsid w:val="001C2500"/>
    <w:rsid w:val="001D41DE"/>
    <w:rsid w:val="001D6317"/>
    <w:rsid w:val="00203237"/>
    <w:rsid w:val="002055B0"/>
    <w:rsid w:val="00214214"/>
    <w:rsid w:val="00223D14"/>
    <w:rsid w:val="00237EEE"/>
    <w:rsid w:val="002705CA"/>
    <w:rsid w:val="00271072"/>
    <w:rsid w:val="00285C2F"/>
    <w:rsid w:val="002B2F00"/>
    <w:rsid w:val="002D6B43"/>
    <w:rsid w:val="002D6D65"/>
    <w:rsid w:val="002E1B03"/>
    <w:rsid w:val="00310DF1"/>
    <w:rsid w:val="00312349"/>
    <w:rsid w:val="00321819"/>
    <w:rsid w:val="00322D27"/>
    <w:rsid w:val="0032746D"/>
    <w:rsid w:val="00331B8C"/>
    <w:rsid w:val="00340C23"/>
    <w:rsid w:val="0034498E"/>
    <w:rsid w:val="00385F85"/>
    <w:rsid w:val="003B6AD0"/>
    <w:rsid w:val="00401C17"/>
    <w:rsid w:val="004118A9"/>
    <w:rsid w:val="00426ABC"/>
    <w:rsid w:val="00454841"/>
    <w:rsid w:val="004566D8"/>
    <w:rsid w:val="00471B79"/>
    <w:rsid w:val="00474453"/>
    <w:rsid w:val="00491CBF"/>
    <w:rsid w:val="004A1F4C"/>
    <w:rsid w:val="004C61C8"/>
    <w:rsid w:val="004E2E9D"/>
    <w:rsid w:val="004F2A1C"/>
    <w:rsid w:val="0053709A"/>
    <w:rsid w:val="0055145E"/>
    <w:rsid w:val="005A51B6"/>
    <w:rsid w:val="005B1667"/>
    <w:rsid w:val="005C1423"/>
    <w:rsid w:val="005D0BD0"/>
    <w:rsid w:val="005D4FF7"/>
    <w:rsid w:val="00613FE4"/>
    <w:rsid w:val="00663932"/>
    <w:rsid w:val="00671EE1"/>
    <w:rsid w:val="0067653C"/>
    <w:rsid w:val="0068791E"/>
    <w:rsid w:val="006942CA"/>
    <w:rsid w:val="00697DF8"/>
    <w:rsid w:val="006B2AE3"/>
    <w:rsid w:val="006D3E29"/>
    <w:rsid w:val="006E4921"/>
    <w:rsid w:val="006E725F"/>
    <w:rsid w:val="00715C15"/>
    <w:rsid w:val="007463F5"/>
    <w:rsid w:val="00792B39"/>
    <w:rsid w:val="007B376F"/>
    <w:rsid w:val="007F457A"/>
    <w:rsid w:val="007F7385"/>
    <w:rsid w:val="00804DA5"/>
    <w:rsid w:val="0084098B"/>
    <w:rsid w:val="008928CF"/>
    <w:rsid w:val="008B27A5"/>
    <w:rsid w:val="008C0C15"/>
    <w:rsid w:val="008C2B43"/>
    <w:rsid w:val="008C7A84"/>
    <w:rsid w:val="008D1FFB"/>
    <w:rsid w:val="009210CA"/>
    <w:rsid w:val="00936C0B"/>
    <w:rsid w:val="009426E8"/>
    <w:rsid w:val="009878F8"/>
    <w:rsid w:val="00990D21"/>
    <w:rsid w:val="00991B0B"/>
    <w:rsid w:val="00996D36"/>
    <w:rsid w:val="009B098E"/>
    <w:rsid w:val="009E46A0"/>
    <w:rsid w:val="00A12085"/>
    <w:rsid w:val="00A20822"/>
    <w:rsid w:val="00A665C5"/>
    <w:rsid w:val="00A80782"/>
    <w:rsid w:val="00AA6557"/>
    <w:rsid w:val="00AB053D"/>
    <w:rsid w:val="00AB5BD1"/>
    <w:rsid w:val="00AC32D6"/>
    <w:rsid w:val="00AC397A"/>
    <w:rsid w:val="00AF4FA0"/>
    <w:rsid w:val="00AF58BB"/>
    <w:rsid w:val="00AF7F6A"/>
    <w:rsid w:val="00B26B85"/>
    <w:rsid w:val="00B325B8"/>
    <w:rsid w:val="00B340FC"/>
    <w:rsid w:val="00B4599E"/>
    <w:rsid w:val="00B47A58"/>
    <w:rsid w:val="00B60AE4"/>
    <w:rsid w:val="00B72ECB"/>
    <w:rsid w:val="00B745B4"/>
    <w:rsid w:val="00BB6738"/>
    <w:rsid w:val="00BC173F"/>
    <w:rsid w:val="00BC54A6"/>
    <w:rsid w:val="00BD315B"/>
    <w:rsid w:val="00BF0C81"/>
    <w:rsid w:val="00BF1980"/>
    <w:rsid w:val="00BF343A"/>
    <w:rsid w:val="00C012C5"/>
    <w:rsid w:val="00C05C54"/>
    <w:rsid w:val="00C31C71"/>
    <w:rsid w:val="00C353B4"/>
    <w:rsid w:val="00C61605"/>
    <w:rsid w:val="00C7223C"/>
    <w:rsid w:val="00CB2E72"/>
    <w:rsid w:val="00D232FF"/>
    <w:rsid w:val="00D2342C"/>
    <w:rsid w:val="00D2784D"/>
    <w:rsid w:val="00D35151"/>
    <w:rsid w:val="00D633CF"/>
    <w:rsid w:val="00D73439"/>
    <w:rsid w:val="00D74491"/>
    <w:rsid w:val="00D75CA2"/>
    <w:rsid w:val="00D80A18"/>
    <w:rsid w:val="00D83BE1"/>
    <w:rsid w:val="00D846B5"/>
    <w:rsid w:val="00D97293"/>
    <w:rsid w:val="00DA24B3"/>
    <w:rsid w:val="00DB360D"/>
    <w:rsid w:val="00DC3FDD"/>
    <w:rsid w:val="00DE664E"/>
    <w:rsid w:val="00DF09BF"/>
    <w:rsid w:val="00E459F3"/>
    <w:rsid w:val="00E528C8"/>
    <w:rsid w:val="00E9282A"/>
    <w:rsid w:val="00ED209F"/>
    <w:rsid w:val="00F33548"/>
    <w:rsid w:val="00F546DE"/>
    <w:rsid w:val="00F717E0"/>
    <w:rsid w:val="00FA49CA"/>
    <w:rsid w:val="00FC43EC"/>
    <w:rsid w:val="00FD168E"/>
    <w:rsid w:val="00FD7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FC92DB"/>
  <w15:docId w15:val="{65496B6C-121E-4CC6-B69D-369CD86A2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203237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rsid w:val="00B60A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03237"/>
  </w:style>
  <w:style w:type="paragraph" w:styleId="Pieddepage">
    <w:name w:val="footer"/>
    <w:basedOn w:val="Normal"/>
    <w:link w:val="PieddepageCar"/>
    <w:uiPriority w:val="99"/>
    <w:rsid w:val="00B60A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03237"/>
  </w:style>
  <w:style w:type="paragraph" w:styleId="Textedebulles">
    <w:name w:val="Balloon Text"/>
    <w:basedOn w:val="Normal"/>
    <w:link w:val="TextedebullesCar"/>
    <w:uiPriority w:val="99"/>
    <w:semiHidden/>
    <w:rsid w:val="00B60A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03237"/>
    <w:rPr>
      <w:rFonts w:ascii="Tahoma" w:hAnsi="Tahoma" w:cs="Tahoma"/>
      <w:sz w:val="16"/>
      <w:szCs w:val="16"/>
    </w:rPr>
  </w:style>
  <w:style w:type="paragraph" w:customStyle="1" w:styleId="MainTitle">
    <w:name w:val="Main Title"/>
    <w:basedOn w:val="Normal"/>
    <w:link w:val="MainTitleChar"/>
    <w:qFormat/>
    <w:rsid w:val="00094234"/>
    <w:pPr>
      <w:spacing w:after="0" w:line="240" w:lineRule="auto"/>
    </w:pPr>
    <w:rPr>
      <w:rFonts w:ascii="HelveticaNeue LT 45 Light" w:hAnsi="HelveticaNeue LT 45 Light"/>
      <w:sz w:val="56"/>
      <w:szCs w:val="56"/>
    </w:rPr>
  </w:style>
  <w:style w:type="paragraph" w:customStyle="1" w:styleId="SecondaryTitle">
    <w:name w:val="Secondary Title"/>
    <w:basedOn w:val="Normal"/>
    <w:link w:val="SecondaryTitleChar"/>
    <w:qFormat/>
    <w:rsid w:val="00094234"/>
    <w:pPr>
      <w:spacing w:after="0" w:line="240" w:lineRule="auto"/>
    </w:pPr>
    <w:rPr>
      <w:rFonts w:ascii="HelveticaNeue LT 65 Medium" w:hAnsi="HelveticaNeue LT 65 Medium"/>
      <w:sz w:val="24"/>
      <w:szCs w:val="24"/>
    </w:rPr>
  </w:style>
  <w:style w:type="character" w:customStyle="1" w:styleId="MainTitleChar">
    <w:name w:val="Main Title Char"/>
    <w:basedOn w:val="Policepardfaut"/>
    <w:link w:val="MainTitle"/>
    <w:rsid w:val="00094234"/>
    <w:rPr>
      <w:rFonts w:ascii="HelveticaNeue LT 45 Light" w:hAnsi="HelveticaNeue LT 45 Light"/>
      <w:sz w:val="56"/>
      <w:szCs w:val="56"/>
    </w:rPr>
  </w:style>
  <w:style w:type="paragraph" w:customStyle="1" w:styleId="Sub-title">
    <w:name w:val="Sub-title"/>
    <w:basedOn w:val="Normal"/>
    <w:link w:val="Sub-titleChar"/>
    <w:qFormat/>
    <w:rsid w:val="00094234"/>
    <w:pPr>
      <w:spacing w:after="0" w:line="240" w:lineRule="auto"/>
    </w:pPr>
    <w:rPr>
      <w:rFonts w:ascii="HelveticaNeue LT 65 Medium" w:hAnsi="HelveticaNeue LT 65 Medium"/>
      <w:sz w:val="20"/>
      <w:szCs w:val="20"/>
    </w:rPr>
  </w:style>
  <w:style w:type="character" w:customStyle="1" w:styleId="SecondaryTitleChar">
    <w:name w:val="Secondary Title Char"/>
    <w:basedOn w:val="Policepardfaut"/>
    <w:link w:val="SecondaryTitle"/>
    <w:rsid w:val="00094234"/>
    <w:rPr>
      <w:rFonts w:ascii="HelveticaNeue LT 65 Medium" w:hAnsi="HelveticaNeue LT 65 Medium"/>
      <w:sz w:val="24"/>
      <w:szCs w:val="24"/>
    </w:rPr>
  </w:style>
  <w:style w:type="paragraph" w:customStyle="1" w:styleId="Text">
    <w:name w:val="Text"/>
    <w:basedOn w:val="Normal"/>
    <w:link w:val="TextChar"/>
    <w:qFormat/>
    <w:rsid w:val="00094234"/>
    <w:pPr>
      <w:spacing w:after="0" w:line="240" w:lineRule="auto"/>
    </w:pPr>
    <w:rPr>
      <w:rFonts w:ascii="Georgia" w:hAnsi="Georgia"/>
      <w:sz w:val="18"/>
      <w:szCs w:val="18"/>
    </w:rPr>
  </w:style>
  <w:style w:type="character" w:customStyle="1" w:styleId="Sub-titleChar">
    <w:name w:val="Sub-title Char"/>
    <w:basedOn w:val="Policepardfaut"/>
    <w:link w:val="Sub-title"/>
    <w:rsid w:val="00094234"/>
    <w:rPr>
      <w:rFonts w:ascii="HelveticaNeue LT 65 Medium" w:hAnsi="HelveticaNeue LT 65 Medium"/>
      <w:sz w:val="20"/>
      <w:szCs w:val="20"/>
    </w:rPr>
  </w:style>
  <w:style w:type="character" w:customStyle="1" w:styleId="TextChar">
    <w:name w:val="Text Char"/>
    <w:basedOn w:val="Policepardfaut"/>
    <w:link w:val="Text"/>
    <w:rsid w:val="00094234"/>
    <w:rPr>
      <w:rFonts w:ascii="Georgia" w:hAnsi="Georgia"/>
      <w:sz w:val="18"/>
      <w:szCs w:val="18"/>
    </w:rPr>
  </w:style>
  <w:style w:type="character" w:styleId="Accentuationintense">
    <w:name w:val="Intense Emphasis"/>
    <w:basedOn w:val="Policepardfaut"/>
    <w:uiPriority w:val="21"/>
    <w:qFormat/>
    <w:rsid w:val="00094234"/>
    <w:rPr>
      <w:b/>
      <w:bCs/>
      <w:i/>
      <w:iCs/>
      <w:color w:val="4F81BD" w:themeColor="accent1"/>
    </w:rPr>
  </w:style>
  <w:style w:type="character" w:styleId="Lienhypertexte">
    <w:name w:val="Hyperlink"/>
    <w:basedOn w:val="Policepardfaut"/>
    <w:uiPriority w:val="99"/>
    <w:rsid w:val="009B098E"/>
    <w:rPr>
      <w:color w:val="0000FF"/>
      <w:u w:val="single"/>
    </w:rPr>
  </w:style>
  <w:style w:type="table" w:styleId="Grilledutableau">
    <w:name w:val="Table Grid"/>
    <w:basedOn w:val="TableauNormal"/>
    <w:uiPriority w:val="59"/>
    <w:rsid w:val="009B0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53709A"/>
    <w:rPr>
      <w:color w:val="808080"/>
    </w:rPr>
  </w:style>
  <w:style w:type="character" w:styleId="Marquedecommentaire">
    <w:name w:val="annotation reference"/>
    <w:basedOn w:val="Policepardfaut"/>
    <w:uiPriority w:val="99"/>
    <w:semiHidden/>
    <w:unhideWhenUsed/>
    <w:rsid w:val="003B6AD0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3B6AD0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3B6AD0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3B6AD0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3B6AD0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B26B85"/>
    <w:pPr>
      <w:spacing w:after="0" w:line="240" w:lineRule="auto"/>
    </w:pPr>
  </w:style>
  <w:style w:type="paragraph" w:styleId="Corpsdetexte">
    <w:name w:val="Body Text"/>
    <w:basedOn w:val="Normal"/>
    <w:link w:val="CorpsdetexteCar"/>
    <w:uiPriority w:val="1"/>
    <w:qFormat/>
    <w:rsid w:val="009210CA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  <w:lang w:val="fr-FR"/>
    </w:rPr>
  </w:style>
  <w:style w:type="character" w:customStyle="1" w:styleId="CorpsdetexteCar">
    <w:name w:val="Corps de texte Car"/>
    <w:basedOn w:val="Policepardfaut"/>
    <w:link w:val="Corpsdetexte"/>
    <w:uiPriority w:val="1"/>
    <w:rsid w:val="009210CA"/>
    <w:rPr>
      <w:rFonts w:ascii="Georgia" w:eastAsia="Georgia" w:hAnsi="Georgia" w:cs="Georgia"/>
      <w:lang w:val="fr-FR"/>
    </w:rPr>
  </w:style>
  <w:style w:type="character" w:styleId="Mentionnonrsolue">
    <w:name w:val="Unresolved Mention"/>
    <w:basedOn w:val="Policepardfaut"/>
    <w:uiPriority w:val="99"/>
    <w:semiHidden/>
    <w:unhideWhenUsed/>
    <w:rsid w:val="00936C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6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lationsexternes-externalrelations@pc.gc.ca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arcs.canada.ca/lhn-nhs/qc/pointeaupere/visit/tarifs-fees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tif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EA8A25-20DD-46EE-9073-4FB7E25A67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77</Words>
  <Characters>5376</Characters>
  <Application>Microsoft Office Word</Application>
  <DocSecurity>0</DocSecurity>
  <Lines>44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arks Canada</Company>
  <LinksUpToDate>false</LinksUpToDate>
  <CharactersWithSpaces>6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n LeBlanc</dc:creator>
  <cp:lastModifiedBy>Mathieu Fournier</cp:lastModifiedBy>
  <cp:revision>4</cp:revision>
  <cp:lastPrinted>2024-03-25T13:52:00Z</cp:lastPrinted>
  <dcterms:created xsi:type="dcterms:W3CDTF">2026-04-20T14:43:00Z</dcterms:created>
  <dcterms:modified xsi:type="dcterms:W3CDTF">2026-04-20T15:14:00Z</dcterms:modified>
</cp:coreProperties>
</file>